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33CC03B" w14:textId="77777777" w:rsidR="00CA7355" w:rsidRPr="00353B6B" w:rsidRDefault="00CA7355" w:rsidP="00353B6B">
      <w:pPr>
        <w:spacing w:line="240" w:lineRule="auto"/>
        <w:contextualSpacing/>
        <w:rPr>
          <w:rFonts w:ascii="Times New Roman" w:hAnsi="Times New Roman" w:cs="Times New Roman"/>
          <w:b/>
          <w:sz w:val="16"/>
          <w:szCs w:val="16"/>
        </w:rPr>
      </w:pPr>
      <w:bookmarkStart w:id="0" w:name="_GoBack"/>
      <w:bookmarkEnd w:id="0"/>
    </w:p>
    <w:p w14:paraId="1CA76549" w14:textId="77777777" w:rsidR="004A55ED" w:rsidRDefault="004A55ED" w:rsidP="00662793">
      <w:pPr>
        <w:spacing w:line="240" w:lineRule="auto"/>
        <w:contextualSpacing/>
        <w:jc w:val="center"/>
        <w:rPr>
          <w:rFonts w:ascii="Times New Roman" w:hAnsi="Times New Roman" w:cs="Times New Roman"/>
          <w:b/>
          <w:sz w:val="18"/>
          <w:szCs w:val="18"/>
        </w:rPr>
      </w:pPr>
    </w:p>
    <w:p w14:paraId="5CE570CB" w14:textId="77777777" w:rsidR="00366D9C" w:rsidRPr="00190605" w:rsidRDefault="00662793" w:rsidP="00662793">
      <w:pPr>
        <w:spacing w:line="240" w:lineRule="auto"/>
        <w:contextualSpacing/>
        <w:jc w:val="center"/>
        <w:rPr>
          <w:rFonts w:ascii="Times New Roman" w:hAnsi="Times New Roman" w:cs="Times New Roman"/>
          <w:b/>
          <w:sz w:val="18"/>
          <w:szCs w:val="18"/>
        </w:rPr>
      </w:pPr>
      <w:r w:rsidRPr="00190605">
        <w:rPr>
          <w:rFonts w:ascii="Times New Roman" w:hAnsi="Times New Roman" w:cs="Times New Roman"/>
          <w:b/>
          <w:sz w:val="18"/>
          <w:szCs w:val="18"/>
        </w:rPr>
        <w:t>THE UNIVERSITY OF THE WEST INDIES</w:t>
      </w:r>
    </w:p>
    <w:p w14:paraId="6924FC54" w14:textId="77777777" w:rsidR="00662793" w:rsidRPr="00190605" w:rsidRDefault="00662793" w:rsidP="00662793">
      <w:pPr>
        <w:spacing w:line="240" w:lineRule="auto"/>
        <w:contextualSpacing/>
        <w:jc w:val="center"/>
        <w:rPr>
          <w:rFonts w:ascii="Times New Roman" w:hAnsi="Times New Roman" w:cs="Times New Roman"/>
          <w:b/>
          <w:sz w:val="18"/>
          <w:szCs w:val="18"/>
        </w:rPr>
      </w:pPr>
      <w:r w:rsidRPr="00190605">
        <w:rPr>
          <w:rFonts w:ascii="Times New Roman" w:hAnsi="Times New Roman" w:cs="Times New Roman"/>
          <w:b/>
          <w:sz w:val="18"/>
          <w:szCs w:val="18"/>
        </w:rPr>
        <w:t>DEPARTMENT OF LIBRARY AND INFORMATION STUDIES</w:t>
      </w:r>
      <w:r w:rsidR="00303CA5" w:rsidRPr="00190605">
        <w:rPr>
          <w:rFonts w:ascii="Times New Roman" w:hAnsi="Times New Roman" w:cs="Times New Roman"/>
          <w:b/>
          <w:sz w:val="18"/>
          <w:szCs w:val="18"/>
        </w:rPr>
        <w:t xml:space="preserve"> (DLIS)</w:t>
      </w:r>
    </w:p>
    <w:p w14:paraId="4AF10186" w14:textId="77777777" w:rsidR="00662793" w:rsidRPr="00190605" w:rsidRDefault="00662793" w:rsidP="00662793">
      <w:pPr>
        <w:spacing w:line="240" w:lineRule="auto"/>
        <w:contextualSpacing/>
        <w:jc w:val="center"/>
        <w:rPr>
          <w:rFonts w:ascii="Times New Roman" w:hAnsi="Times New Roman" w:cs="Times New Roman"/>
          <w:b/>
          <w:sz w:val="18"/>
          <w:szCs w:val="18"/>
        </w:rPr>
      </w:pPr>
      <w:r w:rsidRPr="00190605">
        <w:rPr>
          <w:rFonts w:ascii="Times New Roman" w:hAnsi="Times New Roman" w:cs="Times New Roman"/>
          <w:b/>
          <w:sz w:val="18"/>
          <w:szCs w:val="18"/>
        </w:rPr>
        <w:t>UNDERGRADUATE TIMETABLE</w:t>
      </w:r>
    </w:p>
    <w:p w14:paraId="1AD457CF" w14:textId="77777777" w:rsidR="00662793" w:rsidRPr="00190605" w:rsidRDefault="004C7DA4" w:rsidP="00662793">
      <w:pPr>
        <w:spacing w:line="240" w:lineRule="auto"/>
        <w:contextualSpacing/>
        <w:jc w:val="center"/>
        <w:rPr>
          <w:rFonts w:ascii="Times New Roman" w:hAnsi="Times New Roman" w:cs="Times New Roman"/>
          <w:b/>
          <w:sz w:val="18"/>
          <w:szCs w:val="18"/>
        </w:rPr>
      </w:pPr>
      <w:r>
        <w:rPr>
          <w:rFonts w:ascii="Times New Roman" w:hAnsi="Times New Roman" w:cs="Times New Roman"/>
          <w:b/>
          <w:sz w:val="18"/>
          <w:szCs w:val="18"/>
        </w:rPr>
        <w:t>SEMESTER I – 2022/2023</w:t>
      </w:r>
    </w:p>
    <w:p w14:paraId="5F3969C7" w14:textId="77777777" w:rsidR="005669EF" w:rsidRPr="00190605" w:rsidRDefault="005669EF" w:rsidP="00662793">
      <w:pPr>
        <w:spacing w:line="240" w:lineRule="auto"/>
        <w:contextualSpacing/>
        <w:jc w:val="center"/>
        <w:rPr>
          <w:rFonts w:ascii="Times New Roman" w:hAnsi="Times New Roman" w:cs="Times New Roman"/>
          <w:b/>
          <w:sz w:val="18"/>
          <w:szCs w:val="18"/>
        </w:rPr>
      </w:pPr>
    </w:p>
    <w:p w14:paraId="18D185D3" w14:textId="4B0D5F57" w:rsidR="00F50BBF" w:rsidRPr="00190605" w:rsidRDefault="00F50BBF" w:rsidP="00F50BBF">
      <w:pPr>
        <w:spacing w:line="240" w:lineRule="auto"/>
        <w:contextualSpacing/>
        <w:jc w:val="center"/>
        <w:rPr>
          <w:rFonts w:ascii="Times New Roman" w:hAnsi="Times New Roman" w:cs="Times New Roman"/>
          <w:b/>
          <w:color w:val="FF0000"/>
          <w:sz w:val="18"/>
          <w:szCs w:val="18"/>
        </w:rPr>
      </w:pPr>
      <w:r>
        <w:rPr>
          <w:rFonts w:ascii="Times New Roman" w:hAnsi="Times New Roman" w:cs="Times New Roman"/>
          <w:b/>
          <w:color w:val="FF0000"/>
          <w:sz w:val="18"/>
          <w:szCs w:val="18"/>
        </w:rPr>
        <w:t>GENERALLY,</w:t>
      </w:r>
      <w:r w:rsidRPr="00190605">
        <w:rPr>
          <w:rFonts w:ascii="Times New Roman" w:hAnsi="Times New Roman" w:cs="Times New Roman"/>
          <w:b/>
          <w:color w:val="FF0000"/>
          <w:sz w:val="18"/>
          <w:szCs w:val="18"/>
        </w:rPr>
        <w:t xml:space="preserve"> COURSES A</w:t>
      </w:r>
      <w:r>
        <w:rPr>
          <w:rFonts w:ascii="Times New Roman" w:hAnsi="Times New Roman" w:cs="Times New Roman"/>
          <w:b/>
          <w:color w:val="FF0000"/>
          <w:sz w:val="18"/>
          <w:szCs w:val="18"/>
        </w:rPr>
        <w:t>RE OFFERED IN FACE-TO-FACE (M11/G11) &amp; ONLINE (MO1/GO1) MODE, HOWEVER, SOME COURSES WILL BE FULLY ONLINE BECAUSE THE LECTURERS RESIDE OUTSIDE OF JAMAICA</w:t>
      </w:r>
      <w:r w:rsidR="004C04D6">
        <w:rPr>
          <w:rFonts w:ascii="Times New Roman" w:hAnsi="Times New Roman" w:cs="Times New Roman"/>
          <w:b/>
          <w:color w:val="FF0000"/>
          <w:sz w:val="18"/>
          <w:szCs w:val="18"/>
        </w:rPr>
        <w:t>.</w:t>
      </w:r>
    </w:p>
    <w:p w14:paraId="4ED4FE73" w14:textId="77777777" w:rsidR="00662793" w:rsidRPr="00190605" w:rsidRDefault="00662793" w:rsidP="00662793">
      <w:pPr>
        <w:spacing w:line="240" w:lineRule="auto"/>
        <w:contextualSpacing/>
        <w:rPr>
          <w:rFonts w:ascii="Times New Roman" w:hAnsi="Times New Roman" w:cs="Times New Roman"/>
          <w:b/>
          <w:sz w:val="18"/>
          <w:szCs w:val="18"/>
        </w:rPr>
      </w:pPr>
    </w:p>
    <w:tbl>
      <w:tblPr>
        <w:tblStyle w:val="TableGrid"/>
        <w:tblW w:w="13793" w:type="dxa"/>
        <w:tblInd w:w="-635" w:type="dxa"/>
        <w:shd w:val="clear" w:color="auto" w:fill="FFFFFF" w:themeFill="background1"/>
        <w:tblLook w:val="04A0" w:firstRow="1" w:lastRow="0" w:firstColumn="1" w:lastColumn="0" w:noHBand="0" w:noVBand="1"/>
      </w:tblPr>
      <w:tblGrid>
        <w:gridCol w:w="1083"/>
        <w:gridCol w:w="5380"/>
        <w:gridCol w:w="683"/>
        <w:gridCol w:w="1686"/>
        <w:gridCol w:w="2171"/>
        <w:gridCol w:w="2790"/>
      </w:tblGrid>
      <w:tr w:rsidR="004734F8" w:rsidRPr="00190605" w14:paraId="5B77649B" w14:textId="77777777" w:rsidTr="00F92D2C">
        <w:tc>
          <w:tcPr>
            <w:tcW w:w="1083" w:type="dxa"/>
            <w:shd w:val="clear" w:color="auto" w:fill="FFFFFF" w:themeFill="background1"/>
          </w:tcPr>
          <w:p w14:paraId="5C3271CB" w14:textId="77777777" w:rsidR="00662793" w:rsidRPr="00190605" w:rsidRDefault="00662793" w:rsidP="00662793">
            <w:pPr>
              <w:contextualSpacing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90605">
              <w:rPr>
                <w:rFonts w:ascii="Times New Roman" w:hAnsi="Times New Roman" w:cs="Times New Roman"/>
                <w:b/>
                <w:sz w:val="18"/>
                <w:szCs w:val="18"/>
              </w:rPr>
              <w:t>COURSE CODE</w:t>
            </w:r>
          </w:p>
        </w:tc>
        <w:tc>
          <w:tcPr>
            <w:tcW w:w="5380" w:type="dxa"/>
            <w:shd w:val="clear" w:color="auto" w:fill="FFFFFF" w:themeFill="background1"/>
          </w:tcPr>
          <w:p w14:paraId="164467CB" w14:textId="77777777" w:rsidR="00662793" w:rsidRPr="00190605" w:rsidRDefault="00662793" w:rsidP="00662793">
            <w:pPr>
              <w:contextualSpacing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90605">
              <w:rPr>
                <w:rFonts w:ascii="Times New Roman" w:hAnsi="Times New Roman" w:cs="Times New Roman"/>
                <w:b/>
                <w:sz w:val="18"/>
                <w:szCs w:val="18"/>
              </w:rPr>
              <w:t>TITLE</w:t>
            </w:r>
          </w:p>
        </w:tc>
        <w:tc>
          <w:tcPr>
            <w:tcW w:w="683" w:type="dxa"/>
            <w:shd w:val="clear" w:color="auto" w:fill="FFFFFF" w:themeFill="background1"/>
          </w:tcPr>
          <w:p w14:paraId="594E9190" w14:textId="77777777" w:rsidR="00662793" w:rsidRPr="00190605" w:rsidRDefault="00662793" w:rsidP="00662793">
            <w:pPr>
              <w:contextualSpacing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90605">
              <w:rPr>
                <w:rFonts w:ascii="Times New Roman" w:hAnsi="Times New Roman" w:cs="Times New Roman"/>
                <w:b/>
                <w:sz w:val="18"/>
                <w:szCs w:val="18"/>
              </w:rPr>
              <w:t>DAY</w:t>
            </w:r>
          </w:p>
        </w:tc>
        <w:tc>
          <w:tcPr>
            <w:tcW w:w="1686" w:type="dxa"/>
            <w:shd w:val="clear" w:color="auto" w:fill="FFFFFF" w:themeFill="background1"/>
          </w:tcPr>
          <w:p w14:paraId="363331B5" w14:textId="77777777" w:rsidR="00662793" w:rsidRPr="00190605" w:rsidRDefault="00662793" w:rsidP="00662793">
            <w:pPr>
              <w:contextualSpacing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90605">
              <w:rPr>
                <w:rFonts w:ascii="Times New Roman" w:hAnsi="Times New Roman" w:cs="Times New Roman"/>
                <w:b/>
                <w:sz w:val="18"/>
                <w:szCs w:val="18"/>
              </w:rPr>
              <w:t>TIME</w:t>
            </w:r>
          </w:p>
        </w:tc>
        <w:tc>
          <w:tcPr>
            <w:tcW w:w="2171" w:type="dxa"/>
            <w:shd w:val="clear" w:color="auto" w:fill="FFFFFF" w:themeFill="background1"/>
          </w:tcPr>
          <w:p w14:paraId="6506B1E9" w14:textId="77777777" w:rsidR="00662793" w:rsidRPr="00190605" w:rsidRDefault="00662793" w:rsidP="00662793">
            <w:pPr>
              <w:contextualSpacing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90605">
              <w:rPr>
                <w:rFonts w:ascii="Times New Roman" w:hAnsi="Times New Roman" w:cs="Times New Roman"/>
                <w:b/>
                <w:sz w:val="18"/>
                <w:szCs w:val="18"/>
              </w:rPr>
              <w:t>LECTURER</w:t>
            </w:r>
          </w:p>
        </w:tc>
        <w:tc>
          <w:tcPr>
            <w:tcW w:w="2790" w:type="dxa"/>
            <w:shd w:val="clear" w:color="auto" w:fill="FFFFFF" w:themeFill="background1"/>
          </w:tcPr>
          <w:p w14:paraId="4CE42A96" w14:textId="77777777" w:rsidR="00662793" w:rsidRPr="00190605" w:rsidRDefault="00662793" w:rsidP="00662793">
            <w:pPr>
              <w:contextualSpacing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90605">
              <w:rPr>
                <w:rFonts w:ascii="Times New Roman" w:hAnsi="Times New Roman" w:cs="Times New Roman"/>
                <w:b/>
                <w:sz w:val="18"/>
                <w:szCs w:val="18"/>
              </w:rPr>
              <w:t>LOCATION</w:t>
            </w:r>
          </w:p>
          <w:p w14:paraId="68428864" w14:textId="77777777" w:rsidR="009E2973" w:rsidRPr="00190605" w:rsidRDefault="009E2973" w:rsidP="00662793">
            <w:pPr>
              <w:contextualSpacing/>
              <w:jc w:val="center"/>
              <w:rPr>
                <w:rFonts w:ascii="Times New Roman" w:hAnsi="Times New Roman" w:cs="Times New Roman"/>
                <w:b/>
                <w:color w:val="FF0000"/>
                <w:sz w:val="18"/>
                <w:szCs w:val="18"/>
              </w:rPr>
            </w:pPr>
            <w:r w:rsidRPr="00190605">
              <w:rPr>
                <w:rFonts w:ascii="Times New Roman" w:hAnsi="Times New Roman" w:cs="Times New Roman"/>
                <w:b/>
                <w:color w:val="FF0000"/>
                <w:sz w:val="18"/>
                <w:szCs w:val="18"/>
              </w:rPr>
              <w:t>PLEASE SEE BELOW FOR ZOOM LINK</w:t>
            </w:r>
            <w:r w:rsidR="003064C9" w:rsidRPr="00190605">
              <w:rPr>
                <w:rFonts w:ascii="Times New Roman" w:hAnsi="Times New Roman" w:cs="Times New Roman"/>
                <w:b/>
                <w:color w:val="FF0000"/>
                <w:sz w:val="18"/>
                <w:szCs w:val="18"/>
              </w:rPr>
              <w:t>S</w:t>
            </w:r>
          </w:p>
        </w:tc>
      </w:tr>
      <w:tr w:rsidR="008D4E76" w:rsidRPr="00190605" w14:paraId="09D3F15C" w14:textId="77777777" w:rsidTr="00E62394">
        <w:tc>
          <w:tcPr>
            <w:tcW w:w="1083" w:type="dxa"/>
            <w:shd w:val="clear" w:color="auto" w:fill="FFFFFF" w:themeFill="background1"/>
          </w:tcPr>
          <w:p w14:paraId="0E5B66F4" w14:textId="77777777" w:rsidR="008D4E76" w:rsidRPr="00A26DAB" w:rsidRDefault="008D4E76" w:rsidP="008D4E76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A26DAB">
              <w:rPr>
                <w:rFonts w:ascii="Times New Roman" w:hAnsi="Times New Roman" w:cs="Times New Roman"/>
                <w:sz w:val="18"/>
                <w:szCs w:val="18"/>
              </w:rPr>
              <w:t>LIBS1003</w:t>
            </w:r>
          </w:p>
        </w:tc>
        <w:tc>
          <w:tcPr>
            <w:tcW w:w="5380" w:type="dxa"/>
            <w:shd w:val="clear" w:color="auto" w:fill="FFFFFF" w:themeFill="background1"/>
          </w:tcPr>
          <w:p w14:paraId="63894D8B" w14:textId="1FC96F62" w:rsidR="008D4E76" w:rsidRPr="00A26DAB" w:rsidRDefault="008D4E76" w:rsidP="00E62394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A26DAB">
              <w:rPr>
                <w:rFonts w:ascii="Times New Roman" w:hAnsi="Times New Roman" w:cs="Times New Roman"/>
                <w:sz w:val="18"/>
                <w:szCs w:val="18"/>
              </w:rPr>
              <w:t>Introduction to Information Studies (Lecture)</w:t>
            </w:r>
            <w:r w:rsidR="00DC1FD3">
              <w:rPr>
                <w:rFonts w:ascii="Times New Roman" w:hAnsi="Times New Roman" w:cs="Times New Roman"/>
                <w:sz w:val="18"/>
                <w:szCs w:val="18"/>
              </w:rPr>
              <w:t xml:space="preserve">  </w:t>
            </w:r>
          </w:p>
        </w:tc>
        <w:tc>
          <w:tcPr>
            <w:tcW w:w="683" w:type="dxa"/>
            <w:shd w:val="clear" w:color="auto" w:fill="FFFFFF" w:themeFill="background1"/>
          </w:tcPr>
          <w:p w14:paraId="2570C276" w14:textId="3F6F651A" w:rsidR="008D4E76" w:rsidRPr="00A26DAB" w:rsidRDefault="00575BA5" w:rsidP="008D4E76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ues</w:t>
            </w:r>
          </w:p>
        </w:tc>
        <w:tc>
          <w:tcPr>
            <w:tcW w:w="1686" w:type="dxa"/>
            <w:shd w:val="clear" w:color="auto" w:fill="FFFFFF" w:themeFill="background1"/>
          </w:tcPr>
          <w:p w14:paraId="71E0F118" w14:textId="76D1D85E" w:rsidR="008D4E76" w:rsidRPr="00A26DAB" w:rsidRDefault="00575BA5" w:rsidP="008D4E76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="00303CA5" w:rsidRPr="00A26DAB">
              <w:rPr>
                <w:rFonts w:ascii="Times New Roman" w:hAnsi="Times New Roman" w:cs="Times New Roman"/>
                <w:sz w:val="18"/>
                <w:szCs w:val="18"/>
              </w:rPr>
              <w:t xml:space="preserve">:00 –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 w:rsidR="00303CA5" w:rsidRPr="00A26DAB">
              <w:rPr>
                <w:rFonts w:ascii="Times New Roman" w:hAnsi="Times New Roman" w:cs="Times New Roman"/>
                <w:sz w:val="18"/>
                <w:szCs w:val="18"/>
              </w:rPr>
              <w:t>:00 pm</w:t>
            </w:r>
          </w:p>
        </w:tc>
        <w:tc>
          <w:tcPr>
            <w:tcW w:w="2171" w:type="dxa"/>
            <w:shd w:val="clear" w:color="auto" w:fill="FFFFFF" w:themeFill="background1"/>
          </w:tcPr>
          <w:p w14:paraId="5D8E29D1" w14:textId="52249202" w:rsidR="008D4E76" w:rsidRPr="009D5FCD" w:rsidRDefault="00347C60" w:rsidP="00347C60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Mr. Mark-Jeffery Deans </w:t>
            </w:r>
          </w:p>
        </w:tc>
        <w:tc>
          <w:tcPr>
            <w:tcW w:w="2790" w:type="dxa"/>
            <w:shd w:val="clear" w:color="auto" w:fill="FFFFFF" w:themeFill="background1"/>
          </w:tcPr>
          <w:p w14:paraId="31E719C2" w14:textId="01D8CEEB" w:rsidR="008D4E76" w:rsidRPr="00A26DAB" w:rsidRDefault="00303CA5" w:rsidP="008D4E76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A26DAB">
              <w:rPr>
                <w:rFonts w:ascii="Times New Roman" w:hAnsi="Times New Roman" w:cs="Times New Roman"/>
                <w:sz w:val="18"/>
                <w:szCs w:val="18"/>
              </w:rPr>
              <w:t>DLIS Seminar Room I</w:t>
            </w:r>
            <w:r w:rsidR="005979F5">
              <w:rPr>
                <w:rFonts w:ascii="Times New Roman" w:hAnsi="Times New Roman" w:cs="Times New Roman"/>
                <w:sz w:val="18"/>
                <w:szCs w:val="18"/>
              </w:rPr>
              <w:t>I</w:t>
            </w:r>
          </w:p>
        </w:tc>
      </w:tr>
      <w:tr w:rsidR="00512DF2" w:rsidRPr="00190605" w14:paraId="4231676E" w14:textId="77777777" w:rsidTr="00E62394">
        <w:tc>
          <w:tcPr>
            <w:tcW w:w="1083" w:type="dxa"/>
            <w:shd w:val="clear" w:color="auto" w:fill="FFFFFF" w:themeFill="background1"/>
          </w:tcPr>
          <w:p w14:paraId="22DF0DA5" w14:textId="77777777" w:rsidR="00512DF2" w:rsidRPr="00A26DAB" w:rsidRDefault="00512DF2" w:rsidP="00662E28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A26DAB">
              <w:rPr>
                <w:rFonts w:ascii="Times New Roman" w:hAnsi="Times New Roman" w:cs="Times New Roman"/>
                <w:sz w:val="18"/>
                <w:szCs w:val="18"/>
              </w:rPr>
              <w:t>LIBS1003</w:t>
            </w:r>
          </w:p>
        </w:tc>
        <w:tc>
          <w:tcPr>
            <w:tcW w:w="5380" w:type="dxa"/>
            <w:shd w:val="clear" w:color="auto" w:fill="FFFFFF" w:themeFill="background1"/>
          </w:tcPr>
          <w:p w14:paraId="621B47C2" w14:textId="77777777" w:rsidR="00512DF2" w:rsidRPr="00A26DAB" w:rsidRDefault="00512DF2" w:rsidP="00662E28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A26DAB">
              <w:rPr>
                <w:rFonts w:ascii="Times New Roman" w:hAnsi="Times New Roman" w:cs="Times New Roman"/>
                <w:sz w:val="18"/>
                <w:szCs w:val="18"/>
              </w:rPr>
              <w:t xml:space="preserve">Tutorial </w:t>
            </w:r>
          </w:p>
        </w:tc>
        <w:tc>
          <w:tcPr>
            <w:tcW w:w="683" w:type="dxa"/>
            <w:shd w:val="clear" w:color="auto" w:fill="FFFFFF" w:themeFill="background1"/>
          </w:tcPr>
          <w:p w14:paraId="4B9CCEFE" w14:textId="4FDD07D6" w:rsidR="00512DF2" w:rsidRPr="00A26DAB" w:rsidRDefault="00575BA5" w:rsidP="00575BA5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ues</w:t>
            </w:r>
          </w:p>
        </w:tc>
        <w:tc>
          <w:tcPr>
            <w:tcW w:w="1686" w:type="dxa"/>
            <w:shd w:val="clear" w:color="auto" w:fill="FFFFFF" w:themeFill="background1"/>
          </w:tcPr>
          <w:p w14:paraId="59BDC73B" w14:textId="15AB7D8D" w:rsidR="00512DF2" w:rsidRPr="00A26DAB" w:rsidRDefault="00575BA5" w:rsidP="00575BA5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 w:rsidR="00512DF2" w:rsidRPr="00A26DAB">
              <w:rPr>
                <w:rFonts w:ascii="Times New Roman" w:hAnsi="Times New Roman" w:cs="Times New Roman"/>
                <w:sz w:val="18"/>
                <w:szCs w:val="18"/>
              </w:rPr>
              <w:t xml:space="preserve">:00 –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8</w:t>
            </w:r>
            <w:r w:rsidR="00512DF2" w:rsidRPr="00A26DAB">
              <w:rPr>
                <w:rFonts w:ascii="Times New Roman" w:hAnsi="Times New Roman" w:cs="Times New Roman"/>
                <w:sz w:val="18"/>
                <w:szCs w:val="18"/>
              </w:rPr>
              <w:t>:00 pm</w:t>
            </w:r>
          </w:p>
        </w:tc>
        <w:tc>
          <w:tcPr>
            <w:tcW w:w="2171" w:type="dxa"/>
            <w:shd w:val="clear" w:color="auto" w:fill="FFFFFF" w:themeFill="background1"/>
          </w:tcPr>
          <w:p w14:paraId="6090FDEB" w14:textId="23E6558A" w:rsidR="00512DF2" w:rsidRPr="009D5FCD" w:rsidRDefault="00347C60" w:rsidP="00FD65CB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r. Mark-Jeffery Deans</w:t>
            </w:r>
          </w:p>
        </w:tc>
        <w:tc>
          <w:tcPr>
            <w:tcW w:w="2790" w:type="dxa"/>
            <w:shd w:val="clear" w:color="auto" w:fill="FFFFFF" w:themeFill="background1"/>
          </w:tcPr>
          <w:p w14:paraId="356A1842" w14:textId="7586BD19" w:rsidR="00512DF2" w:rsidRPr="00A26DAB" w:rsidRDefault="00512DF2" w:rsidP="00662E28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A26DAB">
              <w:rPr>
                <w:rFonts w:ascii="Times New Roman" w:hAnsi="Times New Roman" w:cs="Times New Roman"/>
                <w:sz w:val="18"/>
                <w:szCs w:val="18"/>
              </w:rPr>
              <w:t>DLIS Seminar Room I</w:t>
            </w:r>
            <w:r w:rsidR="005979F5">
              <w:rPr>
                <w:rFonts w:ascii="Times New Roman" w:hAnsi="Times New Roman" w:cs="Times New Roman"/>
                <w:sz w:val="18"/>
                <w:szCs w:val="18"/>
              </w:rPr>
              <w:t>I</w:t>
            </w:r>
          </w:p>
        </w:tc>
      </w:tr>
      <w:tr w:rsidR="00512DF2" w:rsidRPr="00190605" w14:paraId="19C4EFF8" w14:textId="77777777" w:rsidTr="000457F6">
        <w:trPr>
          <w:trHeight w:val="197"/>
        </w:trPr>
        <w:tc>
          <w:tcPr>
            <w:tcW w:w="13793" w:type="dxa"/>
            <w:gridSpan w:val="6"/>
            <w:shd w:val="clear" w:color="auto" w:fill="FFFFFF" w:themeFill="background1"/>
          </w:tcPr>
          <w:p w14:paraId="7C59BD6D" w14:textId="77777777" w:rsidR="00512DF2" w:rsidRPr="00A26DAB" w:rsidRDefault="00512DF2" w:rsidP="00662E28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512DF2" w:rsidRPr="00190605" w14:paraId="6A2F589A" w14:textId="77777777" w:rsidTr="00E62394">
        <w:trPr>
          <w:trHeight w:val="269"/>
        </w:trPr>
        <w:tc>
          <w:tcPr>
            <w:tcW w:w="1083" w:type="dxa"/>
            <w:shd w:val="clear" w:color="auto" w:fill="FFFFFF" w:themeFill="background1"/>
          </w:tcPr>
          <w:p w14:paraId="3336A9D4" w14:textId="77777777" w:rsidR="00512DF2" w:rsidRPr="00A26DAB" w:rsidRDefault="00512DF2" w:rsidP="003F4B71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A26DAB">
              <w:rPr>
                <w:rFonts w:ascii="Times New Roman" w:hAnsi="Times New Roman" w:cs="Times New Roman"/>
                <w:sz w:val="18"/>
                <w:szCs w:val="18"/>
              </w:rPr>
              <w:t>LIBS1401</w:t>
            </w:r>
          </w:p>
        </w:tc>
        <w:tc>
          <w:tcPr>
            <w:tcW w:w="5380" w:type="dxa"/>
            <w:shd w:val="clear" w:color="auto" w:fill="FFFFFF" w:themeFill="background1"/>
          </w:tcPr>
          <w:p w14:paraId="531DEE59" w14:textId="77777777" w:rsidR="00512DF2" w:rsidRPr="00A26DAB" w:rsidRDefault="00512DF2" w:rsidP="003F4B71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A26DAB">
              <w:rPr>
                <w:rFonts w:ascii="Times New Roman" w:hAnsi="Times New Roman" w:cs="Times New Roman"/>
                <w:sz w:val="18"/>
                <w:szCs w:val="18"/>
              </w:rPr>
              <w:t>Introduction to Info. Retrieval &amp; Online Searching (Lecture)</w:t>
            </w:r>
            <w:r w:rsidR="003D044B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4C7DA4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 xml:space="preserve"> </w:t>
            </w:r>
          </w:p>
        </w:tc>
        <w:tc>
          <w:tcPr>
            <w:tcW w:w="683" w:type="dxa"/>
            <w:shd w:val="clear" w:color="auto" w:fill="FFFFFF" w:themeFill="background1"/>
          </w:tcPr>
          <w:p w14:paraId="3E4DBF59" w14:textId="77777777" w:rsidR="00512DF2" w:rsidRPr="00A26DAB" w:rsidRDefault="001176BC" w:rsidP="003F4B71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Wed</w:t>
            </w:r>
          </w:p>
        </w:tc>
        <w:tc>
          <w:tcPr>
            <w:tcW w:w="1686" w:type="dxa"/>
            <w:shd w:val="clear" w:color="auto" w:fill="FFFFFF" w:themeFill="background1"/>
          </w:tcPr>
          <w:p w14:paraId="47B28C34" w14:textId="6B9E2EC3" w:rsidR="00512DF2" w:rsidRPr="00A26DAB" w:rsidRDefault="001176BC" w:rsidP="001176BC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="00512DF2" w:rsidRPr="00A26DAB">
              <w:rPr>
                <w:rFonts w:ascii="Times New Roman" w:hAnsi="Times New Roman" w:cs="Times New Roman"/>
                <w:sz w:val="18"/>
                <w:szCs w:val="18"/>
              </w:rPr>
              <w:t xml:space="preserve">:00 –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 w:rsidR="004C04D6">
              <w:rPr>
                <w:rFonts w:ascii="Times New Roman" w:hAnsi="Times New Roman" w:cs="Times New Roman"/>
                <w:sz w:val="18"/>
                <w:szCs w:val="18"/>
              </w:rPr>
              <w:t>:00 p</w:t>
            </w:r>
            <w:r w:rsidR="00512DF2" w:rsidRPr="00A26DAB">
              <w:rPr>
                <w:rFonts w:ascii="Times New Roman" w:hAnsi="Times New Roman" w:cs="Times New Roman"/>
                <w:sz w:val="18"/>
                <w:szCs w:val="18"/>
              </w:rPr>
              <w:t>m</w:t>
            </w:r>
          </w:p>
        </w:tc>
        <w:tc>
          <w:tcPr>
            <w:tcW w:w="2171" w:type="dxa"/>
            <w:shd w:val="clear" w:color="auto" w:fill="FFFFFF" w:themeFill="background1"/>
          </w:tcPr>
          <w:p w14:paraId="27B97CAF" w14:textId="6E011AED" w:rsidR="00512DF2" w:rsidRPr="00CB1C02" w:rsidRDefault="004C04D6" w:rsidP="003F4B7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Mrs. </w:t>
            </w:r>
            <w:r w:rsidR="00D227F8">
              <w:rPr>
                <w:rFonts w:ascii="Times New Roman" w:hAnsi="Times New Roman" w:cs="Times New Roman"/>
                <w:sz w:val="18"/>
                <w:szCs w:val="18"/>
              </w:rPr>
              <w:t>Kerry-Ann R</w:t>
            </w:r>
            <w:r w:rsidR="00347C60">
              <w:rPr>
                <w:rFonts w:ascii="Times New Roman" w:hAnsi="Times New Roman" w:cs="Times New Roman"/>
                <w:sz w:val="18"/>
                <w:szCs w:val="18"/>
              </w:rPr>
              <w:t>odney-</w:t>
            </w:r>
            <w:r w:rsidR="00D227F8">
              <w:rPr>
                <w:rFonts w:ascii="Times New Roman" w:hAnsi="Times New Roman" w:cs="Times New Roman"/>
                <w:sz w:val="18"/>
                <w:szCs w:val="18"/>
              </w:rPr>
              <w:t>Wellington</w:t>
            </w:r>
          </w:p>
        </w:tc>
        <w:tc>
          <w:tcPr>
            <w:tcW w:w="2790" w:type="dxa"/>
            <w:shd w:val="clear" w:color="auto" w:fill="FFFFFF" w:themeFill="background1"/>
          </w:tcPr>
          <w:p w14:paraId="11F11E98" w14:textId="77777777" w:rsidR="00512DF2" w:rsidRPr="00A26DAB" w:rsidRDefault="00512DF2" w:rsidP="003F4B71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A26DAB">
              <w:rPr>
                <w:rFonts w:ascii="Times New Roman" w:hAnsi="Times New Roman" w:cs="Times New Roman"/>
                <w:sz w:val="18"/>
                <w:szCs w:val="18"/>
              </w:rPr>
              <w:t>DLIS Computer Lab</w:t>
            </w:r>
          </w:p>
        </w:tc>
      </w:tr>
      <w:tr w:rsidR="00512DF2" w:rsidRPr="00190605" w14:paraId="5F0D1650" w14:textId="77777777" w:rsidTr="00E62394">
        <w:trPr>
          <w:trHeight w:val="274"/>
        </w:trPr>
        <w:tc>
          <w:tcPr>
            <w:tcW w:w="1083" w:type="dxa"/>
            <w:shd w:val="clear" w:color="auto" w:fill="FFFFFF" w:themeFill="background1"/>
          </w:tcPr>
          <w:p w14:paraId="3566EC4E" w14:textId="77777777" w:rsidR="00512DF2" w:rsidRPr="00A26DAB" w:rsidRDefault="00512DF2" w:rsidP="003F4B71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A26DAB">
              <w:rPr>
                <w:rFonts w:ascii="Times New Roman" w:hAnsi="Times New Roman" w:cs="Times New Roman"/>
                <w:sz w:val="18"/>
                <w:szCs w:val="18"/>
              </w:rPr>
              <w:t>LIBS1401</w:t>
            </w:r>
          </w:p>
        </w:tc>
        <w:tc>
          <w:tcPr>
            <w:tcW w:w="5380" w:type="dxa"/>
            <w:shd w:val="clear" w:color="auto" w:fill="FFFFFF" w:themeFill="background1"/>
          </w:tcPr>
          <w:p w14:paraId="48843671" w14:textId="66ECA6D7" w:rsidR="00512DF2" w:rsidRPr="00A26DAB" w:rsidRDefault="004C7DA4" w:rsidP="00E62394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utorial</w:t>
            </w:r>
            <w:r w:rsidR="00DC1FD3">
              <w:rPr>
                <w:rFonts w:ascii="Times New Roman" w:hAnsi="Times New Roman" w:cs="Times New Roman"/>
                <w:sz w:val="18"/>
                <w:szCs w:val="18"/>
              </w:rPr>
              <w:t xml:space="preserve">      </w:t>
            </w:r>
          </w:p>
        </w:tc>
        <w:tc>
          <w:tcPr>
            <w:tcW w:w="683" w:type="dxa"/>
            <w:shd w:val="clear" w:color="auto" w:fill="FFFFFF" w:themeFill="background1"/>
          </w:tcPr>
          <w:p w14:paraId="1329592E" w14:textId="77777777" w:rsidR="00512DF2" w:rsidRPr="00A26DAB" w:rsidRDefault="001176BC" w:rsidP="003F4B71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Wed</w:t>
            </w:r>
          </w:p>
        </w:tc>
        <w:tc>
          <w:tcPr>
            <w:tcW w:w="1686" w:type="dxa"/>
            <w:shd w:val="clear" w:color="auto" w:fill="FFFFFF" w:themeFill="background1"/>
          </w:tcPr>
          <w:p w14:paraId="344F022B" w14:textId="77777777" w:rsidR="00512DF2" w:rsidRPr="00A26DAB" w:rsidRDefault="001176BC" w:rsidP="001176BC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 w:rsidR="00512DF2" w:rsidRPr="00A26DAB">
              <w:rPr>
                <w:rFonts w:ascii="Times New Roman" w:hAnsi="Times New Roman" w:cs="Times New Roman"/>
                <w:sz w:val="18"/>
                <w:szCs w:val="18"/>
              </w:rPr>
              <w:t xml:space="preserve">:00 –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8</w:t>
            </w:r>
            <w:r w:rsidR="00512DF2" w:rsidRPr="00A26DAB">
              <w:rPr>
                <w:rFonts w:ascii="Times New Roman" w:hAnsi="Times New Roman" w:cs="Times New Roman"/>
                <w:sz w:val="18"/>
                <w:szCs w:val="18"/>
              </w:rPr>
              <w:t>:00 pm</w:t>
            </w:r>
          </w:p>
        </w:tc>
        <w:tc>
          <w:tcPr>
            <w:tcW w:w="2171" w:type="dxa"/>
            <w:shd w:val="clear" w:color="auto" w:fill="FFFFFF" w:themeFill="background1"/>
          </w:tcPr>
          <w:p w14:paraId="5612F7E6" w14:textId="3B72E538" w:rsidR="00512DF2" w:rsidRPr="00CB1C02" w:rsidRDefault="004C04D6" w:rsidP="00D227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Mrs. </w:t>
            </w:r>
            <w:r w:rsidR="00D227F8">
              <w:rPr>
                <w:rFonts w:ascii="Times New Roman" w:hAnsi="Times New Roman" w:cs="Times New Roman"/>
                <w:sz w:val="18"/>
                <w:szCs w:val="18"/>
              </w:rPr>
              <w:t>Kerry-Ann Rodney-Wellington</w:t>
            </w:r>
          </w:p>
        </w:tc>
        <w:tc>
          <w:tcPr>
            <w:tcW w:w="2790" w:type="dxa"/>
            <w:shd w:val="clear" w:color="auto" w:fill="FFFFFF" w:themeFill="background1"/>
          </w:tcPr>
          <w:p w14:paraId="30BD08F3" w14:textId="77777777" w:rsidR="00512DF2" w:rsidRPr="00A26DAB" w:rsidRDefault="00512DF2" w:rsidP="003F4B71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A26DAB">
              <w:rPr>
                <w:rFonts w:ascii="Times New Roman" w:hAnsi="Times New Roman" w:cs="Times New Roman"/>
                <w:sz w:val="18"/>
                <w:szCs w:val="18"/>
              </w:rPr>
              <w:t>DLIS Computer Lab</w:t>
            </w:r>
          </w:p>
        </w:tc>
      </w:tr>
      <w:tr w:rsidR="00512DF2" w:rsidRPr="00190605" w14:paraId="5715F83F" w14:textId="77777777" w:rsidTr="007E506D">
        <w:tc>
          <w:tcPr>
            <w:tcW w:w="13793" w:type="dxa"/>
            <w:gridSpan w:val="6"/>
            <w:shd w:val="clear" w:color="auto" w:fill="FFFFFF" w:themeFill="background1"/>
          </w:tcPr>
          <w:p w14:paraId="141DD235" w14:textId="77777777" w:rsidR="00512DF2" w:rsidRPr="00A26DAB" w:rsidRDefault="00512DF2" w:rsidP="00662E28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4C7DA4" w:rsidRPr="00190605" w14:paraId="494B3001" w14:textId="77777777" w:rsidTr="00E62394">
        <w:tc>
          <w:tcPr>
            <w:tcW w:w="1083" w:type="dxa"/>
            <w:shd w:val="clear" w:color="auto" w:fill="FFFFFF" w:themeFill="background1"/>
          </w:tcPr>
          <w:p w14:paraId="00E15D2F" w14:textId="77777777" w:rsidR="004C7DA4" w:rsidRPr="00A26DAB" w:rsidRDefault="004C7DA4" w:rsidP="005D53BD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IBS2103</w:t>
            </w:r>
          </w:p>
        </w:tc>
        <w:tc>
          <w:tcPr>
            <w:tcW w:w="5380" w:type="dxa"/>
            <w:shd w:val="clear" w:color="auto" w:fill="FFFFFF" w:themeFill="background1"/>
          </w:tcPr>
          <w:p w14:paraId="60C094D0" w14:textId="41D05735" w:rsidR="004C7DA4" w:rsidRPr="00A26DAB" w:rsidRDefault="004C7DA4" w:rsidP="005D53BD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etadat</w:t>
            </w:r>
            <w:r w:rsidR="000C259A">
              <w:rPr>
                <w:rFonts w:ascii="Times New Roman" w:hAnsi="Times New Roman" w:cs="Times New Roman"/>
                <w:sz w:val="18"/>
                <w:szCs w:val="18"/>
              </w:rPr>
              <w:t>a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Creation for Library</w:t>
            </w:r>
            <w:r w:rsidR="000C259A">
              <w:rPr>
                <w:rFonts w:ascii="Times New Roman" w:hAnsi="Times New Roman" w:cs="Times New Roman"/>
                <w:sz w:val="18"/>
                <w:szCs w:val="18"/>
              </w:rPr>
              <w:t xml:space="preserve"> Catalogues</w:t>
            </w:r>
            <w:r w:rsidR="004C04D6">
              <w:rPr>
                <w:rFonts w:ascii="Times New Roman" w:hAnsi="Times New Roman" w:cs="Times New Roman"/>
                <w:sz w:val="18"/>
                <w:szCs w:val="18"/>
              </w:rPr>
              <w:t xml:space="preserve"> I</w:t>
            </w:r>
            <w:r w:rsidR="000C259A">
              <w:rPr>
                <w:rFonts w:ascii="Times New Roman" w:hAnsi="Times New Roman" w:cs="Times New Roman"/>
                <w:sz w:val="18"/>
                <w:szCs w:val="18"/>
              </w:rPr>
              <w:t xml:space="preserve"> (Lecture)</w:t>
            </w:r>
          </w:p>
        </w:tc>
        <w:tc>
          <w:tcPr>
            <w:tcW w:w="683" w:type="dxa"/>
            <w:shd w:val="clear" w:color="auto" w:fill="FFFFFF" w:themeFill="background1"/>
          </w:tcPr>
          <w:p w14:paraId="5719C701" w14:textId="0A16EB39" w:rsidR="004C7DA4" w:rsidRDefault="000A0DF9" w:rsidP="005D53BD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on</w:t>
            </w:r>
          </w:p>
        </w:tc>
        <w:tc>
          <w:tcPr>
            <w:tcW w:w="1686" w:type="dxa"/>
            <w:shd w:val="clear" w:color="auto" w:fill="FFFFFF" w:themeFill="background1"/>
          </w:tcPr>
          <w:p w14:paraId="12F455B2" w14:textId="2E74DEB6" w:rsidR="004C7DA4" w:rsidRPr="00A26DAB" w:rsidRDefault="000A0DF9" w:rsidP="000A0DF9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:00 – 3:00</w:t>
            </w:r>
            <w:r w:rsidR="004C04D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pm</w:t>
            </w:r>
          </w:p>
        </w:tc>
        <w:tc>
          <w:tcPr>
            <w:tcW w:w="2171" w:type="dxa"/>
            <w:shd w:val="clear" w:color="auto" w:fill="FFFFFF" w:themeFill="background1"/>
          </w:tcPr>
          <w:p w14:paraId="42884975" w14:textId="77777777" w:rsidR="004C7DA4" w:rsidRDefault="000C259A" w:rsidP="000C259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Dr. Ruth Baker-Gardner</w:t>
            </w:r>
          </w:p>
        </w:tc>
        <w:tc>
          <w:tcPr>
            <w:tcW w:w="2790" w:type="dxa"/>
            <w:shd w:val="clear" w:color="auto" w:fill="FFFFFF" w:themeFill="background1"/>
          </w:tcPr>
          <w:p w14:paraId="0176E566" w14:textId="7A1CE190" w:rsidR="004C7DA4" w:rsidRPr="00A26DAB" w:rsidRDefault="000A0DF9" w:rsidP="005D53BD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DLIS Computer Lab</w:t>
            </w:r>
          </w:p>
        </w:tc>
      </w:tr>
      <w:tr w:rsidR="000C259A" w:rsidRPr="00190605" w14:paraId="0E4B28B7" w14:textId="77777777" w:rsidTr="00E62394">
        <w:tc>
          <w:tcPr>
            <w:tcW w:w="1083" w:type="dxa"/>
            <w:shd w:val="clear" w:color="auto" w:fill="FFFFFF" w:themeFill="background1"/>
          </w:tcPr>
          <w:p w14:paraId="647D67CF" w14:textId="77777777" w:rsidR="000C259A" w:rsidRPr="00A26DAB" w:rsidRDefault="000C259A" w:rsidP="005D53BD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IBS2103</w:t>
            </w:r>
          </w:p>
        </w:tc>
        <w:tc>
          <w:tcPr>
            <w:tcW w:w="5380" w:type="dxa"/>
            <w:shd w:val="clear" w:color="auto" w:fill="FFFFFF" w:themeFill="background1"/>
          </w:tcPr>
          <w:p w14:paraId="3A046683" w14:textId="77777777" w:rsidR="000C259A" w:rsidRPr="00A26DAB" w:rsidRDefault="000C259A" w:rsidP="005D53BD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utorial</w:t>
            </w:r>
          </w:p>
        </w:tc>
        <w:tc>
          <w:tcPr>
            <w:tcW w:w="683" w:type="dxa"/>
            <w:shd w:val="clear" w:color="auto" w:fill="FFFFFF" w:themeFill="background1"/>
          </w:tcPr>
          <w:p w14:paraId="55DD8229" w14:textId="7F5E45BC" w:rsidR="000C259A" w:rsidRDefault="000A0DF9" w:rsidP="005D53BD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on</w:t>
            </w:r>
          </w:p>
        </w:tc>
        <w:tc>
          <w:tcPr>
            <w:tcW w:w="1686" w:type="dxa"/>
            <w:shd w:val="clear" w:color="auto" w:fill="FFFFFF" w:themeFill="background1"/>
          </w:tcPr>
          <w:p w14:paraId="2DD73F2E" w14:textId="2E27CA32" w:rsidR="000C259A" w:rsidRPr="00A26DAB" w:rsidRDefault="000A0DF9" w:rsidP="005D53BD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:00 - 4</w:t>
            </w:r>
            <w:r w:rsidR="00D67041">
              <w:rPr>
                <w:rFonts w:ascii="Times New Roman" w:hAnsi="Times New Roman" w:cs="Times New Roman"/>
                <w:sz w:val="18"/>
                <w:szCs w:val="18"/>
              </w:rPr>
              <w:t>:00</w:t>
            </w:r>
            <w:r w:rsidR="00484CBB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D67041">
              <w:rPr>
                <w:rFonts w:ascii="Times New Roman" w:hAnsi="Times New Roman" w:cs="Times New Roman"/>
                <w:sz w:val="18"/>
                <w:szCs w:val="18"/>
              </w:rPr>
              <w:t>pm</w:t>
            </w:r>
          </w:p>
        </w:tc>
        <w:tc>
          <w:tcPr>
            <w:tcW w:w="2171" w:type="dxa"/>
            <w:shd w:val="clear" w:color="auto" w:fill="FFFFFF" w:themeFill="background1"/>
          </w:tcPr>
          <w:p w14:paraId="359F8AD9" w14:textId="77777777" w:rsidR="000C259A" w:rsidRDefault="000C259A" w:rsidP="005D53B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Dr. Ruth Baker Gardner</w:t>
            </w:r>
          </w:p>
        </w:tc>
        <w:tc>
          <w:tcPr>
            <w:tcW w:w="2790" w:type="dxa"/>
            <w:shd w:val="clear" w:color="auto" w:fill="FFFFFF" w:themeFill="background1"/>
          </w:tcPr>
          <w:p w14:paraId="449E7715" w14:textId="279DA74B" w:rsidR="000C259A" w:rsidRPr="00A26DAB" w:rsidRDefault="000C259A" w:rsidP="005D53BD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DLIS</w:t>
            </w:r>
            <w:r w:rsidR="000A0DF9">
              <w:rPr>
                <w:rFonts w:ascii="Times New Roman" w:hAnsi="Times New Roman" w:cs="Times New Roman"/>
                <w:sz w:val="18"/>
                <w:szCs w:val="18"/>
              </w:rPr>
              <w:t xml:space="preserve"> Computer Lab</w:t>
            </w:r>
          </w:p>
        </w:tc>
      </w:tr>
      <w:tr w:rsidR="000C259A" w:rsidRPr="00190605" w14:paraId="36F03AAE" w14:textId="77777777" w:rsidTr="00F92D2C">
        <w:tc>
          <w:tcPr>
            <w:tcW w:w="1083" w:type="dxa"/>
            <w:shd w:val="clear" w:color="auto" w:fill="FFFFFF" w:themeFill="background1"/>
          </w:tcPr>
          <w:p w14:paraId="74659DEA" w14:textId="77777777" w:rsidR="000C259A" w:rsidRPr="00A26DAB" w:rsidRDefault="000C259A" w:rsidP="005D53BD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380" w:type="dxa"/>
            <w:shd w:val="clear" w:color="auto" w:fill="FFFFFF" w:themeFill="background1"/>
          </w:tcPr>
          <w:p w14:paraId="79680501" w14:textId="77777777" w:rsidR="000C259A" w:rsidRPr="00A26DAB" w:rsidRDefault="000C259A" w:rsidP="005D53BD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83" w:type="dxa"/>
            <w:shd w:val="clear" w:color="auto" w:fill="FFFFFF" w:themeFill="background1"/>
          </w:tcPr>
          <w:p w14:paraId="2694DFE4" w14:textId="77777777" w:rsidR="000C259A" w:rsidRDefault="000C259A" w:rsidP="005D53BD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686" w:type="dxa"/>
            <w:shd w:val="clear" w:color="auto" w:fill="FFFFFF" w:themeFill="background1"/>
          </w:tcPr>
          <w:p w14:paraId="385DF04A" w14:textId="77777777" w:rsidR="000C259A" w:rsidRPr="00A26DAB" w:rsidRDefault="000C259A" w:rsidP="005D53BD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71" w:type="dxa"/>
            <w:shd w:val="clear" w:color="auto" w:fill="FFFFFF" w:themeFill="background1"/>
          </w:tcPr>
          <w:p w14:paraId="06D82525" w14:textId="77777777" w:rsidR="000C259A" w:rsidRDefault="000C259A" w:rsidP="005D53BD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790" w:type="dxa"/>
            <w:shd w:val="clear" w:color="auto" w:fill="FFFFFF" w:themeFill="background1"/>
          </w:tcPr>
          <w:p w14:paraId="2D15C340" w14:textId="77777777" w:rsidR="000C259A" w:rsidRPr="00A26DAB" w:rsidRDefault="000C259A" w:rsidP="005D53BD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512DF2" w:rsidRPr="00190605" w14:paraId="1CE85EF9" w14:textId="77777777" w:rsidTr="00E62394">
        <w:tc>
          <w:tcPr>
            <w:tcW w:w="1083" w:type="dxa"/>
            <w:shd w:val="clear" w:color="auto" w:fill="FFFFFF" w:themeFill="background1"/>
          </w:tcPr>
          <w:p w14:paraId="11F6988F" w14:textId="77777777" w:rsidR="00512DF2" w:rsidRPr="00A26DAB" w:rsidRDefault="00512DF2" w:rsidP="00CB1C02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A26DAB">
              <w:rPr>
                <w:rFonts w:ascii="Times New Roman" w:hAnsi="Times New Roman" w:cs="Times New Roman"/>
                <w:sz w:val="18"/>
                <w:szCs w:val="18"/>
              </w:rPr>
              <w:t>LIBS2702</w:t>
            </w:r>
          </w:p>
        </w:tc>
        <w:tc>
          <w:tcPr>
            <w:tcW w:w="5380" w:type="dxa"/>
            <w:shd w:val="clear" w:color="auto" w:fill="FFFFFF" w:themeFill="background1"/>
          </w:tcPr>
          <w:p w14:paraId="3C476231" w14:textId="77777777" w:rsidR="00512DF2" w:rsidRPr="00A26DAB" w:rsidRDefault="00512DF2" w:rsidP="00CB1C02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A26DAB">
              <w:rPr>
                <w:rFonts w:ascii="Times New Roman" w:hAnsi="Times New Roman" w:cs="Times New Roman"/>
                <w:sz w:val="18"/>
                <w:szCs w:val="18"/>
              </w:rPr>
              <w:t>Information Architecture: Web Access &amp; Usability (Lecture)</w:t>
            </w:r>
          </w:p>
        </w:tc>
        <w:tc>
          <w:tcPr>
            <w:tcW w:w="683" w:type="dxa"/>
            <w:shd w:val="clear" w:color="auto" w:fill="FFFFFF" w:themeFill="background1"/>
          </w:tcPr>
          <w:p w14:paraId="198ECD24" w14:textId="60F7FFE7" w:rsidR="00512DF2" w:rsidRPr="00A26DAB" w:rsidRDefault="00575BA5" w:rsidP="00CB1C02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Fri</w:t>
            </w:r>
          </w:p>
        </w:tc>
        <w:tc>
          <w:tcPr>
            <w:tcW w:w="1686" w:type="dxa"/>
            <w:shd w:val="clear" w:color="auto" w:fill="FFFFFF" w:themeFill="background1"/>
          </w:tcPr>
          <w:p w14:paraId="1660A1AB" w14:textId="4F911977" w:rsidR="00512DF2" w:rsidRPr="00A26DAB" w:rsidRDefault="00575BA5" w:rsidP="00CB1C02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:00 – 7</w:t>
            </w:r>
            <w:r w:rsidR="00512DF2" w:rsidRPr="00A26DAB">
              <w:rPr>
                <w:rFonts w:ascii="Times New Roman" w:hAnsi="Times New Roman" w:cs="Times New Roman"/>
                <w:sz w:val="18"/>
                <w:szCs w:val="18"/>
              </w:rPr>
              <w:t>:00 pm</w:t>
            </w:r>
          </w:p>
        </w:tc>
        <w:tc>
          <w:tcPr>
            <w:tcW w:w="2171" w:type="dxa"/>
            <w:shd w:val="clear" w:color="auto" w:fill="FFFFFF" w:themeFill="background1"/>
          </w:tcPr>
          <w:p w14:paraId="1426CA75" w14:textId="5490A6EF" w:rsidR="00512DF2" w:rsidRPr="00E831BD" w:rsidRDefault="004C04D6" w:rsidP="00CB1C0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Mr. </w:t>
            </w:r>
            <w:r w:rsidR="00AE0A40">
              <w:rPr>
                <w:rFonts w:ascii="Times New Roman" w:hAnsi="Times New Roman" w:cs="Times New Roman"/>
                <w:sz w:val="18"/>
                <w:szCs w:val="18"/>
              </w:rPr>
              <w:t>Kevin Bushay</w:t>
            </w:r>
          </w:p>
        </w:tc>
        <w:tc>
          <w:tcPr>
            <w:tcW w:w="2790" w:type="dxa"/>
            <w:shd w:val="clear" w:color="auto" w:fill="FFFFFF" w:themeFill="background1"/>
          </w:tcPr>
          <w:p w14:paraId="2F3199DC" w14:textId="77777777" w:rsidR="00512DF2" w:rsidRPr="00A26DAB" w:rsidRDefault="00512DF2" w:rsidP="00CB1C02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A26DAB">
              <w:rPr>
                <w:rFonts w:ascii="Times New Roman" w:hAnsi="Times New Roman" w:cs="Times New Roman"/>
                <w:sz w:val="18"/>
                <w:szCs w:val="18"/>
              </w:rPr>
              <w:t>DLIS Computer Lab</w:t>
            </w:r>
          </w:p>
        </w:tc>
      </w:tr>
      <w:tr w:rsidR="00512DF2" w:rsidRPr="00190605" w14:paraId="7D1EF249" w14:textId="77777777" w:rsidTr="00E62394">
        <w:tc>
          <w:tcPr>
            <w:tcW w:w="1083" w:type="dxa"/>
            <w:shd w:val="clear" w:color="auto" w:fill="FFFFFF" w:themeFill="background1"/>
          </w:tcPr>
          <w:p w14:paraId="199025F7" w14:textId="77777777" w:rsidR="00512DF2" w:rsidRPr="00A26DAB" w:rsidRDefault="00512DF2" w:rsidP="00CB1C02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A26DAB">
              <w:rPr>
                <w:rFonts w:ascii="Times New Roman" w:hAnsi="Times New Roman" w:cs="Times New Roman"/>
                <w:sz w:val="18"/>
                <w:szCs w:val="18"/>
              </w:rPr>
              <w:t>LIBS2702</w:t>
            </w:r>
          </w:p>
        </w:tc>
        <w:tc>
          <w:tcPr>
            <w:tcW w:w="5380" w:type="dxa"/>
            <w:shd w:val="clear" w:color="auto" w:fill="FFFFFF" w:themeFill="background1"/>
          </w:tcPr>
          <w:p w14:paraId="4A0D2E5A" w14:textId="1BBE4B65" w:rsidR="00512DF2" w:rsidRPr="00A26DAB" w:rsidRDefault="00512DF2" w:rsidP="00E62394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A26DAB">
              <w:rPr>
                <w:rFonts w:ascii="Times New Roman" w:hAnsi="Times New Roman" w:cs="Times New Roman"/>
                <w:sz w:val="18"/>
                <w:szCs w:val="18"/>
              </w:rPr>
              <w:t xml:space="preserve">Tutorial </w:t>
            </w:r>
            <w:r w:rsidR="00DC1FD3">
              <w:rPr>
                <w:rFonts w:ascii="Times New Roman" w:hAnsi="Times New Roman" w:cs="Times New Roman"/>
                <w:sz w:val="18"/>
                <w:szCs w:val="18"/>
              </w:rPr>
              <w:t xml:space="preserve">      </w:t>
            </w:r>
          </w:p>
        </w:tc>
        <w:tc>
          <w:tcPr>
            <w:tcW w:w="683" w:type="dxa"/>
            <w:shd w:val="clear" w:color="auto" w:fill="FFFFFF" w:themeFill="background1"/>
          </w:tcPr>
          <w:p w14:paraId="76B80051" w14:textId="01FB16EE" w:rsidR="00512DF2" w:rsidRPr="00A26DAB" w:rsidRDefault="00575BA5" w:rsidP="00CB1C02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Fri</w:t>
            </w:r>
          </w:p>
        </w:tc>
        <w:tc>
          <w:tcPr>
            <w:tcW w:w="1686" w:type="dxa"/>
            <w:shd w:val="clear" w:color="auto" w:fill="FFFFFF" w:themeFill="background1"/>
          </w:tcPr>
          <w:p w14:paraId="0BF12A86" w14:textId="5C7D06D3" w:rsidR="00512DF2" w:rsidRPr="00A26DAB" w:rsidRDefault="00575BA5" w:rsidP="00CB1C02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:00 – 8</w:t>
            </w:r>
            <w:r w:rsidR="00512DF2" w:rsidRPr="00A26DAB">
              <w:rPr>
                <w:rFonts w:ascii="Times New Roman" w:hAnsi="Times New Roman" w:cs="Times New Roman"/>
                <w:sz w:val="18"/>
                <w:szCs w:val="18"/>
              </w:rPr>
              <w:t>:00 pm</w:t>
            </w:r>
          </w:p>
        </w:tc>
        <w:tc>
          <w:tcPr>
            <w:tcW w:w="2171" w:type="dxa"/>
            <w:shd w:val="clear" w:color="auto" w:fill="FFFFFF" w:themeFill="background1"/>
          </w:tcPr>
          <w:p w14:paraId="3DF91D56" w14:textId="4C610F37" w:rsidR="00512DF2" w:rsidRPr="00E831BD" w:rsidRDefault="004C04D6" w:rsidP="00CB1C02">
            <w:pPr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Mr. </w:t>
            </w:r>
            <w:r w:rsidR="00AE0A4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Kevin Bushay</w:t>
            </w:r>
          </w:p>
        </w:tc>
        <w:tc>
          <w:tcPr>
            <w:tcW w:w="2790" w:type="dxa"/>
            <w:shd w:val="clear" w:color="auto" w:fill="FFFFFF" w:themeFill="background1"/>
          </w:tcPr>
          <w:p w14:paraId="18E75119" w14:textId="77777777" w:rsidR="00512DF2" w:rsidRPr="00A26DAB" w:rsidRDefault="00512DF2" w:rsidP="00CB1C02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A26DAB">
              <w:rPr>
                <w:rFonts w:ascii="Times New Roman" w:hAnsi="Times New Roman" w:cs="Times New Roman"/>
                <w:sz w:val="18"/>
                <w:szCs w:val="18"/>
              </w:rPr>
              <w:t>DLIS Computer Lab</w:t>
            </w:r>
          </w:p>
        </w:tc>
      </w:tr>
      <w:tr w:rsidR="00512DF2" w:rsidRPr="00190605" w14:paraId="25930FD2" w14:textId="77777777" w:rsidTr="007E506D">
        <w:tc>
          <w:tcPr>
            <w:tcW w:w="13793" w:type="dxa"/>
            <w:gridSpan w:val="6"/>
            <w:shd w:val="clear" w:color="auto" w:fill="FFFFFF" w:themeFill="background1"/>
          </w:tcPr>
          <w:p w14:paraId="2741E24B" w14:textId="77777777" w:rsidR="00512DF2" w:rsidRPr="00A26DAB" w:rsidRDefault="00512DF2" w:rsidP="00CB1C02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512DF2" w:rsidRPr="00190605" w14:paraId="46E9D30B" w14:textId="77777777" w:rsidTr="00E62394">
        <w:trPr>
          <w:trHeight w:val="292"/>
        </w:trPr>
        <w:tc>
          <w:tcPr>
            <w:tcW w:w="1083" w:type="dxa"/>
            <w:shd w:val="clear" w:color="auto" w:fill="FFFFFF" w:themeFill="background1"/>
          </w:tcPr>
          <w:p w14:paraId="691BDF60" w14:textId="77777777" w:rsidR="00512DF2" w:rsidRPr="00A26DAB" w:rsidRDefault="00512DF2" w:rsidP="00CB1C02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A26DAB">
              <w:rPr>
                <w:rFonts w:ascii="Times New Roman" w:hAnsi="Times New Roman" w:cs="Times New Roman"/>
                <w:sz w:val="18"/>
                <w:szCs w:val="18"/>
              </w:rPr>
              <w:t>LIBS3207</w:t>
            </w:r>
          </w:p>
        </w:tc>
        <w:tc>
          <w:tcPr>
            <w:tcW w:w="5380" w:type="dxa"/>
            <w:shd w:val="clear" w:color="auto" w:fill="FFFFFF" w:themeFill="background1"/>
          </w:tcPr>
          <w:p w14:paraId="6D555D15" w14:textId="77777777" w:rsidR="00512DF2" w:rsidRPr="00A26DAB" w:rsidRDefault="00512DF2" w:rsidP="00CB1C02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A26DAB">
              <w:rPr>
                <w:rFonts w:ascii="Times New Roman" w:hAnsi="Times New Roman" w:cs="Times New Roman"/>
                <w:sz w:val="18"/>
                <w:szCs w:val="18"/>
              </w:rPr>
              <w:t>Literature for Children &amp; Young Adults (Lecture)</w:t>
            </w:r>
          </w:p>
        </w:tc>
        <w:tc>
          <w:tcPr>
            <w:tcW w:w="683" w:type="dxa"/>
            <w:shd w:val="clear" w:color="auto" w:fill="FFFFFF" w:themeFill="background1"/>
          </w:tcPr>
          <w:p w14:paraId="7EE0EE74" w14:textId="77777777" w:rsidR="00512DF2" w:rsidRPr="00A26DAB" w:rsidRDefault="00512DF2" w:rsidP="00CB1C02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A26DAB">
              <w:rPr>
                <w:rFonts w:ascii="Times New Roman" w:hAnsi="Times New Roman" w:cs="Times New Roman"/>
                <w:sz w:val="18"/>
                <w:szCs w:val="18"/>
              </w:rPr>
              <w:t>Wed</w:t>
            </w:r>
          </w:p>
        </w:tc>
        <w:tc>
          <w:tcPr>
            <w:tcW w:w="1686" w:type="dxa"/>
            <w:shd w:val="clear" w:color="auto" w:fill="FFFFFF" w:themeFill="background1"/>
          </w:tcPr>
          <w:p w14:paraId="1628D3DA" w14:textId="733E11BC" w:rsidR="00512DF2" w:rsidRPr="00A26DAB" w:rsidRDefault="00E17F6F" w:rsidP="00997019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:00 – 11</w:t>
            </w:r>
            <w:r w:rsidR="00512DF2" w:rsidRPr="00A26DAB">
              <w:rPr>
                <w:rFonts w:ascii="Times New Roman" w:hAnsi="Times New Roman" w:cs="Times New Roman"/>
                <w:sz w:val="18"/>
                <w:szCs w:val="18"/>
              </w:rPr>
              <w:t xml:space="preserve">:00 </w:t>
            </w:r>
            <w:r w:rsidR="00997019">
              <w:rPr>
                <w:rFonts w:ascii="Times New Roman" w:hAnsi="Times New Roman" w:cs="Times New Roman"/>
                <w:sz w:val="18"/>
                <w:szCs w:val="18"/>
              </w:rPr>
              <w:t>am</w:t>
            </w:r>
          </w:p>
        </w:tc>
        <w:tc>
          <w:tcPr>
            <w:tcW w:w="2171" w:type="dxa"/>
            <w:shd w:val="clear" w:color="auto" w:fill="FFFFFF" w:themeFill="background1"/>
          </w:tcPr>
          <w:p w14:paraId="3754017A" w14:textId="4E5F572C" w:rsidR="00512DF2" w:rsidRPr="00A26DAB" w:rsidRDefault="00E17F6F" w:rsidP="00C161C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Dr. Rosemarie Heath</w:t>
            </w:r>
          </w:p>
        </w:tc>
        <w:tc>
          <w:tcPr>
            <w:tcW w:w="2790" w:type="dxa"/>
            <w:shd w:val="clear" w:color="auto" w:fill="FFFFFF" w:themeFill="background1"/>
          </w:tcPr>
          <w:p w14:paraId="2CC97066" w14:textId="77777777" w:rsidR="00512DF2" w:rsidRPr="00A26DAB" w:rsidRDefault="00512DF2" w:rsidP="00CB1C02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A26DAB">
              <w:rPr>
                <w:rFonts w:ascii="Times New Roman" w:hAnsi="Times New Roman" w:cs="Times New Roman"/>
                <w:sz w:val="18"/>
                <w:szCs w:val="18"/>
              </w:rPr>
              <w:t>DLIS Seminar Room II</w:t>
            </w:r>
          </w:p>
        </w:tc>
      </w:tr>
      <w:tr w:rsidR="00E17F6F" w:rsidRPr="00190605" w14:paraId="771BC8CC" w14:textId="77777777" w:rsidTr="00E62394">
        <w:tc>
          <w:tcPr>
            <w:tcW w:w="1083" w:type="dxa"/>
            <w:shd w:val="clear" w:color="auto" w:fill="FFFFFF" w:themeFill="background1"/>
          </w:tcPr>
          <w:p w14:paraId="13522C9C" w14:textId="77777777" w:rsidR="00E17F6F" w:rsidRPr="00A26DAB" w:rsidRDefault="00E17F6F" w:rsidP="00E17F6F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A26DAB">
              <w:rPr>
                <w:rFonts w:ascii="Times New Roman" w:hAnsi="Times New Roman" w:cs="Times New Roman"/>
                <w:sz w:val="18"/>
                <w:szCs w:val="18"/>
              </w:rPr>
              <w:t>LIBS3207</w:t>
            </w:r>
          </w:p>
        </w:tc>
        <w:tc>
          <w:tcPr>
            <w:tcW w:w="5380" w:type="dxa"/>
            <w:shd w:val="clear" w:color="auto" w:fill="FFFFFF" w:themeFill="background1"/>
          </w:tcPr>
          <w:p w14:paraId="52860775" w14:textId="6E5F304A" w:rsidR="00E17F6F" w:rsidRPr="00A26DAB" w:rsidRDefault="00E17F6F" w:rsidP="00E17F6F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A26DAB">
              <w:rPr>
                <w:rFonts w:ascii="Times New Roman" w:hAnsi="Times New Roman" w:cs="Times New Roman"/>
                <w:sz w:val="18"/>
                <w:szCs w:val="18"/>
              </w:rPr>
              <w:t>Tutorial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         </w:t>
            </w:r>
          </w:p>
        </w:tc>
        <w:tc>
          <w:tcPr>
            <w:tcW w:w="683" w:type="dxa"/>
            <w:shd w:val="clear" w:color="auto" w:fill="FFFFFF" w:themeFill="background1"/>
          </w:tcPr>
          <w:p w14:paraId="7AD8E27A" w14:textId="77777777" w:rsidR="00E17F6F" w:rsidRPr="00A26DAB" w:rsidRDefault="00E17F6F" w:rsidP="00E17F6F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A26DAB">
              <w:rPr>
                <w:rFonts w:ascii="Times New Roman" w:hAnsi="Times New Roman" w:cs="Times New Roman"/>
                <w:sz w:val="18"/>
                <w:szCs w:val="18"/>
              </w:rPr>
              <w:t>Wed</w:t>
            </w:r>
          </w:p>
        </w:tc>
        <w:tc>
          <w:tcPr>
            <w:tcW w:w="1686" w:type="dxa"/>
            <w:shd w:val="clear" w:color="auto" w:fill="FFFFFF" w:themeFill="background1"/>
          </w:tcPr>
          <w:p w14:paraId="6D754D64" w14:textId="10D18D40" w:rsidR="00E17F6F" w:rsidRPr="00E831BD" w:rsidRDefault="00E17F6F" w:rsidP="00E17F6F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E831BD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Pr="00E831BD">
              <w:rPr>
                <w:rFonts w:ascii="Times New Roman" w:hAnsi="Times New Roman" w:cs="Times New Roman"/>
                <w:sz w:val="18"/>
                <w:szCs w:val="18"/>
              </w:rPr>
              <w:t>:00 – 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 w:rsidRPr="00E831BD">
              <w:rPr>
                <w:rFonts w:ascii="Times New Roman" w:hAnsi="Times New Roman" w:cs="Times New Roman"/>
                <w:sz w:val="18"/>
                <w:szCs w:val="18"/>
              </w:rPr>
              <w:t>:00 pm</w:t>
            </w:r>
          </w:p>
        </w:tc>
        <w:tc>
          <w:tcPr>
            <w:tcW w:w="2171" w:type="dxa"/>
            <w:shd w:val="clear" w:color="auto" w:fill="FFFFFF" w:themeFill="background1"/>
          </w:tcPr>
          <w:p w14:paraId="4826E4E5" w14:textId="1658A990" w:rsidR="00E17F6F" w:rsidRPr="00A26DAB" w:rsidRDefault="00E17F6F" w:rsidP="00E17F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Dr. Ruth Baker Gardner</w:t>
            </w:r>
          </w:p>
        </w:tc>
        <w:tc>
          <w:tcPr>
            <w:tcW w:w="2790" w:type="dxa"/>
            <w:shd w:val="clear" w:color="auto" w:fill="FFFFFF" w:themeFill="background1"/>
          </w:tcPr>
          <w:p w14:paraId="172810DE" w14:textId="77777777" w:rsidR="00E17F6F" w:rsidRPr="00A26DAB" w:rsidRDefault="00E17F6F" w:rsidP="00E17F6F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A26DAB">
              <w:rPr>
                <w:rFonts w:ascii="Times New Roman" w:hAnsi="Times New Roman" w:cs="Times New Roman"/>
                <w:sz w:val="18"/>
                <w:szCs w:val="18"/>
              </w:rPr>
              <w:t>DLIS Seminar Room II</w:t>
            </w:r>
          </w:p>
        </w:tc>
      </w:tr>
      <w:tr w:rsidR="00E17F6F" w:rsidRPr="00190605" w14:paraId="2DBE0717" w14:textId="77777777" w:rsidTr="007E506D">
        <w:tc>
          <w:tcPr>
            <w:tcW w:w="13793" w:type="dxa"/>
            <w:gridSpan w:val="6"/>
            <w:shd w:val="clear" w:color="auto" w:fill="FFFFFF" w:themeFill="background1"/>
          </w:tcPr>
          <w:p w14:paraId="7FF32421" w14:textId="77777777" w:rsidR="00E17F6F" w:rsidRPr="00A26DAB" w:rsidRDefault="00E17F6F" w:rsidP="00E17F6F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E17F6F" w:rsidRPr="00190605" w14:paraId="3D025865" w14:textId="77777777" w:rsidTr="00E62394">
        <w:tc>
          <w:tcPr>
            <w:tcW w:w="1083" w:type="dxa"/>
            <w:shd w:val="clear" w:color="auto" w:fill="FFFFFF" w:themeFill="background1"/>
          </w:tcPr>
          <w:p w14:paraId="6E22D5FE" w14:textId="77777777" w:rsidR="00E17F6F" w:rsidRPr="00A26DAB" w:rsidRDefault="00E17F6F" w:rsidP="00E17F6F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A26DAB">
              <w:rPr>
                <w:rFonts w:ascii="Times New Roman" w:hAnsi="Times New Roman" w:cs="Times New Roman"/>
                <w:sz w:val="18"/>
                <w:szCs w:val="18"/>
              </w:rPr>
              <w:t>LIBS3801</w:t>
            </w:r>
          </w:p>
        </w:tc>
        <w:tc>
          <w:tcPr>
            <w:tcW w:w="5380" w:type="dxa"/>
            <w:shd w:val="clear" w:color="auto" w:fill="FFFFFF" w:themeFill="background1"/>
          </w:tcPr>
          <w:p w14:paraId="49786CE8" w14:textId="77777777" w:rsidR="00E17F6F" w:rsidRPr="00A26DAB" w:rsidRDefault="00E17F6F" w:rsidP="00E17F6F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A26DAB">
              <w:rPr>
                <w:rFonts w:ascii="Times New Roman" w:hAnsi="Times New Roman" w:cs="Times New Roman"/>
                <w:sz w:val="18"/>
                <w:szCs w:val="18"/>
              </w:rPr>
              <w:t>Records Management: Principles &amp; Practice (Lecture)</w:t>
            </w:r>
          </w:p>
        </w:tc>
        <w:tc>
          <w:tcPr>
            <w:tcW w:w="683" w:type="dxa"/>
            <w:shd w:val="clear" w:color="auto" w:fill="FFFFFF" w:themeFill="background1"/>
          </w:tcPr>
          <w:p w14:paraId="2BF6CF08" w14:textId="77777777" w:rsidR="00E17F6F" w:rsidRPr="00A26DAB" w:rsidRDefault="00E17F6F" w:rsidP="00E17F6F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A26DAB">
              <w:rPr>
                <w:rFonts w:ascii="Times New Roman" w:hAnsi="Times New Roman" w:cs="Times New Roman"/>
                <w:sz w:val="18"/>
                <w:szCs w:val="18"/>
              </w:rPr>
              <w:t>Tues</w:t>
            </w:r>
          </w:p>
        </w:tc>
        <w:tc>
          <w:tcPr>
            <w:tcW w:w="1686" w:type="dxa"/>
            <w:shd w:val="clear" w:color="auto" w:fill="FFFFFF" w:themeFill="background1"/>
          </w:tcPr>
          <w:p w14:paraId="36713C13" w14:textId="77777777" w:rsidR="00E17F6F" w:rsidRPr="00A26DAB" w:rsidRDefault="00E17F6F" w:rsidP="00E17F6F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A26DAB">
              <w:rPr>
                <w:rFonts w:ascii="Times New Roman" w:hAnsi="Times New Roman" w:cs="Times New Roman"/>
                <w:sz w:val="18"/>
                <w:szCs w:val="18"/>
              </w:rPr>
              <w:t>5:00 – 7:00 pm</w:t>
            </w:r>
          </w:p>
        </w:tc>
        <w:tc>
          <w:tcPr>
            <w:tcW w:w="2171" w:type="dxa"/>
            <w:shd w:val="clear" w:color="auto" w:fill="FFFFFF" w:themeFill="background1"/>
          </w:tcPr>
          <w:p w14:paraId="311A7A66" w14:textId="59CC548D" w:rsidR="00E17F6F" w:rsidRPr="00A26DAB" w:rsidRDefault="00E17F6F" w:rsidP="00E17F6F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s. Sparkle Ferreira</w:t>
            </w:r>
          </w:p>
        </w:tc>
        <w:tc>
          <w:tcPr>
            <w:tcW w:w="2790" w:type="dxa"/>
            <w:shd w:val="clear" w:color="auto" w:fill="FFFFFF" w:themeFill="background1"/>
          </w:tcPr>
          <w:p w14:paraId="5FD65832" w14:textId="77777777" w:rsidR="00E17F6F" w:rsidRPr="00A26DAB" w:rsidRDefault="00E17F6F" w:rsidP="00E17F6F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A26DAB">
              <w:rPr>
                <w:rFonts w:ascii="Times New Roman" w:hAnsi="Times New Roman" w:cs="Times New Roman"/>
                <w:sz w:val="18"/>
                <w:szCs w:val="18"/>
              </w:rPr>
              <w:t>DLIS Computer Lab</w:t>
            </w:r>
          </w:p>
        </w:tc>
      </w:tr>
      <w:tr w:rsidR="00E17F6F" w:rsidRPr="00190605" w14:paraId="122CB3E1" w14:textId="77777777" w:rsidTr="00E62394">
        <w:tc>
          <w:tcPr>
            <w:tcW w:w="1083" w:type="dxa"/>
            <w:shd w:val="clear" w:color="auto" w:fill="FFFFFF" w:themeFill="background1"/>
          </w:tcPr>
          <w:p w14:paraId="1E05F98E" w14:textId="77777777" w:rsidR="00E17F6F" w:rsidRPr="00A26DAB" w:rsidRDefault="00E17F6F" w:rsidP="00E17F6F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A26DAB">
              <w:rPr>
                <w:rFonts w:ascii="Times New Roman" w:hAnsi="Times New Roman" w:cs="Times New Roman"/>
                <w:sz w:val="18"/>
                <w:szCs w:val="18"/>
              </w:rPr>
              <w:t>LIBS3801</w:t>
            </w:r>
          </w:p>
        </w:tc>
        <w:tc>
          <w:tcPr>
            <w:tcW w:w="5380" w:type="dxa"/>
            <w:shd w:val="clear" w:color="auto" w:fill="FFFFFF" w:themeFill="background1"/>
          </w:tcPr>
          <w:p w14:paraId="66436E69" w14:textId="54CC757A" w:rsidR="00E17F6F" w:rsidRPr="00A26DAB" w:rsidRDefault="00E17F6F" w:rsidP="00E17F6F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A26DAB">
              <w:rPr>
                <w:rFonts w:ascii="Times New Roman" w:hAnsi="Times New Roman" w:cs="Times New Roman"/>
                <w:sz w:val="18"/>
                <w:szCs w:val="18"/>
              </w:rPr>
              <w:t>Tutorial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     </w:t>
            </w:r>
          </w:p>
        </w:tc>
        <w:tc>
          <w:tcPr>
            <w:tcW w:w="683" w:type="dxa"/>
            <w:shd w:val="clear" w:color="auto" w:fill="FFFFFF" w:themeFill="background1"/>
          </w:tcPr>
          <w:p w14:paraId="43EFAA54" w14:textId="77777777" w:rsidR="00E17F6F" w:rsidRPr="00A26DAB" w:rsidRDefault="00E17F6F" w:rsidP="00E17F6F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A26DAB">
              <w:rPr>
                <w:rFonts w:ascii="Times New Roman" w:hAnsi="Times New Roman" w:cs="Times New Roman"/>
                <w:sz w:val="18"/>
                <w:szCs w:val="18"/>
              </w:rPr>
              <w:t>Tues</w:t>
            </w:r>
          </w:p>
        </w:tc>
        <w:tc>
          <w:tcPr>
            <w:tcW w:w="1686" w:type="dxa"/>
            <w:shd w:val="clear" w:color="auto" w:fill="FFFFFF" w:themeFill="background1"/>
          </w:tcPr>
          <w:p w14:paraId="5C663FD7" w14:textId="77777777" w:rsidR="00E17F6F" w:rsidRPr="00A26DAB" w:rsidRDefault="00E17F6F" w:rsidP="00E17F6F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A26DAB">
              <w:rPr>
                <w:rFonts w:ascii="Times New Roman" w:hAnsi="Times New Roman" w:cs="Times New Roman"/>
                <w:sz w:val="18"/>
                <w:szCs w:val="18"/>
              </w:rPr>
              <w:t>7:00 – 8:00 pm</w:t>
            </w:r>
          </w:p>
        </w:tc>
        <w:tc>
          <w:tcPr>
            <w:tcW w:w="2171" w:type="dxa"/>
            <w:shd w:val="clear" w:color="auto" w:fill="FFFFFF" w:themeFill="background1"/>
          </w:tcPr>
          <w:p w14:paraId="59AC0773" w14:textId="09C4F2DC" w:rsidR="00E17F6F" w:rsidRPr="00A26DAB" w:rsidRDefault="00E17F6F" w:rsidP="00E17F6F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s. Sparkle Ferreira</w:t>
            </w:r>
          </w:p>
        </w:tc>
        <w:tc>
          <w:tcPr>
            <w:tcW w:w="2790" w:type="dxa"/>
            <w:shd w:val="clear" w:color="auto" w:fill="FFFFFF" w:themeFill="background1"/>
          </w:tcPr>
          <w:p w14:paraId="37A6B9A5" w14:textId="77777777" w:rsidR="00E17F6F" w:rsidRPr="00A26DAB" w:rsidRDefault="00E17F6F" w:rsidP="00E17F6F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A26DAB">
              <w:rPr>
                <w:rFonts w:ascii="Times New Roman" w:hAnsi="Times New Roman" w:cs="Times New Roman"/>
                <w:sz w:val="18"/>
                <w:szCs w:val="18"/>
              </w:rPr>
              <w:t>DLIS Computer Lab</w:t>
            </w:r>
          </w:p>
        </w:tc>
      </w:tr>
      <w:tr w:rsidR="00E17F6F" w:rsidRPr="00190605" w14:paraId="31B47269" w14:textId="77777777" w:rsidTr="007E506D">
        <w:tc>
          <w:tcPr>
            <w:tcW w:w="13793" w:type="dxa"/>
            <w:gridSpan w:val="6"/>
            <w:shd w:val="clear" w:color="auto" w:fill="FFFFFF" w:themeFill="background1"/>
          </w:tcPr>
          <w:p w14:paraId="57FD7669" w14:textId="77777777" w:rsidR="00E17F6F" w:rsidRPr="00A26DAB" w:rsidRDefault="00E17F6F" w:rsidP="00E17F6F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E17F6F" w:rsidRPr="00190605" w14:paraId="40D1FFC9" w14:textId="77777777" w:rsidTr="00E62394">
        <w:tc>
          <w:tcPr>
            <w:tcW w:w="1083" w:type="dxa"/>
            <w:shd w:val="clear" w:color="auto" w:fill="FFFFFF" w:themeFill="background1"/>
          </w:tcPr>
          <w:p w14:paraId="7295FEEF" w14:textId="77777777" w:rsidR="00E17F6F" w:rsidRPr="00A26DAB" w:rsidRDefault="00E17F6F" w:rsidP="00E17F6F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A26DAB">
              <w:rPr>
                <w:rFonts w:ascii="Times New Roman" w:hAnsi="Times New Roman" w:cs="Times New Roman"/>
                <w:sz w:val="18"/>
                <w:szCs w:val="18"/>
              </w:rPr>
              <w:t>LIBS3901</w:t>
            </w:r>
          </w:p>
        </w:tc>
        <w:tc>
          <w:tcPr>
            <w:tcW w:w="5380" w:type="dxa"/>
            <w:shd w:val="clear" w:color="auto" w:fill="FFFFFF" w:themeFill="background1"/>
          </w:tcPr>
          <w:p w14:paraId="7F61FA07" w14:textId="77777777" w:rsidR="00E17F6F" w:rsidRPr="00A26DAB" w:rsidRDefault="00E17F6F" w:rsidP="00E17F6F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A26DAB">
              <w:rPr>
                <w:rFonts w:ascii="Times New Roman" w:hAnsi="Times New Roman" w:cs="Times New Roman"/>
                <w:sz w:val="18"/>
                <w:szCs w:val="18"/>
              </w:rPr>
              <w:t>Access to Information in the Caribbean (Lecture)</w:t>
            </w:r>
          </w:p>
        </w:tc>
        <w:tc>
          <w:tcPr>
            <w:tcW w:w="683" w:type="dxa"/>
            <w:shd w:val="clear" w:color="auto" w:fill="FFFFFF" w:themeFill="background1"/>
          </w:tcPr>
          <w:p w14:paraId="6CC1CB43" w14:textId="631C2A61" w:rsidR="00E17F6F" w:rsidRPr="00A26DAB" w:rsidRDefault="00E17F6F" w:rsidP="00E17F6F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Wed</w:t>
            </w:r>
          </w:p>
        </w:tc>
        <w:tc>
          <w:tcPr>
            <w:tcW w:w="1686" w:type="dxa"/>
            <w:shd w:val="clear" w:color="auto" w:fill="FFFFFF" w:themeFill="background1"/>
          </w:tcPr>
          <w:p w14:paraId="619FB8C2" w14:textId="6B2DC0CF" w:rsidR="00E17F6F" w:rsidRPr="00A26DAB" w:rsidRDefault="00E17F6F" w:rsidP="00E17F6F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:00 – 7</w:t>
            </w:r>
            <w:r w:rsidRPr="00A26DAB">
              <w:rPr>
                <w:rFonts w:ascii="Times New Roman" w:hAnsi="Times New Roman" w:cs="Times New Roman"/>
                <w:sz w:val="18"/>
                <w:szCs w:val="18"/>
              </w:rPr>
              <w:t xml:space="preserve">:00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am</w:t>
            </w:r>
          </w:p>
        </w:tc>
        <w:tc>
          <w:tcPr>
            <w:tcW w:w="2171" w:type="dxa"/>
            <w:shd w:val="clear" w:color="auto" w:fill="FFFFFF" w:themeFill="background1"/>
          </w:tcPr>
          <w:p w14:paraId="477FC836" w14:textId="31B02A9C" w:rsidR="00E17F6F" w:rsidRPr="00A26DAB" w:rsidRDefault="00E17F6F" w:rsidP="00E17F6F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rs. Odean Cole-Phoenix</w:t>
            </w:r>
          </w:p>
        </w:tc>
        <w:tc>
          <w:tcPr>
            <w:tcW w:w="2790" w:type="dxa"/>
            <w:shd w:val="clear" w:color="auto" w:fill="FFFFFF" w:themeFill="background1"/>
          </w:tcPr>
          <w:p w14:paraId="0C30A260" w14:textId="632F33F4" w:rsidR="00E17F6F" w:rsidRPr="00A26DAB" w:rsidRDefault="00E17F6F" w:rsidP="00E17F6F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A26DAB">
              <w:rPr>
                <w:rFonts w:ascii="Times New Roman" w:hAnsi="Times New Roman" w:cs="Times New Roman"/>
                <w:sz w:val="18"/>
                <w:szCs w:val="18"/>
              </w:rPr>
              <w:t xml:space="preserve">DLIS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Seminar Room I</w:t>
            </w:r>
          </w:p>
        </w:tc>
      </w:tr>
      <w:tr w:rsidR="00E17F6F" w:rsidRPr="00190605" w14:paraId="71F1DC71" w14:textId="77777777" w:rsidTr="00E62394">
        <w:tc>
          <w:tcPr>
            <w:tcW w:w="1083" w:type="dxa"/>
            <w:shd w:val="clear" w:color="auto" w:fill="FFFFFF" w:themeFill="background1"/>
          </w:tcPr>
          <w:p w14:paraId="534EA3BA" w14:textId="77777777" w:rsidR="00E17F6F" w:rsidRPr="00A26DAB" w:rsidRDefault="00E17F6F" w:rsidP="00E17F6F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A26DAB">
              <w:rPr>
                <w:rFonts w:ascii="Times New Roman" w:hAnsi="Times New Roman" w:cs="Times New Roman"/>
                <w:sz w:val="18"/>
                <w:szCs w:val="18"/>
              </w:rPr>
              <w:t>LIBS3901</w:t>
            </w:r>
          </w:p>
        </w:tc>
        <w:tc>
          <w:tcPr>
            <w:tcW w:w="5380" w:type="dxa"/>
            <w:shd w:val="clear" w:color="auto" w:fill="FFFFFF" w:themeFill="background1"/>
          </w:tcPr>
          <w:p w14:paraId="0AEBEB05" w14:textId="42C3A70E" w:rsidR="00E17F6F" w:rsidRPr="00A26DAB" w:rsidRDefault="00E17F6F" w:rsidP="00E17F6F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A26DAB">
              <w:rPr>
                <w:rFonts w:ascii="Times New Roman" w:hAnsi="Times New Roman" w:cs="Times New Roman"/>
                <w:sz w:val="18"/>
                <w:szCs w:val="18"/>
              </w:rPr>
              <w:t>Tutorial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   </w:t>
            </w:r>
            <w:r w:rsidRPr="00DC1FD3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 xml:space="preserve">  </w:t>
            </w:r>
          </w:p>
        </w:tc>
        <w:tc>
          <w:tcPr>
            <w:tcW w:w="683" w:type="dxa"/>
            <w:shd w:val="clear" w:color="auto" w:fill="FFFFFF" w:themeFill="background1"/>
          </w:tcPr>
          <w:p w14:paraId="17A3C721" w14:textId="6E104F5B" w:rsidR="00E17F6F" w:rsidRPr="00A26DAB" w:rsidRDefault="00E17F6F" w:rsidP="00E17F6F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Wed</w:t>
            </w:r>
          </w:p>
        </w:tc>
        <w:tc>
          <w:tcPr>
            <w:tcW w:w="1686" w:type="dxa"/>
            <w:shd w:val="clear" w:color="auto" w:fill="FFFFFF" w:themeFill="background1"/>
          </w:tcPr>
          <w:p w14:paraId="011B0C31" w14:textId="399B9D47" w:rsidR="00E17F6F" w:rsidRPr="00A26DAB" w:rsidRDefault="00E17F6F" w:rsidP="00E17F6F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:00 – 8</w:t>
            </w:r>
            <w:r w:rsidRPr="00A26DAB">
              <w:rPr>
                <w:rFonts w:ascii="Times New Roman" w:hAnsi="Times New Roman" w:cs="Times New Roman"/>
                <w:sz w:val="18"/>
                <w:szCs w:val="18"/>
              </w:rPr>
              <w:t>:00 pm</w:t>
            </w:r>
          </w:p>
        </w:tc>
        <w:tc>
          <w:tcPr>
            <w:tcW w:w="2171" w:type="dxa"/>
            <w:shd w:val="clear" w:color="auto" w:fill="FFFFFF" w:themeFill="background1"/>
          </w:tcPr>
          <w:p w14:paraId="05AF670E" w14:textId="413573E2" w:rsidR="00E17F6F" w:rsidRPr="00A26DAB" w:rsidRDefault="00E17F6F" w:rsidP="00E17F6F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rs. Odean Cole-phoenix</w:t>
            </w:r>
          </w:p>
        </w:tc>
        <w:tc>
          <w:tcPr>
            <w:tcW w:w="2790" w:type="dxa"/>
            <w:shd w:val="clear" w:color="auto" w:fill="FFFFFF" w:themeFill="background1"/>
          </w:tcPr>
          <w:p w14:paraId="351140DB" w14:textId="1787AD3B" w:rsidR="00E17F6F" w:rsidRPr="00A26DAB" w:rsidRDefault="00E17F6F" w:rsidP="00E17F6F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A26DAB">
              <w:rPr>
                <w:rFonts w:ascii="Times New Roman" w:hAnsi="Times New Roman" w:cs="Times New Roman"/>
                <w:sz w:val="18"/>
                <w:szCs w:val="18"/>
              </w:rPr>
              <w:t>DLIS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Seminar Room I</w:t>
            </w:r>
          </w:p>
        </w:tc>
      </w:tr>
      <w:tr w:rsidR="00E17F6F" w:rsidRPr="00190605" w14:paraId="69B4F0E4" w14:textId="77777777" w:rsidTr="004246FC">
        <w:tc>
          <w:tcPr>
            <w:tcW w:w="13793" w:type="dxa"/>
            <w:gridSpan w:val="6"/>
            <w:shd w:val="clear" w:color="auto" w:fill="FFFFFF" w:themeFill="background1"/>
          </w:tcPr>
          <w:p w14:paraId="66A2D585" w14:textId="77777777" w:rsidR="00E17F6F" w:rsidRDefault="00E17F6F" w:rsidP="00E17F6F">
            <w:pPr>
              <w:contextualSpacing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14:paraId="0FE6384B" w14:textId="77777777" w:rsidR="00E17F6F" w:rsidRDefault="00E17F6F" w:rsidP="00E17F6F">
            <w:pPr>
              <w:contextualSpacing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SUMMER OF 2022/2023</w:t>
            </w:r>
          </w:p>
          <w:p w14:paraId="0E0A5B15" w14:textId="77777777" w:rsidR="00E17F6F" w:rsidRPr="00A26DAB" w:rsidRDefault="00E17F6F" w:rsidP="00E17F6F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A26DAB">
              <w:rPr>
                <w:rFonts w:ascii="Times New Roman" w:hAnsi="Times New Roman" w:cs="Times New Roman"/>
                <w:sz w:val="18"/>
                <w:szCs w:val="18"/>
              </w:rPr>
              <w:t>LIBS2801 – Internship in Library &amp; Information Studies (retired programme)</w:t>
            </w:r>
          </w:p>
          <w:p w14:paraId="3E54F332" w14:textId="77777777" w:rsidR="00E17F6F" w:rsidRPr="00A26DAB" w:rsidRDefault="00E17F6F" w:rsidP="00E17F6F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A26DAB">
              <w:rPr>
                <w:rFonts w:ascii="Times New Roman" w:hAnsi="Times New Roman" w:cs="Times New Roman"/>
                <w:sz w:val="18"/>
                <w:szCs w:val="18"/>
              </w:rPr>
              <w:t>LIBS3802 – Internship in Librarianship</w:t>
            </w:r>
          </w:p>
          <w:p w14:paraId="5C029257" w14:textId="77777777" w:rsidR="00E17F6F" w:rsidRPr="00A26DAB" w:rsidRDefault="00E17F6F" w:rsidP="00E17F6F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A26DAB">
              <w:rPr>
                <w:rFonts w:ascii="Times New Roman" w:hAnsi="Times New Roman" w:cs="Times New Roman"/>
                <w:sz w:val="18"/>
                <w:szCs w:val="18"/>
              </w:rPr>
              <w:t>LIBS3803 – Internship in Information Studies</w:t>
            </w:r>
          </w:p>
        </w:tc>
      </w:tr>
    </w:tbl>
    <w:p w14:paraId="5D8A3A23" w14:textId="77777777" w:rsidR="005B22D8" w:rsidRPr="00190605" w:rsidRDefault="005B22D8" w:rsidP="005B22D8">
      <w:pPr>
        <w:spacing w:line="240" w:lineRule="auto"/>
        <w:ind w:hanging="720"/>
        <w:contextualSpacing/>
        <w:rPr>
          <w:rFonts w:ascii="Times New Roman" w:hAnsi="Times New Roman" w:cs="Times New Roman"/>
          <w:b/>
          <w:sz w:val="18"/>
          <w:szCs w:val="18"/>
        </w:rPr>
      </w:pPr>
    </w:p>
    <w:p w14:paraId="1AE52C5B" w14:textId="77777777" w:rsidR="005B22D8" w:rsidRPr="00190605" w:rsidRDefault="005B22D8" w:rsidP="005B22D8">
      <w:pPr>
        <w:spacing w:line="240" w:lineRule="auto"/>
        <w:ind w:hanging="720"/>
        <w:contextualSpacing/>
        <w:rPr>
          <w:rFonts w:ascii="Times New Roman" w:hAnsi="Times New Roman" w:cs="Times New Roman"/>
          <w:b/>
          <w:sz w:val="18"/>
          <w:szCs w:val="18"/>
        </w:rPr>
      </w:pPr>
      <w:r w:rsidRPr="00190605">
        <w:rPr>
          <w:rFonts w:ascii="Times New Roman" w:hAnsi="Times New Roman" w:cs="Times New Roman"/>
          <w:b/>
          <w:sz w:val="18"/>
          <w:szCs w:val="18"/>
        </w:rPr>
        <w:t>Zoom Links:</w:t>
      </w:r>
    </w:p>
    <w:p w14:paraId="64E35827" w14:textId="77777777" w:rsidR="005B22D8" w:rsidRPr="00190605" w:rsidRDefault="009E2973" w:rsidP="005B22D8">
      <w:pPr>
        <w:spacing w:line="240" w:lineRule="auto"/>
        <w:ind w:hanging="720"/>
        <w:contextualSpacing/>
        <w:rPr>
          <w:rFonts w:ascii="Times New Roman" w:hAnsi="Times New Roman" w:cs="Times New Roman"/>
          <w:b/>
          <w:sz w:val="18"/>
          <w:szCs w:val="18"/>
        </w:rPr>
      </w:pPr>
      <w:r w:rsidRPr="00190605">
        <w:rPr>
          <w:rFonts w:ascii="Times New Roman" w:hAnsi="Times New Roman" w:cs="Times New Roman"/>
          <w:sz w:val="18"/>
          <w:szCs w:val="18"/>
        </w:rPr>
        <w:t xml:space="preserve">DLIS Seminar Room I – Zoom link: </w:t>
      </w:r>
      <w:hyperlink r:id="rId5" w:history="1">
        <w:r w:rsidR="005B22D8" w:rsidRPr="00190605">
          <w:rPr>
            <w:rStyle w:val="Hyperlink"/>
            <w:rFonts w:ascii="Times New Roman" w:hAnsi="Times New Roman" w:cs="Times New Roman"/>
            <w:color w:val="auto"/>
            <w:sz w:val="18"/>
            <w:szCs w:val="18"/>
            <w:u w:val="none"/>
          </w:rPr>
          <w:t>https://uwi.zoom.us/j/771374632 - Meeting ID 771-374-632</w:t>
        </w:r>
      </w:hyperlink>
    </w:p>
    <w:p w14:paraId="00B9B9BF" w14:textId="77777777" w:rsidR="009E2973" w:rsidRPr="00190605" w:rsidRDefault="005B22D8" w:rsidP="005B22D8">
      <w:pPr>
        <w:spacing w:line="240" w:lineRule="auto"/>
        <w:ind w:hanging="720"/>
        <w:contextualSpacing/>
        <w:rPr>
          <w:rFonts w:ascii="Times New Roman" w:hAnsi="Times New Roman" w:cs="Times New Roman"/>
          <w:b/>
          <w:sz w:val="18"/>
          <w:szCs w:val="18"/>
        </w:rPr>
      </w:pPr>
      <w:r w:rsidRPr="00190605">
        <w:rPr>
          <w:rFonts w:ascii="Times New Roman" w:hAnsi="Times New Roman" w:cs="Times New Roman"/>
          <w:sz w:val="18"/>
          <w:szCs w:val="18"/>
        </w:rPr>
        <w:t xml:space="preserve">DLIS Seminar Room II – Zoom link: </w:t>
      </w:r>
      <w:hyperlink r:id="rId6" w:history="1">
        <w:r w:rsidRPr="00190605">
          <w:rPr>
            <w:rStyle w:val="Hyperlink"/>
            <w:rFonts w:ascii="Times New Roman" w:hAnsi="Times New Roman" w:cs="Times New Roman"/>
            <w:color w:val="auto"/>
            <w:sz w:val="18"/>
            <w:szCs w:val="18"/>
            <w:u w:val="none"/>
          </w:rPr>
          <w:t>https://uwi.zoom.us/j/429369077</w:t>
        </w:r>
      </w:hyperlink>
      <w:r w:rsidRPr="00190605">
        <w:rPr>
          <w:rFonts w:ascii="Times New Roman" w:hAnsi="Times New Roman" w:cs="Times New Roman"/>
          <w:sz w:val="18"/>
          <w:szCs w:val="18"/>
        </w:rPr>
        <w:t xml:space="preserve"> - Meeting ID 429-369-077</w:t>
      </w:r>
    </w:p>
    <w:p w14:paraId="7017853D" w14:textId="77777777" w:rsidR="009E2973" w:rsidRPr="00DE75A6" w:rsidRDefault="009E2973" w:rsidP="005B22D8">
      <w:pPr>
        <w:spacing w:line="240" w:lineRule="auto"/>
        <w:ind w:hanging="720"/>
        <w:contextualSpacing/>
        <w:rPr>
          <w:rFonts w:ascii="Times New Roman" w:hAnsi="Times New Roman" w:cs="Times New Roman"/>
          <w:sz w:val="18"/>
          <w:szCs w:val="18"/>
        </w:rPr>
      </w:pPr>
      <w:r w:rsidRPr="00DE75A6">
        <w:rPr>
          <w:rFonts w:ascii="Times New Roman" w:hAnsi="Times New Roman" w:cs="Times New Roman"/>
          <w:sz w:val="18"/>
          <w:szCs w:val="18"/>
        </w:rPr>
        <w:t xml:space="preserve">DLIS Computer Lab - Zoom link: </w:t>
      </w:r>
      <w:hyperlink r:id="rId7" w:history="1">
        <w:r w:rsidR="00DE75A6" w:rsidRPr="00DE75A6">
          <w:rPr>
            <w:rStyle w:val="Hyperlink"/>
            <w:rFonts w:ascii="Times New Roman" w:hAnsi="Times New Roman" w:cs="Times New Roman"/>
            <w:color w:val="auto"/>
            <w:sz w:val="18"/>
            <w:szCs w:val="18"/>
            <w:u w:val="none"/>
          </w:rPr>
          <w:t>https://uwi.zoom.us/j/868077348 - Meeting ID 868-077-348</w:t>
        </w:r>
      </w:hyperlink>
    </w:p>
    <w:p w14:paraId="515F5F7C" w14:textId="77777777" w:rsidR="00DE75A6" w:rsidRDefault="00DE75A6" w:rsidP="005B22D8">
      <w:pPr>
        <w:spacing w:line="240" w:lineRule="auto"/>
        <w:ind w:hanging="720"/>
        <w:contextualSpacing/>
        <w:rPr>
          <w:rFonts w:ascii="Times New Roman" w:hAnsi="Times New Roman" w:cs="Times New Roman"/>
          <w:sz w:val="18"/>
          <w:szCs w:val="18"/>
        </w:rPr>
      </w:pPr>
    </w:p>
    <w:p w14:paraId="52DEF3D5" w14:textId="77777777" w:rsidR="00DE75A6" w:rsidRDefault="00DE75A6" w:rsidP="005B22D8">
      <w:pPr>
        <w:spacing w:line="240" w:lineRule="auto"/>
        <w:ind w:hanging="720"/>
        <w:contextualSpacing/>
        <w:rPr>
          <w:rFonts w:ascii="Times New Roman" w:hAnsi="Times New Roman" w:cs="Times New Roman"/>
          <w:sz w:val="18"/>
          <w:szCs w:val="18"/>
        </w:rPr>
      </w:pPr>
    </w:p>
    <w:p w14:paraId="4E3D1FC6" w14:textId="77777777" w:rsidR="00DE75A6" w:rsidRPr="00190605" w:rsidRDefault="00DE75A6" w:rsidP="005B22D8">
      <w:pPr>
        <w:spacing w:line="240" w:lineRule="auto"/>
        <w:ind w:hanging="720"/>
        <w:contextualSpacing/>
        <w:rPr>
          <w:rFonts w:ascii="Times New Roman" w:hAnsi="Times New Roman" w:cs="Times New Roman"/>
          <w:sz w:val="18"/>
          <w:szCs w:val="18"/>
        </w:rPr>
      </w:pPr>
    </w:p>
    <w:p w14:paraId="19F8D044" w14:textId="77777777" w:rsidR="000B6FA5" w:rsidRDefault="000B6FA5" w:rsidP="00EE5D38">
      <w:pPr>
        <w:spacing w:line="240" w:lineRule="auto"/>
        <w:contextualSpacing/>
        <w:jc w:val="center"/>
        <w:rPr>
          <w:rFonts w:ascii="Times New Roman" w:hAnsi="Times New Roman" w:cs="Times New Roman"/>
          <w:b/>
          <w:sz w:val="20"/>
          <w:szCs w:val="20"/>
        </w:rPr>
      </w:pPr>
    </w:p>
    <w:p w14:paraId="795A724D" w14:textId="77777777" w:rsidR="00DE75A6" w:rsidRDefault="00DE75A6" w:rsidP="00EE5D38">
      <w:pPr>
        <w:spacing w:line="240" w:lineRule="auto"/>
        <w:contextualSpacing/>
        <w:jc w:val="center"/>
        <w:rPr>
          <w:rFonts w:ascii="Times New Roman" w:hAnsi="Times New Roman" w:cs="Times New Roman"/>
          <w:b/>
          <w:sz w:val="18"/>
          <w:szCs w:val="18"/>
        </w:rPr>
      </w:pPr>
    </w:p>
    <w:p w14:paraId="1DDFFD9E" w14:textId="77777777" w:rsidR="004A55ED" w:rsidRDefault="004A55ED" w:rsidP="00EE5D38">
      <w:pPr>
        <w:spacing w:line="240" w:lineRule="auto"/>
        <w:contextualSpacing/>
        <w:jc w:val="center"/>
        <w:rPr>
          <w:rFonts w:ascii="Times New Roman" w:hAnsi="Times New Roman" w:cs="Times New Roman"/>
          <w:b/>
          <w:sz w:val="18"/>
          <w:szCs w:val="18"/>
        </w:rPr>
      </w:pPr>
    </w:p>
    <w:p w14:paraId="351163CD" w14:textId="77777777" w:rsidR="004A55ED" w:rsidRDefault="004A55ED" w:rsidP="00EE5D38">
      <w:pPr>
        <w:spacing w:line="240" w:lineRule="auto"/>
        <w:contextualSpacing/>
        <w:jc w:val="center"/>
        <w:rPr>
          <w:rFonts w:ascii="Times New Roman" w:hAnsi="Times New Roman" w:cs="Times New Roman"/>
          <w:b/>
          <w:sz w:val="18"/>
          <w:szCs w:val="18"/>
        </w:rPr>
      </w:pPr>
    </w:p>
    <w:p w14:paraId="772E7B4C" w14:textId="77777777" w:rsidR="00EE5D38" w:rsidRPr="00190605" w:rsidRDefault="00EE5D38" w:rsidP="00EE5D38">
      <w:pPr>
        <w:spacing w:line="240" w:lineRule="auto"/>
        <w:contextualSpacing/>
        <w:jc w:val="center"/>
        <w:rPr>
          <w:rFonts w:ascii="Times New Roman" w:hAnsi="Times New Roman" w:cs="Times New Roman"/>
          <w:b/>
          <w:sz w:val="18"/>
          <w:szCs w:val="18"/>
        </w:rPr>
      </w:pPr>
      <w:r w:rsidRPr="00190605">
        <w:rPr>
          <w:rFonts w:ascii="Times New Roman" w:hAnsi="Times New Roman" w:cs="Times New Roman"/>
          <w:b/>
          <w:sz w:val="18"/>
          <w:szCs w:val="18"/>
        </w:rPr>
        <w:t>THE UNIVERSITY OF THE WEST INDIES</w:t>
      </w:r>
    </w:p>
    <w:p w14:paraId="4D3D0BEB" w14:textId="77777777" w:rsidR="00EE5D38" w:rsidRPr="00190605" w:rsidRDefault="00EE5D38" w:rsidP="00EE5D38">
      <w:pPr>
        <w:spacing w:line="240" w:lineRule="auto"/>
        <w:contextualSpacing/>
        <w:jc w:val="center"/>
        <w:rPr>
          <w:rFonts w:ascii="Times New Roman" w:hAnsi="Times New Roman" w:cs="Times New Roman"/>
          <w:b/>
          <w:sz w:val="18"/>
          <w:szCs w:val="18"/>
        </w:rPr>
      </w:pPr>
      <w:r w:rsidRPr="00190605">
        <w:rPr>
          <w:rFonts w:ascii="Times New Roman" w:hAnsi="Times New Roman" w:cs="Times New Roman"/>
          <w:b/>
          <w:sz w:val="18"/>
          <w:szCs w:val="18"/>
        </w:rPr>
        <w:t>DEPARTMENT OF LIBRARY AND INFORMATION STUDIES</w:t>
      </w:r>
    </w:p>
    <w:p w14:paraId="39FF1335" w14:textId="77777777" w:rsidR="00EE5D38" w:rsidRPr="00190605" w:rsidRDefault="00EE5D38" w:rsidP="00EE5D38">
      <w:pPr>
        <w:spacing w:line="240" w:lineRule="auto"/>
        <w:contextualSpacing/>
        <w:jc w:val="center"/>
        <w:rPr>
          <w:rFonts w:ascii="Times New Roman" w:hAnsi="Times New Roman" w:cs="Times New Roman"/>
          <w:b/>
          <w:sz w:val="18"/>
          <w:szCs w:val="18"/>
        </w:rPr>
      </w:pPr>
      <w:r w:rsidRPr="00190605">
        <w:rPr>
          <w:rFonts w:ascii="Times New Roman" w:hAnsi="Times New Roman" w:cs="Times New Roman"/>
          <w:b/>
          <w:sz w:val="18"/>
          <w:szCs w:val="18"/>
        </w:rPr>
        <w:t>POSTGRADUATE TIMETABLE</w:t>
      </w:r>
    </w:p>
    <w:p w14:paraId="0990B41F" w14:textId="77777777" w:rsidR="00EE5D38" w:rsidRPr="00190605" w:rsidRDefault="00DA6147" w:rsidP="00EE5D38">
      <w:pPr>
        <w:spacing w:line="240" w:lineRule="auto"/>
        <w:contextualSpacing/>
        <w:jc w:val="center"/>
        <w:rPr>
          <w:rFonts w:ascii="Times New Roman" w:hAnsi="Times New Roman" w:cs="Times New Roman"/>
          <w:b/>
          <w:sz w:val="18"/>
          <w:szCs w:val="18"/>
        </w:rPr>
      </w:pPr>
      <w:r w:rsidRPr="00190605">
        <w:rPr>
          <w:rFonts w:ascii="Times New Roman" w:hAnsi="Times New Roman" w:cs="Times New Roman"/>
          <w:b/>
          <w:sz w:val="18"/>
          <w:szCs w:val="18"/>
        </w:rPr>
        <w:t xml:space="preserve">SEMESTER I – </w:t>
      </w:r>
      <w:r w:rsidR="00472E87">
        <w:rPr>
          <w:rFonts w:ascii="Times New Roman" w:hAnsi="Times New Roman" w:cs="Times New Roman"/>
          <w:b/>
          <w:sz w:val="18"/>
          <w:szCs w:val="18"/>
        </w:rPr>
        <w:t>2022/2023</w:t>
      </w:r>
    </w:p>
    <w:p w14:paraId="0F5AB0E7" w14:textId="77777777" w:rsidR="007E506D" w:rsidRPr="00190605" w:rsidRDefault="007E506D" w:rsidP="00EE5D38">
      <w:pPr>
        <w:spacing w:line="240" w:lineRule="auto"/>
        <w:contextualSpacing/>
        <w:jc w:val="center"/>
        <w:rPr>
          <w:rFonts w:ascii="Times New Roman" w:hAnsi="Times New Roman" w:cs="Times New Roman"/>
          <w:b/>
          <w:sz w:val="18"/>
          <w:szCs w:val="18"/>
        </w:rPr>
      </w:pPr>
    </w:p>
    <w:p w14:paraId="254144C4" w14:textId="5B0F5B34" w:rsidR="007E506D" w:rsidRPr="00190605" w:rsidRDefault="00F50BBF" w:rsidP="007E506D">
      <w:pPr>
        <w:spacing w:line="240" w:lineRule="auto"/>
        <w:contextualSpacing/>
        <w:jc w:val="center"/>
        <w:rPr>
          <w:rFonts w:ascii="Times New Roman" w:hAnsi="Times New Roman" w:cs="Times New Roman"/>
          <w:b/>
          <w:color w:val="FF0000"/>
          <w:sz w:val="18"/>
          <w:szCs w:val="18"/>
        </w:rPr>
      </w:pPr>
      <w:r>
        <w:rPr>
          <w:rFonts w:ascii="Times New Roman" w:hAnsi="Times New Roman" w:cs="Times New Roman"/>
          <w:b/>
          <w:color w:val="FF0000"/>
          <w:sz w:val="18"/>
          <w:szCs w:val="18"/>
        </w:rPr>
        <w:t>GENERALLY,</w:t>
      </w:r>
      <w:r w:rsidR="007E506D" w:rsidRPr="00190605">
        <w:rPr>
          <w:rFonts w:ascii="Times New Roman" w:hAnsi="Times New Roman" w:cs="Times New Roman"/>
          <w:b/>
          <w:color w:val="FF0000"/>
          <w:sz w:val="18"/>
          <w:szCs w:val="18"/>
        </w:rPr>
        <w:t xml:space="preserve"> COURSES A</w:t>
      </w:r>
      <w:r w:rsidR="009E7AB3">
        <w:rPr>
          <w:rFonts w:ascii="Times New Roman" w:hAnsi="Times New Roman" w:cs="Times New Roman"/>
          <w:b/>
          <w:color w:val="FF0000"/>
          <w:sz w:val="18"/>
          <w:szCs w:val="18"/>
        </w:rPr>
        <w:t>RE OFFERED IN FACE-TO-FACE (M11</w:t>
      </w:r>
      <w:r w:rsidR="00027357">
        <w:rPr>
          <w:rFonts w:ascii="Times New Roman" w:hAnsi="Times New Roman" w:cs="Times New Roman"/>
          <w:b/>
          <w:color w:val="FF0000"/>
          <w:sz w:val="18"/>
          <w:szCs w:val="18"/>
        </w:rPr>
        <w:t>/G11</w:t>
      </w:r>
      <w:r w:rsidR="009E7AB3">
        <w:rPr>
          <w:rFonts w:ascii="Times New Roman" w:hAnsi="Times New Roman" w:cs="Times New Roman"/>
          <w:b/>
          <w:color w:val="FF0000"/>
          <w:sz w:val="18"/>
          <w:szCs w:val="18"/>
        </w:rPr>
        <w:t>) &amp; ONLINE (MO1</w:t>
      </w:r>
      <w:r w:rsidR="00027357">
        <w:rPr>
          <w:rFonts w:ascii="Times New Roman" w:hAnsi="Times New Roman" w:cs="Times New Roman"/>
          <w:b/>
          <w:color w:val="FF0000"/>
          <w:sz w:val="18"/>
          <w:szCs w:val="18"/>
        </w:rPr>
        <w:t>/GO1</w:t>
      </w:r>
      <w:r w:rsidR="009E7AB3">
        <w:rPr>
          <w:rFonts w:ascii="Times New Roman" w:hAnsi="Times New Roman" w:cs="Times New Roman"/>
          <w:b/>
          <w:color w:val="FF0000"/>
          <w:sz w:val="18"/>
          <w:szCs w:val="18"/>
        </w:rPr>
        <w:t>) MODE</w:t>
      </w:r>
      <w:r>
        <w:rPr>
          <w:rFonts w:ascii="Times New Roman" w:hAnsi="Times New Roman" w:cs="Times New Roman"/>
          <w:b/>
          <w:color w:val="FF0000"/>
          <w:sz w:val="18"/>
          <w:szCs w:val="18"/>
        </w:rPr>
        <w:t>, HOWEVER, SOME COURSES WILL BE FULLY ONLINE BECAUSE THE LECTURERS RESIDE OUTSIDE OF JAMAICA</w:t>
      </w:r>
      <w:r w:rsidR="004C04D6">
        <w:rPr>
          <w:rFonts w:ascii="Times New Roman" w:hAnsi="Times New Roman" w:cs="Times New Roman"/>
          <w:b/>
          <w:color w:val="FF0000"/>
          <w:sz w:val="18"/>
          <w:szCs w:val="18"/>
        </w:rPr>
        <w:t>.</w:t>
      </w:r>
    </w:p>
    <w:p w14:paraId="53F7EB8B" w14:textId="77777777" w:rsidR="00EE5D38" w:rsidRPr="00190605" w:rsidRDefault="00EE5D38" w:rsidP="00EE5D38">
      <w:pPr>
        <w:spacing w:line="240" w:lineRule="auto"/>
        <w:contextualSpacing/>
        <w:rPr>
          <w:rFonts w:ascii="Times New Roman" w:hAnsi="Times New Roman" w:cs="Times New Roman"/>
          <w:b/>
          <w:sz w:val="18"/>
          <w:szCs w:val="18"/>
        </w:rPr>
      </w:pPr>
    </w:p>
    <w:tbl>
      <w:tblPr>
        <w:tblStyle w:val="TableGrid"/>
        <w:tblW w:w="14333" w:type="dxa"/>
        <w:tblInd w:w="-635" w:type="dxa"/>
        <w:tblLayout w:type="fixed"/>
        <w:tblLook w:val="04A0" w:firstRow="1" w:lastRow="0" w:firstColumn="1" w:lastColumn="0" w:noHBand="0" w:noVBand="1"/>
      </w:tblPr>
      <w:tblGrid>
        <w:gridCol w:w="1260"/>
        <w:gridCol w:w="23"/>
        <w:gridCol w:w="5107"/>
        <w:gridCol w:w="23"/>
        <w:gridCol w:w="697"/>
        <w:gridCol w:w="11"/>
        <w:gridCol w:w="1699"/>
        <w:gridCol w:w="23"/>
        <w:gridCol w:w="3127"/>
        <w:gridCol w:w="23"/>
        <w:gridCol w:w="2340"/>
      </w:tblGrid>
      <w:tr w:rsidR="00367CF2" w:rsidRPr="00190605" w14:paraId="438C0C42" w14:textId="77777777" w:rsidTr="001C0C96">
        <w:tc>
          <w:tcPr>
            <w:tcW w:w="1260" w:type="dxa"/>
          </w:tcPr>
          <w:p w14:paraId="69141341" w14:textId="77777777" w:rsidR="00EE5D38" w:rsidRPr="00190605" w:rsidRDefault="00EE5D38" w:rsidP="003753F8">
            <w:pPr>
              <w:contextualSpacing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90605">
              <w:rPr>
                <w:rFonts w:ascii="Times New Roman" w:hAnsi="Times New Roman" w:cs="Times New Roman"/>
                <w:b/>
                <w:sz w:val="18"/>
                <w:szCs w:val="18"/>
              </w:rPr>
              <w:t>COURSE CODE</w:t>
            </w:r>
          </w:p>
        </w:tc>
        <w:tc>
          <w:tcPr>
            <w:tcW w:w="5130" w:type="dxa"/>
            <w:gridSpan w:val="2"/>
          </w:tcPr>
          <w:p w14:paraId="423383B3" w14:textId="77777777" w:rsidR="00EE5D38" w:rsidRPr="00190605" w:rsidRDefault="00EE5D38" w:rsidP="003753F8">
            <w:pPr>
              <w:contextualSpacing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90605">
              <w:rPr>
                <w:rFonts w:ascii="Times New Roman" w:hAnsi="Times New Roman" w:cs="Times New Roman"/>
                <w:b/>
                <w:sz w:val="18"/>
                <w:szCs w:val="18"/>
              </w:rPr>
              <w:t>TITLE</w:t>
            </w:r>
          </w:p>
        </w:tc>
        <w:tc>
          <w:tcPr>
            <w:tcW w:w="720" w:type="dxa"/>
            <w:gridSpan w:val="2"/>
          </w:tcPr>
          <w:p w14:paraId="4D5030C2" w14:textId="77777777" w:rsidR="00EE5D38" w:rsidRPr="00190605" w:rsidRDefault="00EE5D38" w:rsidP="003753F8">
            <w:pPr>
              <w:contextualSpacing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90605">
              <w:rPr>
                <w:rFonts w:ascii="Times New Roman" w:hAnsi="Times New Roman" w:cs="Times New Roman"/>
                <w:b/>
                <w:sz w:val="18"/>
                <w:szCs w:val="18"/>
              </w:rPr>
              <w:t>DAY</w:t>
            </w:r>
          </w:p>
        </w:tc>
        <w:tc>
          <w:tcPr>
            <w:tcW w:w="1710" w:type="dxa"/>
            <w:gridSpan w:val="2"/>
          </w:tcPr>
          <w:p w14:paraId="186B6E4D" w14:textId="77777777" w:rsidR="00EE5D38" w:rsidRPr="00190605" w:rsidRDefault="00EE5D38" w:rsidP="003753F8">
            <w:pPr>
              <w:contextualSpacing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90605">
              <w:rPr>
                <w:rFonts w:ascii="Times New Roman" w:hAnsi="Times New Roman" w:cs="Times New Roman"/>
                <w:b/>
                <w:sz w:val="18"/>
                <w:szCs w:val="18"/>
              </w:rPr>
              <w:t>TIME</w:t>
            </w:r>
          </w:p>
        </w:tc>
        <w:tc>
          <w:tcPr>
            <w:tcW w:w="3150" w:type="dxa"/>
            <w:gridSpan w:val="2"/>
          </w:tcPr>
          <w:p w14:paraId="6C73420F" w14:textId="77777777" w:rsidR="00EE5D38" w:rsidRPr="00190605" w:rsidRDefault="00EE5D38" w:rsidP="003753F8">
            <w:pPr>
              <w:contextualSpacing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90605">
              <w:rPr>
                <w:rFonts w:ascii="Times New Roman" w:hAnsi="Times New Roman" w:cs="Times New Roman"/>
                <w:b/>
                <w:sz w:val="18"/>
                <w:szCs w:val="18"/>
              </w:rPr>
              <w:t>LECTURER</w:t>
            </w:r>
          </w:p>
        </w:tc>
        <w:tc>
          <w:tcPr>
            <w:tcW w:w="2363" w:type="dxa"/>
            <w:gridSpan w:val="2"/>
          </w:tcPr>
          <w:p w14:paraId="1CBA1B3C" w14:textId="77777777" w:rsidR="00EE5D38" w:rsidRPr="00190605" w:rsidRDefault="00EE5D38" w:rsidP="003753F8">
            <w:pPr>
              <w:contextualSpacing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90605">
              <w:rPr>
                <w:rFonts w:ascii="Times New Roman" w:hAnsi="Times New Roman" w:cs="Times New Roman"/>
                <w:b/>
                <w:sz w:val="18"/>
                <w:szCs w:val="18"/>
              </w:rPr>
              <w:t>LOCATION</w:t>
            </w:r>
          </w:p>
          <w:p w14:paraId="2AB381EC" w14:textId="77777777" w:rsidR="007E506D" w:rsidRPr="00190605" w:rsidRDefault="007E506D" w:rsidP="003753F8">
            <w:pPr>
              <w:contextualSpacing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90605">
              <w:rPr>
                <w:rFonts w:ascii="Times New Roman" w:hAnsi="Times New Roman" w:cs="Times New Roman"/>
                <w:b/>
                <w:color w:val="FF0000"/>
                <w:sz w:val="18"/>
                <w:szCs w:val="18"/>
              </w:rPr>
              <w:t>PLEASE SEE BELOW FOR ZOOM LINKS</w:t>
            </w:r>
          </w:p>
        </w:tc>
      </w:tr>
      <w:tr w:rsidR="007F65BB" w:rsidRPr="00190605" w14:paraId="3226516E" w14:textId="77777777" w:rsidTr="001C0C96">
        <w:trPr>
          <w:trHeight w:val="296"/>
        </w:trPr>
        <w:tc>
          <w:tcPr>
            <w:tcW w:w="14333" w:type="dxa"/>
            <w:gridSpan w:val="11"/>
          </w:tcPr>
          <w:p w14:paraId="6EBF0B6D" w14:textId="77777777" w:rsidR="007F65BB" w:rsidRPr="00190605" w:rsidRDefault="007F65BB" w:rsidP="003753F8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67CF2" w:rsidRPr="00190605" w14:paraId="3FACAE51" w14:textId="77777777" w:rsidTr="001C0C96">
        <w:tc>
          <w:tcPr>
            <w:tcW w:w="1260" w:type="dxa"/>
          </w:tcPr>
          <w:p w14:paraId="030EB41E" w14:textId="77777777" w:rsidR="00EE5D38" w:rsidRPr="00A26DAB" w:rsidRDefault="00EE5D38" w:rsidP="003753F8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A26DAB">
              <w:rPr>
                <w:rFonts w:ascii="Times New Roman" w:hAnsi="Times New Roman" w:cs="Times New Roman"/>
                <w:sz w:val="18"/>
                <w:szCs w:val="18"/>
              </w:rPr>
              <w:t>ARCM6001</w:t>
            </w:r>
          </w:p>
        </w:tc>
        <w:tc>
          <w:tcPr>
            <w:tcW w:w="5130" w:type="dxa"/>
            <w:gridSpan w:val="2"/>
          </w:tcPr>
          <w:p w14:paraId="66209D7E" w14:textId="77777777" w:rsidR="00EE5D38" w:rsidRPr="00A26DAB" w:rsidRDefault="00EE5D38" w:rsidP="003753F8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A26DAB">
              <w:rPr>
                <w:rFonts w:ascii="Times New Roman" w:hAnsi="Times New Roman" w:cs="Times New Roman"/>
                <w:sz w:val="18"/>
                <w:szCs w:val="18"/>
              </w:rPr>
              <w:t>Fundamentals of Archives &amp; Records</w:t>
            </w:r>
          </w:p>
        </w:tc>
        <w:tc>
          <w:tcPr>
            <w:tcW w:w="720" w:type="dxa"/>
            <w:gridSpan w:val="2"/>
          </w:tcPr>
          <w:p w14:paraId="0C46C644" w14:textId="77777777" w:rsidR="00EE5D38" w:rsidRPr="00A26DAB" w:rsidRDefault="00042D63" w:rsidP="003753F8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A26DAB">
              <w:rPr>
                <w:rFonts w:ascii="Times New Roman" w:hAnsi="Times New Roman" w:cs="Times New Roman"/>
                <w:sz w:val="18"/>
                <w:szCs w:val="18"/>
              </w:rPr>
              <w:t>T</w:t>
            </w:r>
            <w:r w:rsidR="00171319">
              <w:rPr>
                <w:rFonts w:ascii="Times New Roman" w:hAnsi="Times New Roman" w:cs="Times New Roman"/>
                <w:sz w:val="18"/>
                <w:szCs w:val="18"/>
              </w:rPr>
              <w:t>ue</w:t>
            </w:r>
          </w:p>
        </w:tc>
        <w:tc>
          <w:tcPr>
            <w:tcW w:w="1710" w:type="dxa"/>
            <w:gridSpan w:val="2"/>
          </w:tcPr>
          <w:p w14:paraId="1230E0DE" w14:textId="77777777" w:rsidR="00EE5D38" w:rsidRPr="00A26DAB" w:rsidRDefault="00042D63" w:rsidP="003753F8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A26DAB">
              <w:rPr>
                <w:rFonts w:ascii="Times New Roman" w:hAnsi="Times New Roman" w:cs="Times New Roman"/>
                <w:sz w:val="18"/>
                <w:szCs w:val="18"/>
              </w:rPr>
              <w:t>5:00 – 8:00 pm</w:t>
            </w:r>
          </w:p>
        </w:tc>
        <w:tc>
          <w:tcPr>
            <w:tcW w:w="3150" w:type="dxa"/>
            <w:gridSpan w:val="2"/>
          </w:tcPr>
          <w:p w14:paraId="782F6708" w14:textId="77777777" w:rsidR="00EE5D38" w:rsidRPr="00A26DAB" w:rsidRDefault="00C20661" w:rsidP="003753F8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A26DAB">
              <w:rPr>
                <w:rFonts w:ascii="Times New Roman" w:hAnsi="Times New Roman" w:cs="Times New Roman"/>
                <w:sz w:val="18"/>
                <w:szCs w:val="18"/>
              </w:rPr>
              <w:t xml:space="preserve">Dr. </w:t>
            </w:r>
            <w:r w:rsidR="00E13C5B" w:rsidRPr="00A26DAB">
              <w:rPr>
                <w:rFonts w:ascii="Times New Roman" w:hAnsi="Times New Roman" w:cs="Times New Roman"/>
                <w:sz w:val="18"/>
                <w:szCs w:val="18"/>
              </w:rPr>
              <w:t xml:space="preserve">Stanley </w:t>
            </w:r>
            <w:r w:rsidRPr="00A26DAB">
              <w:rPr>
                <w:rFonts w:ascii="Times New Roman" w:hAnsi="Times New Roman" w:cs="Times New Roman"/>
                <w:sz w:val="18"/>
                <w:szCs w:val="18"/>
              </w:rPr>
              <w:t>Griffin</w:t>
            </w:r>
          </w:p>
        </w:tc>
        <w:tc>
          <w:tcPr>
            <w:tcW w:w="2363" w:type="dxa"/>
            <w:gridSpan w:val="2"/>
          </w:tcPr>
          <w:p w14:paraId="4D909B8F" w14:textId="77777777" w:rsidR="00EE5D38" w:rsidRPr="00A26DAB" w:rsidRDefault="00E66D9F" w:rsidP="002E0038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A26DAB">
              <w:rPr>
                <w:rFonts w:ascii="Times New Roman" w:hAnsi="Times New Roman" w:cs="Times New Roman"/>
                <w:sz w:val="18"/>
                <w:szCs w:val="18"/>
              </w:rPr>
              <w:t>DLIS Seminar R</w:t>
            </w:r>
            <w:r w:rsidR="002E0038">
              <w:rPr>
                <w:rFonts w:ascii="Times New Roman" w:hAnsi="Times New Roman" w:cs="Times New Roman"/>
                <w:sz w:val="18"/>
                <w:szCs w:val="18"/>
              </w:rPr>
              <w:t>oo</w:t>
            </w:r>
            <w:r w:rsidRPr="00A26DAB">
              <w:rPr>
                <w:rFonts w:ascii="Times New Roman" w:hAnsi="Times New Roman" w:cs="Times New Roman"/>
                <w:sz w:val="18"/>
                <w:szCs w:val="18"/>
              </w:rPr>
              <w:t>m I</w:t>
            </w:r>
          </w:p>
        </w:tc>
      </w:tr>
      <w:tr w:rsidR="007F65BB" w:rsidRPr="00190605" w14:paraId="74BDF524" w14:textId="77777777" w:rsidTr="001C0C96">
        <w:tc>
          <w:tcPr>
            <w:tcW w:w="14333" w:type="dxa"/>
            <w:gridSpan w:val="11"/>
          </w:tcPr>
          <w:p w14:paraId="5EA82C72" w14:textId="77777777" w:rsidR="007F65BB" w:rsidRPr="00A26DAB" w:rsidRDefault="007F65BB" w:rsidP="003753F8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E66D9F" w:rsidRPr="00190605" w14:paraId="577F3866" w14:textId="77777777" w:rsidTr="001C0C96">
        <w:tc>
          <w:tcPr>
            <w:tcW w:w="1260" w:type="dxa"/>
          </w:tcPr>
          <w:p w14:paraId="36725D37" w14:textId="77777777" w:rsidR="00E66D9F" w:rsidRPr="00A26DAB" w:rsidRDefault="00E66D9F" w:rsidP="00E66D9F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A26DAB">
              <w:rPr>
                <w:rFonts w:ascii="Times New Roman" w:hAnsi="Times New Roman" w:cs="Times New Roman"/>
                <w:sz w:val="18"/>
                <w:szCs w:val="18"/>
              </w:rPr>
              <w:t>ARCM6006</w:t>
            </w:r>
          </w:p>
        </w:tc>
        <w:tc>
          <w:tcPr>
            <w:tcW w:w="5130" w:type="dxa"/>
            <w:gridSpan w:val="2"/>
          </w:tcPr>
          <w:p w14:paraId="5C6ED9A0" w14:textId="77777777" w:rsidR="00E66D9F" w:rsidRPr="00A26DAB" w:rsidRDefault="00E66D9F" w:rsidP="00E66D9F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A26DAB">
              <w:rPr>
                <w:rFonts w:ascii="Times New Roman" w:hAnsi="Times New Roman" w:cs="Times New Roman"/>
                <w:sz w:val="18"/>
                <w:szCs w:val="18"/>
              </w:rPr>
              <w:t>Memory &amp; Record Keeping in the Caribbean</w:t>
            </w:r>
          </w:p>
        </w:tc>
        <w:tc>
          <w:tcPr>
            <w:tcW w:w="720" w:type="dxa"/>
            <w:gridSpan w:val="2"/>
          </w:tcPr>
          <w:p w14:paraId="239FB661" w14:textId="77777777" w:rsidR="00E66D9F" w:rsidRPr="00A26DAB" w:rsidRDefault="00E66D9F" w:rsidP="00E66D9F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A26DAB">
              <w:rPr>
                <w:rFonts w:ascii="Times New Roman" w:hAnsi="Times New Roman" w:cs="Times New Roman"/>
                <w:sz w:val="18"/>
                <w:szCs w:val="18"/>
              </w:rPr>
              <w:t>T</w:t>
            </w:r>
            <w:r w:rsidR="00171319">
              <w:rPr>
                <w:rFonts w:ascii="Times New Roman" w:hAnsi="Times New Roman" w:cs="Times New Roman"/>
                <w:sz w:val="18"/>
                <w:szCs w:val="18"/>
              </w:rPr>
              <w:t>hurs</w:t>
            </w:r>
          </w:p>
        </w:tc>
        <w:tc>
          <w:tcPr>
            <w:tcW w:w="1710" w:type="dxa"/>
            <w:gridSpan w:val="2"/>
          </w:tcPr>
          <w:p w14:paraId="41246641" w14:textId="77777777" w:rsidR="00E66D9F" w:rsidRPr="00A26DAB" w:rsidRDefault="00E66D9F" w:rsidP="00E66D9F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A26DAB">
              <w:rPr>
                <w:rFonts w:ascii="Times New Roman" w:hAnsi="Times New Roman" w:cs="Times New Roman"/>
                <w:sz w:val="18"/>
                <w:szCs w:val="18"/>
              </w:rPr>
              <w:t>5:00 – 8:00 pm</w:t>
            </w:r>
          </w:p>
        </w:tc>
        <w:tc>
          <w:tcPr>
            <w:tcW w:w="3150" w:type="dxa"/>
            <w:gridSpan w:val="2"/>
          </w:tcPr>
          <w:p w14:paraId="2C739C3D" w14:textId="77777777" w:rsidR="00E66D9F" w:rsidRPr="00A26DAB" w:rsidRDefault="00E66D9F" w:rsidP="00E66D9F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A26DAB">
              <w:rPr>
                <w:rFonts w:ascii="Times New Roman" w:hAnsi="Times New Roman" w:cs="Times New Roman"/>
                <w:sz w:val="18"/>
                <w:szCs w:val="18"/>
              </w:rPr>
              <w:t>Dr. Stanley Griffin</w:t>
            </w:r>
          </w:p>
        </w:tc>
        <w:tc>
          <w:tcPr>
            <w:tcW w:w="2363" w:type="dxa"/>
            <w:gridSpan w:val="2"/>
          </w:tcPr>
          <w:p w14:paraId="6A3D94B8" w14:textId="77777777" w:rsidR="00E66D9F" w:rsidRPr="00A26DAB" w:rsidRDefault="00E66D9F" w:rsidP="002E0038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A26DAB">
              <w:rPr>
                <w:rFonts w:ascii="Times New Roman" w:hAnsi="Times New Roman" w:cs="Times New Roman"/>
                <w:sz w:val="18"/>
                <w:szCs w:val="18"/>
              </w:rPr>
              <w:t>DLIS Seminar R</w:t>
            </w:r>
            <w:r w:rsidR="002E0038">
              <w:rPr>
                <w:rFonts w:ascii="Times New Roman" w:hAnsi="Times New Roman" w:cs="Times New Roman"/>
                <w:sz w:val="18"/>
                <w:szCs w:val="18"/>
              </w:rPr>
              <w:t>oo</w:t>
            </w:r>
            <w:r w:rsidRPr="00A26DAB">
              <w:rPr>
                <w:rFonts w:ascii="Times New Roman" w:hAnsi="Times New Roman" w:cs="Times New Roman"/>
                <w:sz w:val="18"/>
                <w:szCs w:val="18"/>
              </w:rPr>
              <w:t>m I</w:t>
            </w:r>
          </w:p>
        </w:tc>
      </w:tr>
      <w:tr w:rsidR="00E66D9F" w:rsidRPr="00190605" w14:paraId="0B889405" w14:textId="77777777" w:rsidTr="001C0C96">
        <w:tc>
          <w:tcPr>
            <w:tcW w:w="14333" w:type="dxa"/>
            <w:gridSpan w:val="11"/>
          </w:tcPr>
          <w:p w14:paraId="46A38DED" w14:textId="77777777" w:rsidR="00E66D9F" w:rsidRPr="00A26DAB" w:rsidRDefault="00E66D9F" w:rsidP="00E66D9F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ED3C2B" w:rsidRPr="00190605" w14:paraId="6B554717" w14:textId="77777777" w:rsidTr="00E62394">
        <w:tc>
          <w:tcPr>
            <w:tcW w:w="1283" w:type="dxa"/>
            <w:gridSpan w:val="2"/>
            <w:shd w:val="clear" w:color="auto" w:fill="FFFFFF" w:themeFill="background1"/>
          </w:tcPr>
          <w:p w14:paraId="11A32BE8" w14:textId="77777777" w:rsidR="00ED3C2B" w:rsidRPr="00A26DAB" w:rsidRDefault="00ED3C2B" w:rsidP="00E66D9F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ARCM6007</w:t>
            </w:r>
          </w:p>
        </w:tc>
        <w:tc>
          <w:tcPr>
            <w:tcW w:w="5130" w:type="dxa"/>
            <w:gridSpan w:val="2"/>
            <w:shd w:val="clear" w:color="auto" w:fill="FFFFFF" w:themeFill="background1"/>
          </w:tcPr>
          <w:p w14:paraId="3BD81D93" w14:textId="77777777" w:rsidR="00ED3C2B" w:rsidRPr="00A26DAB" w:rsidRDefault="00ED3C2B" w:rsidP="00E66D9F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reserving and Managing Sound &amp; Visual Media</w:t>
            </w:r>
          </w:p>
        </w:tc>
        <w:tc>
          <w:tcPr>
            <w:tcW w:w="708" w:type="dxa"/>
            <w:gridSpan w:val="2"/>
            <w:shd w:val="clear" w:color="auto" w:fill="FFFFFF" w:themeFill="background1"/>
          </w:tcPr>
          <w:p w14:paraId="6CF37661" w14:textId="2AA7D947" w:rsidR="00ED3C2B" w:rsidRDefault="00F46EB2" w:rsidP="00E66D9F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Fri</w:t>
            </w:r>
          </w:p>
        </w:tc>
        <w:tc>
          <w:tcPr>
            <w:tcW w:w="1722" w:type="dxa"/>
            <w:gridSpan w:val="2"/>
            <w:shd w:val="clear" w:color="auto" w:fill="FFFFFF" w:themeFill="background1"/>
          </w:tcPr>
          <w:p w14:paraId="5311493E" w14:textId="77777777" w:rsidR="00ED3C2B" w:rsidRPr="00A26DAB" w:rsidRDefault="00ED3C2B" w:rsidP="00ED3C2B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:00 – 8:00</w:t>
            </w:r>
            <w:r w:rsidR="001B369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pm</w:t>
            </w:r>
          </w:p>
        </w:tc>
        <w:tc>
          <w:tcPr>
            <w:tcW w:w="3150" w:type="dxa"/>
            <w:gridSpan w:val="2"/>
            <w:shd w:val="clear" w:color="auto" w:fill="FFFFFF" w:themeFill="background1"/>
          </w:tcPr>
          <w:p w14:paraId="5933BFD7" w14:textId="271F2B36" w:rsidR="00ED3C2B" w:rsidRDefault="00AE0A40" w:rsidP="007F0C86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rs. Desaray Pivott-Nolan</w:t>
            </w:r>
          </w:p>
        </w:tc>
        <w:tc>
          <w:tcPr>
            <w:tcW w:w="2340" w:type="dxa"/>
            <w:shd w:val="clear" w:color="auto" w:fill="FFFFFF" w:themeFill="background1"/>
          </w:tcPr>
          <w:p w14:paraId="31537FA9" w14:textId="77777777" w:rsidR="00ED3C2B" w:rsidRPr="00A26DAB" w:rsidRDefault="00ED3C2B" w:rsidP="00ED3C2B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DLIS Seminar Room I</w:t>
            </w:r>
            <w:r w:rsidR="009F1034">
              <w:rPr>
                <w:rFonts w:ascii="Times New Roman" w:hAnsi="Times New Roman" w:cs="Times New Roman"/>
                <w:sz w:val="18"/>
                <w:szCs w:val="18"/>
              </w:rPr>
              <w:t>I</w:t>
            </w:r>
          </w:p>
        </w:tc>
      </w:tr>
      <w:tr w:rsidR="00ED3C2B" w:rsidRPr="00190605" w14:paraId="5E804799" w14:textId="77777777" w:rsidTr="001C0C96">
        <w:tc>
          <w:tcPr>
            <w:tcW w:w="1283" w:type="dxa"/>
            <w:gridSpan w:val="2"/>
          </w:tcPr>
          <w:p w14:paraId="41952F3F" w14:textId="77777777" w:rsidR="00ED3C2B" w:rsidRPr="00A26DAB" w:rsidRDefault="00ED3C2B" w:rsidP="00E66D9F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130" w:type="dxa"/>
            <w:gridSpan w:val="2"/>
          </w:tcPr>
          <w:p w14:paraId="13426153" w14:textId="77777777" w:rsidR="00ED3C2B" w:rsidRPr="00A26DAB" w:rsidRDefault="00ED3C2B" w:rsidP="00E66D9F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8" w:type="dxa"/>
            <w:gridSpan w:val="2"/>
          </w:tcPr>
          <w:p w14:paraId="749C7408" w14:textId="77777777" w:rsidR="00ED3C2B" w:rsidRDefault="00ED3C2B" w:rsidP="00E66D9F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722" w:type="dxa"/>
            <w:gridSpan w:val="2"/>
          </w:tcPr>
          <w:p w14:paraId="311C50AA" w14:textId="77777777" w:rsidR="00ED3C2B" w:rsidRPr="00A26DAB" w:rsidRDefault="00ED3C2B" w:rsidP="00E66D9F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50" w:type="dxa"/>
            <w:gridSpan w:val="2"/>
          </w:tcPr>
          <w:p w14:paraId="264F6A0B" w14:textId="77777777" w:rsidR="00ED3C2B" w:rsidRDefault="00ED3C2B" w:rsidP="007F0C86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340" w:type="dxa"/>
          </w:tcPr>
          <w:p w14:paraId="4FA3EB22" w14:textId="77777777" w:rsidR="00ED3C2B" w:rsidRPr="00A26DAB" w:rsidRDefault="00ED3C2B" w:rsidP="00E66D9F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E506D" w:rsidRPr="00190605" w14:paraId="23D23696" w14:textId="77777777" w:rsidTr="00E62394">
        <w:tc>
          <w:tcPr>
            <w:tcW w:w="1283" w:type="dxa"/>
            <w:gridSpan w:val="2"/>
          </w:tcPr>
          <w:p w14:paraId="7A47A706" w14:textId="77777777" w:rsidR="007E506D" w:rsidRPr="00A26DAB" w:rsidRDefault="007E506D" w:rsidP="00E66D9F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A26DAB">
              <w:rPr>
                <w:rFonts w:ascii="Times New Roman" w:hAnsi="Times New Roman" w:cs="Times New Roman"/>
                <w:sz w:val="18"/>
                <w:szCs w:val="18"/>
              </w:rPr>
              <w:t>ARCM6010</w:t>
            </w:r>
          </w:p>
        </w:tc>
        <w:tc>
          <w:tcPr>
            <w:tcW w:w="5130" w:type="dxa"/>
            <w:gridSpan w:val="2"/>
          </w:tcPr>
          <w:p w14:paraId="29DF8758" w14:textId="321B2DFA" w:rsidR="007E506D" w:rsidRPr="00DC1FD3" w:rsidRDefault="007E506D" w:rsidP="00E66D9F">
            <w:pPr>
              <w:contextualSpacing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 w:rsidRPr="00A26DAB">
              <w:rPr>
                <w:rFonts w:ascii="Times New Roman" w:hAnsi="Times New Roman" w:cs="Times New Roman"/>
                <w:sz w:val="18"/>
                <w:szCs w:val="18"/>
              </w:rPr>
              <w:t>Methods of Inquiry for Archives &amp; Records</w:t>
            </w:r>
            <w:r w:rsidR="00DC1FD3">
              <w:rPr>
                <w:rFonts w:ascii="Times New Roman" w:hAnsi="Times New Roman" w:cs="Times New Roman"/>
                <w:sz w:val="18"/>
                <w:szCs w:val="18"/>
              </w:rPr>
              <w:t xml:space="preserve">                 </w:t>
            </w:r>
          </w:p>
        </w:tc>
        <w:tc>
          <w:tcPr>
            <w:tcW w:w="708" w:type="dxa"/>
            <w:gridSpan w:val="2"/>
          </w:tcPr>
          <w:p w14:paraId="7F57FFAD" w14:textId="77777777" w:rsidR="007E506D" w:rsidRPr="00A26DAB" w:rsidRDefault="00171319" w:rsidP="00E66D9F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Wed</w:t>
            </w:r>
          </w:p>
        </w:tc>
        <w:tc>
          <w:tcPr>
            <w:tcW w:w="1722" w:type="dxa"/>
            <w:gridSpan w:val="2"/>
            <w:shd w:val="clear" w:color="auto" w:fill="FFFFFF" w:themeFill="background1"/>
          </w:tcPr>
          <w:p w14:paraId="6DF87F57" w14:textId="77777777" w:rsidR="007E506D" w:rsidRPr="00A26DAB" w:rsidRDefault="007E506D" w:rsidP="00E66D9F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A26DAB">
              <w:rPr>
                <w:rFonts w:ascii="Times New Roman" w:hAnsi="Times New Roman" w:cs="Times New Roman"/>
                <w:sz w:val="18"/>
                <w:szCs w:val="18"/>
              </w:rPr>
              <w:t>5:00 – 8:00 pm</w:t>
            </w:r>
          </w:p>
        </w:tc>
        <w:tc>
          <w:tcPr>
            <w:tcW w:w="3150" w:type="dxa"/>
            <w:gridSpan w:val="2"/>
            <w:shd w:val="clear" w:color="auto" w:fill="FFFFFF" w:themeFill="background1"/>
          </w:tcPr>
          <w:p w14:paraId="713A113B" w14:textId="572BAA10" w:rsidR="007E506D" w:rsidRPr="00A26DAB" w:rsidRDefault="00AE0A40" w:rsidP="00293EAA">
            <w:pPr>
              <w:tabs>
                <w:tab w:val="center" w:pos="1467"/>
              </w:tabs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r. Norman Malcolm</w:t>
            </w:r>
            <w:r w:rsidR="00293EAA">
              <w:rPr>
                <w:rFonts w:ascii="Times New Roman" w:hAnsi="Times New Roman" w:cs="Times New Roman"/>
                <w:sz w:val="18"/>
                <w:szCs w:val="18"/>
              </w:rPr>
              <w:tab/>
            </w:r>
          </w:p>
        </w:tc>
        <w:tc>
          <w:tcPr>
            <w:tcW w:w="2340" w:type="dxa"/>
          </w:tcPr>
          <w:p w14:paraId="5BB40289" w14:textId="77777777" w:rsidR="007E506D" w:rsidRPr="00A26DAB" w:rsidRDefault="007E506D" w:rsidP="00E66D9F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A26DAB">
              <w:rPr>
                <w:rFonts w:ascii="Times New Roman" w:hAnsi="Times New Roman" w:cs="Times New Roman"/>
                <w:sz w:val="18"/>
                <w:szCs w:val="18"/>
              </w:rPr>
              <w:t>DLIS Seminar Room I</w:t>
            </w:r>
            <w:r w:rsidR="00171319">
              <w:rPr>
                <w:rFonts w:ascii="Times New Roman" w:hAnsi="Times New Roman" w:cs="Times New Roman"/>
                <w:sz w:val="18"/>
                <w:szCs w:val="18"/>
              </w:rPr>
              <w:t>I</w:t>
            </w:r>
          </w:p>
        </w:tc>
      </w:tr>
      <w:tr w:rsidR="007E506D" w:rsidRPr="00190605" w14:paraId="4C974EFF" w14:textId="77777777" w:rsidTr="004C04D6">
        <w:trPr>
          <w:trHeight w:val="132"/>
        </w:trPr>
        <w:tc>
          <w:tcPr>
            <w:tcW w:w="14333" w:type="dxa"/>
            <w:gridSpan w:val="11"/>
            <w:shd w:val="clear" w:color="auto" w:fill="FFFFFF" w:themeFill="background1"/>
          </w:tcPr>
          <w:p w14:paraId="5284D2C9" w14:textId="77777777" w:rsidR="007E506D" w:rsidRPr="00A26DAB" w:rsidRDefault="007E506D" w:rsidP="00E66D9F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171319" w:rsidRPr="00190605" w14:paraId="7D587370" w14:textId="77777777" w:rsidTr="00E62394">
        <w:tc>
          <w:tcPr>
            <w:tcW w:w="1260" w:type="dxa"/>
          </w:tcPr>
          <w:p w14:paraId="63BE6EA4" w14:textId="77777777" w:rsidR="00171319" w:rsidRPr="00A26DAB" w:rsidRDefault="00171319" w:rsidP="00E66D9F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A26DAB">
              <w:rPr>
                <w:rFonts w:ascii="Times New Roman" w:hAnsi="Times New Roman" w:cs="Times New Roman"/>
                <w:sz w:val="18"/>
                <w:szCs w:val="18"/>
              </w:rPr>
              <w:t>LIBS6001</w:t>
            </w:r>
          </w:p>
        </w:tc>
        <w:tc>
          <w:tcPr>
            <w:tcW w:w="5130" w:type="dxa"/>
            <w:gridSpan w:val="2"/>
            <w:shd w:val="clear" w:color="auto" w:fill="auto"/>
          </w:tcPr>
          <w:p w14:paraId="1BA779E6" w14:textId="4DF5093B" w:rsidR="00171319" w:rsidRPr="00A26DAB" w:rsidRDefault="00171319" w:rsidP="00E62394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A26DAB">
              <w:rPr>
                <w:rFonts w:ascii="Times New Roman" w:hAnsi="Times New Roman" w:cs="Times New Roman"/>
                <w:sz w:val="18"/>
                <w:szCs w:val="18"/>
              </w:rPr>
              <w:t>Foundations of Library &amp; Information Studies</w:t>
            </w:r>
            <w:r w:rsidR="00DC1FD3">
              <w:rPr>
                <w:rFonts w:ascii="Times New Roman" w:hAnsi="Times New Roman" w:cs="Times New Roman"/>
                <w:sz w:val="18"/>
                <w:szCs w:val="18"/>
              </w:rPr>
              <w:t xml:space="preserve">           </w:t>
            </w:r>
            <w:r w:rsidR="00DC1FD3" w:rsidRPr="00DC1FD3">
              <w:rPr>
                <w:rFonts w:ascii="Times New Roman" w:hAnsi="Times New Roman" w:cs="Times New Roman"/>
                <w:sz w:val="18"/>
                <w:szCs w:val="18"/>
                <w:shd w:val="clear" w:color="auto" w:fill="FFFFFF" w:themeFill="background1"/>
              </w:rPr>
              <w:t xml:space="preserve">  </w:t>
            </w:r>
            <w:r w:rsidR="00DC1FD3" w:rsidRPr="00DC1FD3">
              <w:rPr>
                <w:rFonts w:ascii="Times New Roman" w:hAnsi="Times New Roman" w:cs="Times New Roman"/>
                <w:color w:val="FF0000"/>
                <w:sz w:val="18"/>
                <w:szCs w:val="18"/>
                <w:shd w:val="clear" w:color="auto" w:fill="FFFFFF" w:themeFill="background1"/>
              </w:rPr>
              <w:t xml:space="preserve"> </w:t>
            </w:r>
          </w:p>
        </w:tc>
        <w:tc>
          <w:tcPr>
            <w:tcW w:w="720" w:type="dxa"/>
            <w:gridSpan w:val="2"/>
          </w:tcPr>
          <w:p w14:paraId="02FC2AC0" w14:textId="44569B74" w:rsidR="00171319" w:rsidRPr="00A26DAB" w:rsidRDefault="00171319" w:rsidP="00E66D9F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ue</w:t>
            </w:r>
            <w:r w:rsidR="00A03A02"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1710" w:type="dxa"/>
            <w:gridSpan w:val="2"/>
          </w:tcPr>
          <w:p w14:paraId="1F00B216" w14:textId="77777777" w:rsidR="00171319" w:rsidRPr="00A26DAB" w:rsidRDefault="00171319" w:rsidP="00171319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Pr="00A26DAB">
              <w:rPr>
                <w:rFonts w:ascii="Times New Roman" w:hAnsi="Times New Roman" w:cs="Times New Roman"/>
                <w:sz w:val="18"/>
                <w:szCs w:val="18"/>
              </w:rPr>
              <w:t xml:space="preserve">:00 –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Pr="00A26DAB">
              <w:rPr>
                <w:rFonts w:ascii="Times New Roman" w:hAnsi="Times New Roman" w:cs="Times New Roman"/>
                <w:sz w:val="18"/>
                <w:szCs w:val="18"/>
              </w:rPr>
              <w:t>:00 pm</w:t>
            </w:r>
          </w:p>
        </w:tc>
        <w:tc>
          <w:tcPr>
            <w:tcW w:w="3150" w:type="dxa"/>
            <w:gridSpan w:val="2"/>
            <w:shd w:val="clear" w:color="auto" w:fill="FFFFFF" w:themeFill="background1"/>
          </w:tcPr>
          <w:p w14:paraId="78BCC185" w14:textId="70B5FA32" w:rsidR="00171319" w:rsidRPr="00A26DAB" w:rsidRDefault="00D02D8E" w:rsidP="00D02D8E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Dr</w:t>
            </w:r>
            <w:r w:rsidR="004C04D6">
              <w:rPr>
                <w:rFonts w:ascii="Times New Roman" w:hAnsi="Times New Roman" w:cs="Times New Roman"/>
                <w:sz w:val="18"/>
                <w:szCs w:val="18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Ruth Baker-Gardner</w:t>
            </w:r>
          </w:p>
        </w:tc>
        <w:tc>
          <w:tcPr>
            <w:tcW w:w="2363" w:type="dxa"/>
            <w:gridSpan w:val="2"/>
            <w:shd w:val="clear" w:color="auto" w:fill="FFFFFF" w:themeFill="background1"/>
          </w:tcPr>
          <w:p w14:paraId="7C58FFC0" w14:textId="77777777" w:rsidR="00171319" w:rsidRPr="00A26DAB" w:rsidRDefault="00171319" w:rsidP="00E66D9F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A26DAB">
              <w:rPr>
                <w:rFonts w:ascii="Times New Roman" w:hAnsi="Times New Roman" w:cs="Times New Roman"/>
                <w:sz w:val="18"/>
                <w:szCs w:val="18"/>
              </w:rPr>
              <w:t>DLIS Seminar Room I</w:t>
            </w:r>
          </w:p>
        </w:tc>
      </w:tr>
      <w:tr w:rsidR="00171319" w:rsidRPr="00190605" w14:paraId="664BE117" w14:textId="77777777" w:rsidTr="00E62394">
        <w:tc>
          <w:tcPr>
            <w:tcW w:w="14333" w:type="dxa"/>
            <w:gridSpan w:val="11"/>
            <w:shd w:val="clear" w:color="auto" w:fill="FFFFFF" w:themeFill="background1"/>
          </w:tcPr>
          <w:p w14:paraId="45519848" w14:textId="77777777" w:rsidR="00171319" w:rsidRPr="00A26DAB" w:rsidRDefault="00171319" w:rsidP="00E66D9F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171319" w:rsidRPr="00190605" w14:paraId="6DB6D918" w14:textId="77777777" w:rsidTr="00E62394">
        <w:tc>
          <w:tcPr>
            <w:tcW w:w="1260" w:type="dxa"/>
          </w:tcPr>
          <w:p w14:paraId="08070E85" w14:textId="77777777" w:rsidR="00171319" w:rsidRPr="00A26DAB" w:rsidRDefault="00171319" w:rsidP="00E66D9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26DAB">
              <w:rPr>
                <w:rFonts w:ascii="Times New Roman" w:hAnsi="Times New Roman" w:cs="Times New Roman"/>
                <w:sz w:val="18"/>
                <w:szCs w:val="18"/>
              </w:rPr>
              <w:t>LIBS6106</w:t>
            </w:r>
          </w:p>
        </w:tc>
        <w:tc>
          <w:tcPr>
            <w:tcW w:w="5130" w:type="dxa"/>
            <w:gridSpan w:val="2"/>
          </w:tcPr>
          <w:p w14:paraId="11C4ABA8" w14:textId="4C700C9A" w:rsidR="00171319" w:rsidRPr="00A26DAB" w:rsidRDefault="00171319" w:rsidP="00E62394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A26DAB">
              <w:rPr>
                <w:rFonts w:ascii="Times New Roman" w:hAnsi="Times New Roman" w:cs="Times New Roman"/>
                <w:sz w:val="18"/>
                <w:szCs w:val="18"/>
              </w:rPr>
              <w:t>Management of Libraries &amp; Information Units</w:t>
            </w:r>
            <w:r w:rsidR="00DC1FD3">
              <w:rPr>
                <w:rFonts w:ascii="Times New Roman" w:hAnsi="Times New Roman" w:cs="Times New Roman"/>
                <w:sz w:val="18"/>
                <w:szCs w:val="18"/>
              </w:rPr>
              <w:t xml:space="preserve">            </w:t>
            </w:r>
            <w:r w:rsidR="00DC1FD3" w:rsidRPr="00DC1FD3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 xml:space="preserve"> </w:t>
            </w:r>
          </w:p>
        </w:tc>
        <w:tc>
          <w:tcPr>
            <w:tcW w:w="720" w:type="dxa"/>
            <w:gridSpan w:val="2"/>
          </w:tcPr>
          <w:p w14:paraId="40FA0D5E" w14:textId="77777777" w:rsidR="00171319" w:rsidRPr="00A26DAB" w:rsidRDefault="00171319" w:rsidP="00E66D9F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A26DAB">
              <w:rPr>
                <w:rFonts w:ascii="Times New Roman" w:hAnsi="Times New Roman" w:cs="Times New Roman"/>
                <w:sz w:val="18"/>
                <w:szCs w:val="18"/>
              </w:rPr>
              <w:t>Mon</w:t>
            </w:r>
          </w:p>
        </w:tc>
        <w:tc>
          <w:tcPr>
            <w:tcW w:w="1710" w:type="dxa"/>
            <w:gridSpan w:val="2"/>
          </w:tcPr>
          <w:p w14:paraId="53DFB7F9" w14:textId="77777777" w:rsidR="00171319" w:rsidRPr="00A26DAB" w:rsidRDefault="00171319" w:rsidP="00BA6E43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A26DAB">
              <w:rPr>
                <w:rFonts w:ascii="Times New Roman" w:hAnsi="Times New Roman" w:cs="Times New Roman"/>
                <w:sz w:val="18"/>
                <w:szCs w:val="18"/>
              </w:rPr>
              <w:t>1:00 – 4:00 pm</w:t>
            </w:r>
          </w:p>
        </w:tc>
        <w:tc>
          <w:tcPr>
            <w:tcW w:w="3150" w:type="dxa"/>
            <w:gridSpan w:val="2"/>
            <w:shd w:val="clear" w:color="auto" w:fill="FFFFFF" w:themeFill="background1"/>
          </w:tcPr>
          <w:p w14:paraId="48A1A9B7" w14:textId="77777777" w:rsidR="00171319" w:rsidRPr="00A26DAB" w:rsidRDefault="00171319" w:rsidP="00E66D9F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A26DAB">
              <w:rPr>
                <w:rFonts w:ascii="Times New Roman" w:hAnsi="Times New Roman" w:cs="Times New Roman"/>
                <w:sz w:val="18"/>
                <w:szCs w:val="18"/>
              </w:rPr>
              <w:t>Dr. Rosemarie Heath</w:t>
            </w:r>
          </w:p>
        </w:tc>
        <w:tc>
          <w:tcPr>
            <w:tcW w:w="2363" w:type="dxa"/>
            <w:gridSpan w:val="2"/>
            <w:shd w:val="clear" w:color="auto" w:fill="FFFFFF" w:themeFill="background1"/>
          </w:tcPr>
          <w:p w14:paraId="7CF8BEA6" w14:textId="77777777" w:rsidR="00171319" w:rsidRPr="00A26DAB" w:rsidRDefault="00171319" w:rsidP="00E66D9F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A26DAB">
              <w:rPr>
                <w:rFonts w:ascii="Times New Roman" w:hAnsi="Times New Roman" w:cs="Times New Roman"/>
                <w:sz w:val="18"/>
                <w:szCs w:val="18"/>
              </w:rPr>
              <w:t>DLIS Seminar Room I</w:t>
            </w:r>
          </w:p>
        </w:tc>
      </w:tr>
      <w:tr w:rsidR="00E62394" w:rsidRPr="00190605" w14:paraId="23B0BAA5" w14:textId="77777777" w:rsidTr="00E62394">
        <w:tc>
          <w:tcPr>
            <w:tcW w:w="1260" w:type="dxa"/>
          </w:tcPr>
          <w:p w14:paraId="0244D4AF" w14:textId="77777777" w:rsidR="00E62394" w:rsidRPr="00A26DAB" w:rsidRDefault="00E62394" w:rsidP="00CB1C02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130" w:type="dxa"/>
            <w:gridSpan w:val="2"/>
          </w:tcPr>
          <w:p w14:paraId="25A000C9" w14:textId="77777777" w:rsidR="00E62394" w:rsidRPr="00A26DAB" w:rsidRDefault="00E62394" w:rsidP="00CB1C02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0" w:type="dxa"/>
            <w:gridSpan w:val="2"/>
          </w:tcPr>
          <w:p w14:paraId="064AF63E" w14:textId="77777777" w:rsidR="00E62394" w:rsidRPr="00A26DAB" w:rsidRDefault="00E62394" w:rsidP="00CB1C02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710" w:type="dxa"/>
            <w:gridSpan w:val="2"/>
          </w:tcPr>
          <w:p w14:paraId="04D55D21" w14:textId="77777777" w:rsidR="00E62394" w:rsidRDefault="00E62394" w:rsidP="00CB1C02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50" w:type="dxa"/>
            <w:gridSpan w:val="2"/>
            <w:shd w:val="clear" w:color="auto" w:fill="FFFFFF" w:themeFill="background1"/>
          </w:tcPr>
          <w:p w14:paraId="08625BBC" w14:textId="77777777" w:rsidR="00E62394" w:rsidRDefault="00E62394" w:rsidP="00CB1C0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363" w:type="dxa"/>
            <w:gridSpan w:val="2"/>
            <w:shd w:val="clear" w:color="auto" w:fill="FFFFFF" w:themeFill="background1"/>
          </w:tcPr>
          <w:p w14:paraId="4065FD3C" w14:textId="77777777" w:rsidR="00E62394" w:rsidRPr="00A26DAB" w:rsidRDefault="00E62394" w:rsidP="00CB1C02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B1C02" w:rsidRPr="00190605" w14:paraId="7241FA0D" w14:textId="77777777" w:rsidTr="00E62394">
        <w:tc>
          <w:tcPr>
            <w:tcW w:w="1260" w:type="dxa"/>
          </w:tcPr>
          <w:p w14:paraId="7C9D1901" w14:textId="77777777" w:rsidR="00CB1C02" w:rsidRPr="00A26DAB" w:rsidRDefault="00CB1C02" w:rsidP="00CB1C02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A26DAB">
              <w:rPr>
                <w:rFonts w:ascii="Times New Roman" w:hAnsi="Times New Roman" w:cs="Times New Roman"/>
                <w:sz w:val="18"/>
                <w:szCs w:val="18"/>
              </w:rPr>
              <w:t>LIBS6301</w:t>
            </w:r>
          </w:p>
        </w:tc>
        <w:tc>
          <w:tcPr>
            <w:tcW w:w="5130" w:type="dxa"/>
            <w:gridSpan w:val="2"/>
          </w:tcPr>
          <w:p w14:paraId="31D524CA" w14:textId="01A04691" w:rsidR="00CB1C02" w:rsidRPr="00A26DAB" w:rsidRDefault="00CB1C02" w:rsidP="00E62394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A26DAB">
              <w:rPr>
                <w:rFonts w:ascii="Times New Roman" w:hAnsi="Times New Roman" w:cs="Times New Roman"/>
                <w:sz w:val="18"/>
                <w:szCs w:val="18"/>
              </w:rPr>
              <w:t>Bibliography &amp; Reference Methods &amp; Materials</w:t>
            </w:r>
            <w:r w:rsidR="00DC1FD3">
              <w:rPr>
                <w:rFonts w:ascii="Times New Roman" w:hAnsi="Times New Roman" w:cs="Times New Roman"/>
                <w:sz w:val="18"/>
                <w:szCs w:val="18"/>
              </w:rPr>
              <w:t xml:space="preserve">         </w:t>
            </w:r>
            <w:r w:rsidR="00DC1FD3" w:rsidRPr="00DC1FD3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 xml:space="preserve"> </w:t>
            </w:r>
          </w:p>
        </w:tc>
        <w:tc>
          <w:tcPr>
            <w:tcW w:w="720" w:type="dxa"/>
            <w:gridSpan w:val="2"/>
          </w:tcPr>
          <w:p w14:paraId="58F122BD" w14:textId="77777777" w:rsidR="00CB1C02" w:rsidRPr="00A26DAB" w:rsidRDefault="00CB1C02" w:rsidP="00CB1C02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A26DAB">
              <w:rPr>
                <w:rFonts w:ascii="Times New Roman" w:hAnsi="Times New Roman" w:cs="Times New Roman"/>
                <w:sz w:val="18"/>
                <w:szCs w:val="18"/>
              </w:rPr>
              <w:t>Thurs</w:t>
            </w:r>
          </w:p>
        </w:tc>
        <w:tc>
          <w:tcPr>
            <w:tcW w:w="1710" w:type="dxa"/>
            <w:gridSpan w:val="2"/>
          </w:tcPr>
          <w:p w14:paraId="35CE7FD5" w14:textId="077FC032" w:rsidR="00CB1C02" w:rsidRPr="00A26DAB" w:rsidRDefault="00D8410C" w:rsidP="00CB1C02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="00CB1C02" w:rsidRPr="00A26DAB">
              <w:rPr>
                <w:rFonts w:ascii="Times New Roman" w:hAnsi="Times New Roman" w:cs="Times New Roman"/>
                <w:sz w:val="18"/>
                <w:szCs w:val="18"/>
              </w:rPr>
              <w:t xml:space="preserve">:00 –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8</w:t>
            </w:r>
            <w:r w:rsidR="00CB1C02" w:rsidRPr="00A26DAB">
              <w:rPr>
                <w:rFonts w:ascii="Times New Roman" w:hAnsi="Times New Roman" w:cs="Times New Roman"/>
                <w:sz w:val="18"/>
                <w:szCs w:val="18"/>
              </w:rPr>
              <w:t>:00 pm</w:t>
            </w:r>
          </w:p>
        </w:tc>
        <w:tc>
          <w:tcPr>
            <w:tcW w:w="3150" w:type="dxa"/>
            <w:gridSpan w:val="2"/>
            <w:shd w:val="clear" w:color="auto" w:fill="FFFFFF" w:themeFill="background1"/>
          </w:tcPr>
          <w:p w14:paraId="4E0AD9AE" w14:textId="598BE524" w:rsidR="00CB1C02" w:rsidRPr="00CB1C02" w:rsidRDefault="004C04D6" w:rsidP="00CB1C0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rs.</w:t>
            </w:r>
            <w:r w:rsidR="00D02D8E">
              <w:rPr>
                <w:rFonts w:ascii="Times New Roman" w:hAnsi="Times New Roman" w:cs="Times New Roman"/>
                <w:sz w:val="18"/>
                <w:szCs w:val="18"/>
              </w:rPr>
              <w:t xml:space="preserve"> Sonia Stewart</w:t>
            </w:r>
          </w:p>
        </w:tc>
        <w:tc>
          <w:tcPr>
            <w:tcW w:w="2363" w:type="dxa"/>
            <w:gridSpan w:val="2"/>
            <w:shd w:val="clear" w:color="auto" w:fill="FFFFFF" w:themeFill="background1"/>
          </w:tcPr>
          <w:p w14:paraId="114DD71C" w14:textId="77F903AA" w:rsidR="00CB1C02" w:rsidRPr="00A26DAB" w:rsidRDefault="00CB1C02" w:rsidP="00CB1C02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A26DAB">
              <w:rPr>
                <w:rFonts w:ascii="Times New Roman" w:hAnsi="Times New Roman" w:cs="Times New Roman"/>
                <w:sz w:val="18"/>
                <w:szCs w:val="18"/>
              </w:rPr>
              <w:t>DLIS Seminar Room I</w:t>
            </w:r>
            <w:r w:rsidR="00E17F6F">
              <w:rPr>
                <w:rFonts w:ascii="Times New Roman" w:hAnsi="Times New Roman" w:cs="Times New Roman"/>
                <w:sz w:val="18"/>
                <w:szCs w:val="18"/>
              </w:rPr>
              <w:t>I</w:t>
            </w:r>
          </w:p>
        </w:tc>
      </w:tr>
      <w:tr w:rsidR="00CB1C02" w:rsidRPr="00190605" w14:paraId="17C736FC" w14:textId="77777777" w:rsidTr="00E62394">
        <w:tc>
          <w:tcPr>
            <w:tcW w:w="14333" w:type="dxa"/>
            <w:gridSpan w:val="11"/>
            <w:shd w:val="clear" w:color="auto" w:fill="FFFFFF" w:themeFill="background1"/>
          </w:tcPr>
          <w:p w14:paraId="6822BD5B" w14:textId="77777777" w:rsidR="00CB1C02" w:rsidRPr="00A26DAB" w:rsidRDefault="00CB1C02" w:rsidP="00CB1C02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B1C02" w:rsidRPr="00190605" w14:paraId="64EE45BD" w14:textId="77777777" w:rsidTr="00E62394">
        <w:tc>
          <w:tcPr>
            <w:tcW w:w="1260" w:type="dxa"/>
          </w:tcPr>
          <w:p w14:paraId="50951CBD" w14:textId="77777777" w:rsidR="00CB1C02" w:rsidRPr="00A26DAB" w:rsidRDefault="00CB1C02" w:rsidP="00CB1C02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A26DAB">
              <w:rPr>
                <w:rFonts w:ascii="Times New Roman" w:hAnsi="Times New Roman" w:cs="Times New Roman"/>
                <w:sz w:val="18"/>
                <w:szCs w:val="18"/>
              </w:rPr>
              <w:t>LIBS6306</w:t>
            </w:r>
          </w:p>
        </w:tc>
        <w:tc>
          <w:tcPr>
            <w:tcW w:w="5130" w:type="dxa"/>
            <w:gridSpan w:val="2"/>
          </w:tcPr>
          <w:p w14:paraId="037C6B89" w14:textId="7CBFDB40" w:rsidR="00CB1C02" w:rsidRPr="00A26DAB" w:rsidRDefault="00CB1C02" w:rsidP="00E62394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A26DAB">
              <w:rPr>
                <w:rFonts w:ascii="Times New Roman" w:hAnsi="Times New Roman" w:cs="Times New Roman"/>
                <w:sz w:val="18"/>
                <w:szCs w:val="18"/>
              </w:rPr>
              <w:t>Legal Information Resource Management</w:t>
            </w:r>
            <w:r w:rsidR="00DC1FD3">
              <w:rPr>
                <w:rFonts w:ascii="Times New Roman" w:hAnsi="Times New Roman" w:cs="Times New Roman"/>
                <w:sz w:val="18"/>
                <w:szCs w:val="18"/>
              </w:rPr>
              <w:t xml:space="preserve">                      </w:t>
            </w:r>
          </w:p>
        </w:tc>
        <w:tc>
          <w:tcPr>
            <w:tcW w:w="720" w:type="dxa"/>
            <w:gridSpan w:val="2"/>
          </w:tcPr>
          <w:p w14:paraId="57361752" w14:textId="77777777" w:rsidR="00CB1C02" w:rsidRPr="00A26DAB" w:rsidRDefault="00CB1C02" w:rsidP="00CB1C02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A26DAB">
              <w:rPr>
                <w:rFonts w:ascii="Times New Roman" w:hAnsi="Times New Roman" w:cs="Times New Roman"/>
                <w:sz w:val="18"/>
                <w:szCs w:val="18"/>
              </w:rPr>
              <w:t>Fri</w:t>
            </w:r>
          </w:p>
        </w:tc>
        <w:tc>
          <w:tcPr>
            <w:tcW w:w="1710" w:type="dxa"/>
            <w:gridSpan w:val="2"/>
          </w:tcPr>
          <w:p w14:paraId="5129999A" w14:textId="77777777" w:rsidR="00CB1C02" w:rsidRPr="00A26DAB" w:rsidRDefault="00CB1C02" w:rsidP="00CB1C02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 w:rsidRPr="00A26DAB">
              <w:rPr>
                <w:rFonts w:ascii="Times New Roman" w:hAnsi="Times New Roman" w:cs="Times New Roman"/>
                <w:sz w:val="18"/>
                <w:szCs w:val="18"/>
              </w:rPr>
              <w:t xml:space="preserve">:00 –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Pr="00A26DAB">
              <w:rPr>
                <w:rFonts w:ascii="Times New Roman" w:hAnsi="Times New Roman" w:cs="Times New Roman"/>
                <w:sz w:val="18"/>
                <w:szCs w:val="18"/>
              </w:rPr>
              <w:t>:00 pm</w:t>
            </w:r>
          </w:p>
        </w:tc>
        <w:tc>
          <w:tcPr>
            <w:tcW w:w="3150" w:type="dxa"/>
            <w:gridSpan w:val="2"/>
            <w:shd w:val="clear" w:color="auto" w:fill="FFFFFF" w:themeFill="background1"/>
          </w:tcPr>
          <w:p w14:paraId="43F6899A" w14:textId="1D66A6F6" w:rsidR="00CB1C02" w:rsidRPr="00A26DAB" w:rsidRDefault="00494606" w:rsidP="00CB1C02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rs. Claudette Solomon</w:t>
            </w:r>
          </w:p>
        </w:tc>
        <w:tc>
          <w:tcPr>
            <w:tcW w:w="2363" w:type="dxa"/>
            <w:gridSpan w:val="2"/>
            <w:shd w:val="clear" w:color="auto" w:fill="FFFFFF" w:themeFill="background1"/>
          </w:tcPr>
          <w:p w14:paraId="6409BEEC" w14:textId="2A8C599E" w:rsidR="00CB1C02" w:rsidRPr="00A26DAB" w:rsidRDefault="004C04D6" w:rsidP="00CB1C02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DLIS Seminar Room I</w:t>
            </w:r>
          </w:p>
        </w:tc>
      </w:tr>
      <w:tr w:rsidR="00CB1C02" w:rsidRPr="00190605" w14:paraId="3C008260" w14:textId="77777777" w:rsidTr="004C04D6">
        <w:trPr>
          <w:trHeight w:val="114"/>
        </w:trPr>
        <w:tc>
          <w:tcPr>
            <w:tcW w:w="14333" w:type="dxa"/>
            <w:gridSpan w:val="11"/>
            <w:shd w:val="clear" w:color="auto" w:fill="FFFFFF" w:themeFill="background1"/>
          </w:tcPr>
          <w:p w14:paraId="23F653FB" w14:textId="77777777" w:rsidR="00CB1C02" w:rsidRPr="00A26DAB" w:rsidRDefault="00CB1C02" w:rsidP="00CB1C02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B1C02" w:rsidRPr="00190605" w14:paraId="41750D8D" w14:textId="77777777" w:rsidTr="00E62394">
        <w:tc>
          <w:tcPr>
            <w:tcW w:w="1260" w:type="dxa"/>
          </w:tcPr>
          <w:p w14:paraId="7A966D92" w14:textId="77777777" w:rsidR="00CB1C02" w:rsidRPr="00A26DAB" w:rsidRDefault="00CB1C02" w:rsidP="00CB1C02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A26DAB">
              <w:rPr>
                <w:rFonts w:ascii="Times New Roman" w:hAnsi="Times New Roman" w:cs="Times New Roman"/>
                <w:sz w:val="18"/>
                <w:szCs w:val="18"/>
              </w:rPr>
              <w:t>LIBS6501</w:t>
            </w:r>
          </w:p>
        </w:tc>
        <w:tc>
          <w:tcPr>
            <w:tcW w:w="5130" w:type="dxa"/>
            <w:gridSpan w:val="2"/>
          </w:tcPr>
          <w:p w14:paraId="77F66BED" w14:textId="674B1764" w:rsidR="00CB1C02" w:rsidRPr="00A26DAB" w:rsidRDefault="00CB1C02" w:rsidP="00E62394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A26DAB">
              <w:rPr>
                <w:rFonts w:ascii="Times New Roman" w:hAnsi="Times New Roman" w:cs="Times New Roman"/>
                <w:sz w:val="18"/>
                <w:szCs w:val="18"/>
              </w:rPr>
              <w:t>Information Technology I</w:t>
            </w:r>
            <w:r w:rsidR="00DC1FD3">
              <w:rPr>
                <w:rFonts w:ascii="Times New Roman" w:hAnsi="Times New Roman" w:cs="Times New Roman"/>
                <w:sz w:val="18"/>
                <w:szCs w:val="18"/>
              </w:rPr>
              <w:t xml:space="preserve">                                               </w:t>
            </w:r>
          </w:p>
        </w:tc>
        <w:tc>
          <w:tcPr>
            <w:tcW w:w="720" w:type="dxa"/>
            <w:gridSpan w:val="2"/>
          </w:tcPr>
          <w:p w14:paraId="439766E6" w14:textId="77777777" w:rsidR="00CB1C02" w:rsidRPr="00A26DAB" w:rsidRDefault="00CB1C02" w:rsidP="00CB1C02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A26DAB">
              <w:rPr>
                <w:rFonts w:ascii="Times New Roman" w:hAnsi="Times New Roman" w:cs="Times New Roman"/>
                <w:sz w:val="18"/>
                <w:szCs w:val="18"/>
              </w:rPr>
              <w:t>Mon</w:t>
            </w:r>
          </w:p>
        </w:tc>
        <w:tc>
          <w:tcPr>
            <w:tcW w:w="1710" w:type="dxa"/>
            <w:gridSpan w:val="2"/>
          </w:tcPr>
          <w:p w14:paraId="22534C84" w14:textId="77777777" w:rsidR="00CB1C02" w:rsidRPr="00A26DAB" w:rsidRDefault="00CB1C02" w:rsidP="00CB1C02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A26DAB">
              <w:rPr>
                <w:rFonts w:ascii="Times New Roman" w:hAnsi="Times New Roman" w:cs="Times New Roman"/>
                <w:sz w:val="18"/>
                <w:szCs w:val="18"/>
              </w:rPr>
              <w:t>5:00 – 8:00 pm</w:t>
            </w:r>
          </w:p>
        </w:tc>
        <w:tc>
          <w:tcPr>
            <w:tcW w:w="3150" w:type="dxa"/>
            <w:gridSpan w:val="2"/>
            <w:shd w:val="clear" w:color="auto" w:fill="FFFFFF" w:themeFill="background1"/>
          </w:tcPr>
          <w:p w14:paraId="70AB17F3" w14:textId="167F03D3" w:rsidR="00CB1C02" w:rsidRPr="00A26DAB" w:rsidRDefault="006F6D10" w:rsidP="00CB1C02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r. Nicholas Graham</w:t>
            </w:r>
          </w:p>
        </w:tc>
        <w:tc>
          <w:tcPr>
            <w:tcW w:w="2363" w:type="dxa"/>
            <w:gridSpan w:val="2"/>
            <w:shd w:val="clear" w:color="auto" w:fill="FFFFFF" w:themeFill="background1"/>
          </w:tcPr>
          <w:p w14:paraId="6EC2C7BA" w14:textId="77777777" w:rsidR="00CB1C02" w:rsidRPr="00A26DAB" w:rsidRDefault="00CB1C02" w:rsidP="00CB1C02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A26DAB">
              <w:rPr>
                <w:rFonts w:ascii="Times New Roman" w:hAnsi="Times New Roman" w:cs="Times New Roman"/>
                <w:sz w:val="18"/>
                <w:szCs w:val="18"/>
              </w:rPr>
              <w:t>DLIS Computer Lab</w:t>
            </w:r>
          </w:p>
        </w:tc>
      </w:tr>
      <w:tr w:rsidR="00CB1C02" w:rsidRPr="00190605" w14:paraId="03DEDEDA" w14:textId="77777777" w:rsidTr="001C0C96">
        <w:tc>
          <w:tcPr>
            <w:tcW w:w="14333" w:type="dxa"/>
            <w:gridSpan w:val="11"/>
          </w:tcPr>
          <w:p w14:paraId="4295B21D" w14:textId="77777777" w:rsidR="00CB1C02" w:rsidRPr="00A26DAB" w:rsidRDefault="00CB1C02" w:rsidP="00CB1C02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B1C02" w:rsidRPr="00190605" w14:paraId="318B7BF2" w14:textId="77777777" w:rsidTr="001C0C96">
        <w:tc>
          <w:tcPr>
            <w:tcW w:w="1260" w:type="dxa"/>
          </w:tcPr>
          <w:p w14:paraId="1817FC48" w14:textId="77777777" w:rsidR="00CB1C02" w:rsidRPr="00A26DAB" w:rsidRDefault="00CB1C02" w:rsidP="00CB1C02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A26DAB">
              <w:rPr>
                <w:rFonts w:ascii="Times New Roman" w:hAnsi="Times New Roman" w:cs="Times New Roman"/>
                <w:sz w:val="18"/>
                <w:szCs w:val="18"/>
              </w:rPr>
              <w:t>LIBS6901</w:t>
            </w:r>
          </w:p>
        </w:tc>
        <w:tc>
          <w:tcPr>
            <w:tcW w:w="5130" w:type="dxa"/>
            <w:gridSpan w:val="2"/>
          </w:tcPr>
          <w:p w14:paraId="6B361AA3" w14:textId="46CD4759" w:rsidR="00CB1C02" w:rsidRPr="00A26DAB" w:rsidRDefault="00CB1C02" w:rsidP="00E62394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A26DAB">
              <w:rPr>
                <w:rFonts w:ascii="Times New Roman" w:hAnsi="Times New Roman" w:cs="Times New Roman"/>
                <w:sz w:val="18"/>
                <w:szCs w:val="18"/>
              </w:rPr>
              <w:t>Trends &amp; Issues in Library &amp; Information Work</w:t>
            </w:r>
            <w:r w:rsidR="00DC1FD3">
              <w:rPr>
                <w:rFonts w:ascii="Times New Roman" w:hAnsi="Times New Roman" w:cs="Times New Roman"/>
                <w:sz w:val="18"/>
                <w:szCs w:val="18"/>
              </w:rPr>
              <w:t xml:space="preserve">          </w:t>
            </w:r>
          </w:p>
        </w:tc>
        <w:tc>
          <w:tcPr>
            <w:tcW w:w="720" w:type="dxa"/>
            <w:gridSpan w:val="2"/>
          </w:tcPr>
          <w:p w14:paraId="15A8E02B" w14:textId="77777777" w:rsidR="00CB1C02" w:rsidRPr="00A26DAB" w:rsidRDefault="00CB1C02" w:rsidP="00CB1C02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A26DAB">
              <w:rPr>
                <w:rFonts w:ascii="Times New Roman" w:hAnsi="Times New Roman" w:cs="Times New Roman"/>
                <w:sz w:val="18"/>
                <w:szCs w:val="18"/>
              </w:rPr>
              <w:t>Wed</w:t>
            </w:r>
          </w:p>
        </w:tc>
        <w:tc>
          <w:tcPr>
            <w:tcW w:w="1710" w:type="dxa"/>
            <w:gridSpan w:val="2"/>
          </w:tcPr>
          <w:p w14:paraId="0AAC9C54" w14:textId="37468F8F" w:rsidR="00CB1C02" w:rsidRPr="00A26DAB" w:rsidRDefault="00F46EB2" w:rsidP="00CB1C02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1:00 – 2</w:t>
            </w:r>
            <w:r w:rsidR="00CB1C02" w:rsidRPr="00A26DAB">
              <w:rPr>
                <w:rFonts w:ascii="Times New Roman" w:hAnsi="Times New Roman" w:cs="Times New Roman"/>
                <w:sz w:val="18"/>
                <w:szCs w:val="18"/>
              </w:rPr>
              <w:t>:00 pm</w:t>
            </w:r>
          </w:p>
        </w:tc>
        <w:tc>
          <w:tcPr>
            <w:tcW w:w="3150" w:type="dxa"/>
            <w:gridSpan w:val="2"/>
          </w:tcPr>
          <w:p w14:paraId="1AF5F9AA" w14:textId="77777777" w:rsidR="00CB1C02" w:rsidRPr="00A26DAB" w:rsidRDefault="00CB1C02" w:rsidP="00CB1C02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A26DAB">
              <w:rPr>
                <w:rFonts w:ascii="Times New Roman" w:hAnsi="Times New Roman" w:cs="Times New Roman"/>
                <w:sz w:val="18"/>
                <w:szCs w:val="18"/>
              </w:rPr>
              <w:t>Dr. Ruth Baker-Gardner</w:t>
            </w:r>
          </w:p>
        </w:tc>
        <w:tc>
          <w:tcPr>
            <w:tcW w:w="2363" w:type="dxa"/>
            <w:gridSpan w:val="2"/>
          </w:tcPr>
          <w:p w14:paraId="6977BC9B" w14:textId="77777777" w:rsidR="00CB1C02" w:rsidRPr="00A26DAB" w:rsidRDefault="00CB1C02" w:rsidP="00CB1C02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DLIS Seminar Room I</w:t>
            </w:r>
          </w:p>
        </w:tc>
      </w:tr>
      <w:tr w:rsidR="00CB1C02" w:rsidRPr="00190605" w14:paraId="6CA48E25" w14:textId="77777777" w:rsidTr="001C0C96">
        <w:tc>
          <w:tcPr>
            <w:tcW w:w="14333" w:type="dxa"/>
            <w:gridSpan w:val="11"/>
          </w:tcPr>
          <w:p w14:paraId="4F1ED37F" w14:textId="77777777" w:rsidR="00CB1C02" w:rsidRPr="00A26DAB" w:rsidRDefault="00CB1C02" w:rsidP="00CB1C02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B1C02" w:rsidRPr="00190605" w14:paraId="49A80F05" w14:textId="77777777" w:rsidTr="001C0C96">
        <w:tc>
          <w:tcPr>
            <w:tcW w:w="1260" w:type="dxa"/>
          </w:tcPr>
          <w:p w14:paraId="7FEE0791" w14:textId="77777777" w:rsidR="00CB1C02" w:rsidRPr="00A26DAB" w:rsidRDefault="00CB1C02" w:rsidP="00CB1C02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A26DAB">
              <w:rPr>
                <w:rFonts w:ascii="Times New Roman" w:hAnsi="Times New Roman" w:cs="Times New Roman"/>
                <w:sz w:val="18"/>
                <w:szCs w:val="18"/>
              </w:rPr>
              <w:t>LIBS6899</w:t>
            </w:r>
          </w:p>
        </w:tc>
        <w:tc>
          <w:tcPr>
            <w:tcW w:w="5130" w:type="dxa"/>
            <w:gridSpan w:val="2"/>
          </w:tcPr>
          <w:p w14:paraId="69A535B1" w14:textId="77777777" w:rsidR="00CB1C02" w:rsidRPr="00A26DAB" w:rsidRDefault="00CB1C02" w:rsidP="00CB1C02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A26DAB">
              <w:rPr>
                <w:rFonts w:ascii="Times New Roman" w:hAnsi="Times New Roman" w:cs="Times New Roman"/>
                <w:sz w:val="18"/>
                <w:szCs w:val="18"/>
              </w:rPr>
              <w:t>Research Paper</w:t>
            </w:r>
          </w:p>
        </w:tc>
        <w:tc>
          <w:tcPr>
            <w:tcW w:w="7943" w:type="dxa"/>
            <w:gridSpan w:val="8"/>
          </w:tcPr>
          <w:p w14:paraId="0209B66C" w14:textId="77777777" w:rsidR="00CB1C02" w:rsidRPr="00A26DAB" w:rsidRDefault="00CB1C02" w:rsidP="00CB1C02">
            <w:pPr>
              <w:contextualSpacing/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A26DAB">
              <w:rPr>
                <w:rFonts w:ascii="Times New Roman" w:hAnsi="Times New Roman" w:cs="Times New Roman"/>
                <w:i/>
                <w:sz w:val="18"/>
                <w:szCs w:val="18"/>
              </w:rPr>
              <w:t>Not Applicable</w:t>
            </w:r>
          </w:p>
        </w:tc>
      </w:tr>
      <w:tr w:rsidR="00CB1C02" w:rsidRPr="00190605" w14:paraId="0CF7C933" w14:textId="77777777" w:rsidTr="001C0C96">
        <w:tc>
          <w:tcPr>
            <w:tcW w:w="1260" w:type="dxa"/>
          </w:tcPr>
          <w:p w14:paraId="4F551F17" w14:textId="77777777" w:rsidR="00CB1C02" w:rsidRPr="00A26DAB" w:rsidRDefault="00CB1C02" w:rsidP="00CB1C02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A26DAB">
              <w:rPr>
                <w:rFonts w:ascii="Times New Roman" w:hAnsi="Times New Roman" w:cs="Times New Roman"/>
                <w:sz w:val="18"/>
                <w:szCs w:val="18"/>
              </w:rPr>
              <w:t>LIBS6902</w:t>
            </w:r>
          </w:p>
        </w:tc>
        <w:tc>
          <w:tcPr>
            <w:tcW w:w="5130" w:type="dxa"/>
            <w:gridSpan w:val="2"/>
          </w:tcPr>
          <w:p w14:paraId="0F9691E5" w14:textId="77777777" w:rsidR="00CB1C02" w:rsidRPr="00A26DAB" w:rsidRDefault="00CB1C02" w:rsidP="00CB1C02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A26DAB">
              <w:rPr>
                <w:rFonts w:ascii="Times New Roman" w:hAnsi="Times New Roman" w:cs="Times New Roman"/>
                <w:sz w:val="18"/>
                <w:szCs w:val="18"/>
              </w:rPr>
              <w:t>Independent Study</w:t>
            </w:r>
          </w:p>
        </w:tc>
        <w:tc>
          <w:tcPr>
            <w:tcW w:w="7943" w:type="dxa"/>
            <w:gridSpan w:val="8"/>
          </w:tcPr>
          <w:p w14:paraId="1E67BE2F" w14:textId="77777777" w:rsidR="00CB1C02" w:rsidRPr="00A26DAB" w:rsidRDefault="00CB1C02" w:rsidP="00CB1C02">
            <w:pPr>
              <w:contextualSpacing/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A26DAB">
              <w:rPr>
                <w:rFonts w:ascii="Times New Roman" w:hAnsi="Times New Roman" w:cs="Times New Roman"/>
                <w:i/>
                <w:sz w:val="18"/>
                <w:szCs w:val="18"/>
              </w:rPr>
              <w:t>Not Applicable</w:t>
            </w:r>
          </w:p>
        </w:tc>
      </w:tr>
      <w:tr w:rsidR="00CB1C02" w:rsidRPr="00190605" w14:paraId="11C4A9B1" w14:textId="77777777" w:rsidTr="001C0C96">
        <w:tc>
          <w:tcPr>
            <w:tcW w:w="1283" w:type="dxa"/>
            <w:gridSpan w:val="2"/>
          </w:tcPr>
          <w:p w14:paraId="18EE5EE1" w14:textId="77777777" w:rsidR="00CB1C02" w:rsidRPr="00A26DAB" w:rsidRDefault="00CB1C02" w:rsidP="00CB1C02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A26DAB">
              <w:rPr>
                <w:rFonts w:ascii="Times New Roman" w:hAnsi="Times New Roman" w:cs="Times New Roman"/>
                <w:sz w:val="18"/>
                <w:szCs w:val="18"/>
              </w:rPr>
              <w:t>ARCM6009</w:t>
            </w:r>
          </w:p>
        </w:tc>
        <w:tc>
          <w:tcPr>
            <w:tcW w:w="5130" w:type="dxa"/>
            <w:gridSpan w:val="2"/>
          </w:tcPr>
          <w:p w14:paraId="0BBA9DCE" w14:textId="77777777" w:rsidR="00CB1C02" w:rsidRPr="00A26DAB" w:rsidRDefault="00CB1C02" w:rsidP="00CB1C02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A26DAB">
              <w:rPr>
                <w:rFonts w:ascii="Times New Roman" w:hAnsi="Times New Roman" w:cs="Times New Roman"/>
                <w:sz w:val="18"/>
                <w:szCs w:val="18"/>
              </w:rPr>
              <w:t>Research Paper in Archives &amp; Records Management</w:t>
            </w:r>
          </w:p>
        </w:tc>
        <w:tc>
          <w:tcPr>
            <w:tcW w:w="7920" w:type="dxa"/>
            <w:gridSpan w:val="7"/>
          </w:tcPr>
          <w:p w14:paraId="1144A6EE" w14:textId="77777777" w:rsidR="00CB1C02" w:rsidRPr="00A26DAB" w:rsidRDefault="00CB1C02" w:rsidP="00CB1C02">
            <w:pPr>
              <w:contextualSpacing/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A26DAB">
              <w:rPr>
                <w:rFonts w:ascii="Times New Roman" w:hAnsi="Times New Roman" w:cs="Times New Roman"/>
                <w:i/>
                <w:sz w:val="18"/>
                <w:szCs w:val="18"/>
              </w:rPr>
              <w:t>Not Applicable</w:t>
            </w:r>
          </w:p>
        </w:tc>
      </w:tr>
      <w:tr w:rsidR="00CB1C02" w:rsidRPr="00190605" w14:paraId="075A786E" w14:textId="77777777" w:rsidTr="001C0C96">
        <w:trPr>
          <w:trHeight w:val="950"/>
        </w:trPr>
        <w:tc>
          <w:tcPr>
            <w:tcW w:w="14333" w:type="dxa"/>
            <w:gridSpan w:val="11"/>
          </w:tcPr>
          <w:p w14:paraId="40AEABBD" w14:textId="77777777" w:rsidR="00CB1C02" w:rsidRDefault="00CB1C02" w:rsidP="00CB1C02">
            <w:pPr>
              <w:contextualSpacing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14:paraId="07FF5398" w14:textId="77777777" w:rsidR="00CB1C02" w:rsidRPr="00A26DAB" w:rsidRDefault="00CB1C02" w:rsidP="00CB1C02">
            <w:pPr>
              <w:contextualSpacing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SUMMER OF </w:t>
            </w:r>
            <w:r w:rsidR="00472E87">
              <w:rPr>
                <w:rFonts w:ascii="Times New Roman" w:hAnsi="Times New Roman" w:cs="Times New Roman"/>
                <w:b/>
                <w:sz w:val="18"/>
                <w:szCs w:val="18"/>
              </w:rPr>
              <w:t>2022/2023</w:t>
            </w:r>
          </w:p>
          <w:p w14:paraId="6936B134" w14:textId="77777777" w:rsidR="00CB1C02" w:rsidRPr="00A26DAB" w:rsidRDefault="00CB1C02" w:rsidP="00CB1C02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A26DAB">
              <w:rPr>
                <w:rFonts w:ascii="Times New Roman" w:hAnsi="Times New Roman" w:cs="Times New Roman"/>
                <w:sz w:val="18"/>
                <w:szCs w:val="18"/>
              </w:rPr>
              <w:t>ARCM6005 - Practicum in Archives &amp; Records Management</w:t>
            </w:r>
          </w:p>
          <w:p w14:paraId="72390090" w14:textId="77777777" w:rsidR="00CB1C02" w:rsidRPr="00A26DAB" w:rsidRDefault="00CB1C02" w:rsidP="00CB1C02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A26DAB">
              <w:rPr>
                <w:rFonts w:ascii="Times New Roman" w:hAnsi="Times New Roman" w:cs="Times New Roman"/>
                <w:sz w:val="18"/>
                <w:szCs w:val="18"/>
              </w:rPr>
              <w:t>LIBS6202 – Subject Analysis &amp; Indexing</w:t>
            </w:r>
          </w:p>
          <w:p w14:paraId="0FD78B01" w14:textId="77777777" w:rsidR="00CB1C02" w:rsidRPr="00A26DAB" w:rsidRDefault="00CB1C02" w:rsidP="00CB1C02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A26DAB">
              <w:rPr>
                <w:rFonts w:ascii="Times New Roman" w:hAnsi="Times New Roman" w:cs="Times New Roman"/>
                <w:sz w:val="18"/>
                <w:szCs w:val="18"/>
              </w:rPr>
              <w:t>LIBS6504 – Integrated Library Systems</w:t>
            </w:r>
          </w:p>
          <w:p w14:paraId="5AFC4E0C" w14:textId="77777777" w:rsidR="00CB1C02" w:rsidRPr="00A26DAB" w:rsidRDefault="00CB1C02" w:rsidP="00CB1C02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A26DAB">
              <w:rPr>
                <w:rFonts w:ascii="Times New Roman" w:hAnsi="Times New Roman" w:cs="Times New Roman"/>
                <w:sz w:val="18"/>
                <w:szCs w:val="18"/>
              </w:rPr>
              <w:t>LIBS6904 - Practicum in Library &amp; Information Studies</w:t>
            </w:r>
          </w:p>
          <w:p w14:paraId="1C4B1467" w14:textId="77777777" w:rsidR="00CB1C02" w:rsidRPr="00A26DAB" w:rsidRDefault="00CB1C02" w:rsidP="00CB1C02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A26DAB">
              <w:rPr>
                <w:rFonts w:ascii="Times New Roman" w:hAnsi="Times New Roman" w:cs="Times New Roman"/>
                <w:sz w:val="18"/>
                <w:szCs w:val="18"/>
                <w:lang w:val="en-GB" w:eastAsia="en-GB"/>
              </w:rPr>
              <w:t>MGMT6015 - Basic Statistics</w:t>
            </w:r>
          </w:p>
        </w:tc>
      </w:tr>
    </w:tbl>
    <w:p w14:paraId="34CAD29A" w14:textId="77777777" w:rsidR="00190605" w:rsidRDefault="00190605" w:rsidP="00190605">
      <w:pPr>
        <w:spacing w:line="240" w:lineRule="auto"/>
        <w:ind w:hanging="720"/>
        <w:contextualSpacing/>
        <w:rPr>
          <w:rFonts w:ascii="Times New Roman" w:hAnsi="Times New Roman" w:cs="Times New Roman"/>
          <w:b/>
          <w:sz w:val="18"/>
          <w:szCs w:val="18"/>
        </w:rPr>
      </w:pPr>
    </w:p>
    <w:p w14:paraId="63FE3217" w14:textId="77777777" w:rsidR="00190605" w:rsidRPr="00190605" w:rsidRDefault="00190605" w:rsidP="00190605">
      <w:pPr>
        <w:spacing w:line="240" w:lineRule="auto"/>
        <w:ind w:hanging="720"/>
        <w:contextualSpacing/>
        <w:rPr>
          <w:rFonts w:ascii="Times New Roman" w:hAnsi="Times New Roman" w:cs="Times New Roman"/>
          <w:b/>
          <w:sz w:val="18"/>
          <w:szCs w:val="18"/>
        </w:rPr>
      </w:pPr>
      <w:r w:rsidRPr="00190605">
        <w:rPr>
          <w:rFonts w:ascii="Times New Roman" w:hAnsi="Times New Roman" w:cs="Times New Roman"/>
          <w:b/>
          <w:sz w:val="18"/>
          <w:szCs w:val="18"/>
        </w:rPr>
        <w:t>Zoom Links:</w:t>
      </w:r>
    </w:p>
    <w:p w14:paraId="29D47586" w14:textId="77777777" w:rsidR="00190605" w:rsidRPr="004C746B" w:rsidRDefault="00190605" w:rsidP="00190605">
      <w:pPr>
        <w:spacing w:line="240" w:lineRule="auto"/>
        <w:ind w:hanging="720"/>
        <w:contextualSpacing/>
        <w:rPr>
          <w:rFonts w:ascii="Times New Roman" w:hAnsi="Times New Roman" w:cs="Times New Roman"/>
          <w:b/>
          <w:sz w:val="18"/>
          <w:szCs w:val="18"/>
        </w:rPr>
      </w:pPr>
      <w:r w:rsidRPr="004C746B">
        <w:rPr>
          <w:rFonts w:ascii="Times New Roman" w:hAnsi="Times New Roman" w:cs="Times New Roman"/>
          <w:sz w:val="18"/>
          <w:szCs w:val="18"/>
        </w:rPr>
        <w:t xml:space="preserve">DLIS Seminar Room I – Zoom link: </w:t>
      </w:r>
      <w:hyperlink r:id="rId8" w:history="1">
        <w:r w:rsidR="004C746B" w:rsidRPr="004C746B">
          <w:rPr>
            <w:rStyle w:val="Hyperlink"/>
            <w:rFonts w:ascii="Times New Roman" w:hAnsi="Times New Roman" w:cs="Times New Roman"/>
            <w:color w:val="auto"/>
            <w:sz w:val="18"/>
            <w:szCs w:val="18"/>
            <w:u w:val="none"/>
          </w:rPr>
          <w:t>https://uwi.zoom.us/j/771374632 - Meeting ID 771-374-632</w:t>
        </w:r>
      </w:hyperlink>
    </w:p>
    <w:p w14:paraId="56AD4F00" w14:textId="77777777" w:rsidR="00190605" w:rsidRPr="00190605" w:rsidRDefault="00190605" w:rsidP="00190605">
      <w:pPr>
        <w:spacing w:line="240" w:lineRule="auto"/>
        <w:ind w:hanging="720"/>
        <w:contextualSpacing/>
        <w:rPr>
          <w:rFonts w:ascii="Times New Roman" w:hAnsi="Times New Roman" w:cs="Times New Roman"/>
          <w:b/>
          <w:sz w:val="18"/>
          <w:szCs w:val="18"/>
        </w:rPr>
      </w:pPr>
      <w:r w:rsidRPr="00190605">
        <w:rPr>
          <w:rFonts w:ascii="Times New Roman" w:hAnsi="Times New Roman" w:cs="Times New Roman"/>
          <w:sz w:val="18"/>
          <w:szCs w:val="18"/>
        </w:rPr>
        <w:t xml:space="preserve">DLIS Seminar Room II – Zoom link: </w:t>
      </w:r>
      <w:hyperlink r:id="rId9" w:history="1">
        <w:r w:rsidRPr="00190605">
          <w:rPr>
            <w:rStyle w:val="Hyperlink"/>
            <w:rFonts w:ascii="Times New Roman" w:hAnsi="Times New Roman" w:cs="Times New Roman"/>
            <w:color w:val="auto"/>
            <w:sz w:val="18"/>
            <w:szCs w:val="18"/>
            <w:u w:val="none"/>
          </w:rPr>
          <w:t>https://uwi.zoom.us/j/429369077</w:t>
        </w:r>
      </w:hyperlink>
      <w:r w:rsidRPr="00190605">
        <w:rPr>
          <w:rFonts w:ascii="Times New Roman" w:hAnsi="Times New Roman" w:cs="Times New Roman"/>
          <w:sz w:val="18"/>
          <w:szCs w:val="18"/>
        </w:rPr>
        <w:t xml:space="preserve"> - Meeting ID 429-369-077</w:t>
      </w:r>
    </w:p>
    <w:p w14:paraId="51BC8B1D" w14:textId="03F5CD60" w:rsidR="00190605" w:rsidRPr="00CB23F6" w:rsidRDefault="00190605" w:rsidP="00190605">
      <w:pPr>
        <w:spacing w:line="240" w:lineRule="auto"/>
        <w:ind w:hanging="720"/>
        <w:contextualSpacing/>
        <w:rPr>
          <w:rFonts w:ascii="Times New Roman" w:hAnsi="Times New Roman" w:cs="Times New Roman"/>
          <w:sz w:val="18"/>
          <w:szCs w:val="18"/>
        </w:rPr>
      </w:pPr>
      <w:r w:rsidRPr="00190605">
        <w:rPr>
          <w:rFonts w:ascii="Times New Roman" w:hAnsi="Times New Roman" w:cs="Times New Roman"/>
          <w:sz w:val="18"/>
          <w:szCs w:val="18"/>
        </w:rPr>
        <w:t>DLIS Computer Lab - Zoom link</w:t>
      </w:r>
      <w:r w:rsidRPr="00CB23F6">
        <w:rPr>
          <w:rFonts w:ascii="Times New Roman" w:hAnsi="Times New Roman" w:cs="Times New Roman"/>
          <w:sz w:val="18"/>
          <w:szCs w:val="18"/>
        </w:rPr>
        <w:t xml:space="preserve">: </w:t>
      </w:r>
      <w:hyperlink r:id="rId10" w:history="1">
        <w:r w:rsidR="009725DF" w:rsidRPr="00CB23F6">
          <w:rPr>
            <w:rStyle w:val="Hyperlink"/>
            <w:rFonts w:ascii="Times New Roman" w:hAnsi="Times New Roman" w:cs="Times New Roman"/>
            <w:color w:val="auto"/>
            <w:sz w:val="18"/>
            <w:szCs w:val="18"/>
            <w:u w:val="none"/>
          </w:rPr>
          <w:t>https://uwi.zoom.us/j/868077348 - Meeting ID 868-077-348</w:t>
        </w:r>
      </w:hyperlink>
    </w:p>
    <w:p w14:paraId="472F1A62" w14:textId="77777777" w:rsidR="009725DF" w:rsidRDefault="009725DF" w:rsidP="00190605">
      <w:pPr>
        <w:spacing w:line="240" w:lineRule="auto"/>
        <w:ind w:hanging="720"/>
        <w:contextualSpacing/>
        <w:rPr>
          <w:rFonts w:ascii="Times New Roman" w:hAnsi="Times New Roman" w:cs="Times New Roman"/>
          <w:sz w:val="18"/>
          <w:szCs w:val="18"/>
        </w:rPr>
      </w:pPr>
    </w:p>
    <w:sectPr w:rsidR="009725DF" w:rsidSect="00D319BF">
      <w:pgSz w:w="15840" w:h="12240" w:orient="landscape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c0MTW0MDG2NLE0MTBS0lEKTi0uzszPAykwrAUAAQL3biwAAAA="/>
  </w:docVars>
  <w:rsids>
    <w:rsidRoot w:val="00662793"/>
    <w:rsid w:val="00015A7E"/>
    <w:rsid w:val="000257C3"/>
    <w:rsid w:val="00027357"/>
    <w:rsid w:val="000333DA"/>
    <w:rsid w:val="00035E5A"/>
    <w:rsid w:val="00042D63"/>
    <w:rsid w:val="000457F6"/>
    <w:rsid w:val="00051EE8"/>
    <w:rsid w:val="00054384"/>
    <w:rsid w:val="0006781A"/>
    <w:rsid w:val="00090F8A"/>
    <w:rsid w:val="0009230A"/>
    <w:rsid w:val="00092406"/>
    <w:rsid w:val="000A0DF9"/>
    <w:rsid w:val="000B4A89"/>
    <w:rsid w:val="000B5AF7"/>
    <w:rsid w:val="000B6F92"/>
    <w:rsid w:val="000B6FA5"/>
    <w:rsid w:val="000C0FBD"/>
    <w:rsid w:val="000C259A"/>
    <w:rsid w:val="000D00B5"/>
    <w:rsid w:val="000E4E05"/>
    <w:rsid w:val="000E7111"/>
    <w:rsid w:val="000F3FDA"/>
    <w:rsid w:val="001176BC"/>
    <w:rsid w:val="00117D4A"/>
    <w:rsid w:val="001244A8"/>
    <w:rsid w:val="001502F3"/>
    <w:rsid w:val="00163186"/>
    <w:rsid w:val="00171319"/>
    <w:rsid w:val="00190605"/>
    <w:rsid w:val="0019445A"/>
    <w:rsid w:val="001967B2"/>
    <w:rsid w:val="001A0B33"/>
    <w:rsid w:val="001B3697"/>
    <w:rsid w:val="001C0C96"/>
    <w:rsid w:val="001E0EB9"/>
    <w:rsid w:val="001E1A85"/>
    <w:rsid w:val="00201744"/>
    <w:rsid w:val="002175CC"/>
    <w:rsid w:val="00227B5C"/>
    <w:rsid w:val="00234985"/>
    <w:rsid w:val="00240746"/>
    <w:rsid w:val="00252A42"/>
    <w:rsid w:val="00293EAA"/>
    <w:rsid w:val="002E0038"/>
    <w:rsid w:val="002E1770"/>
    <w:rsid w:val="002E4FBE"/>
    <w:rsid w:val="00300837"/>
    <w:rsid w:val="00303CA5"/>
    <w:rsid w:val="003059BD"/>
    <w:rsid w:val="003064C9"/>
    <w:rsid w:val="003101FE"/>
    <w:rsid w:val="003115B0"/>
    <w:rsid w:val="003143BB"/>
    <w:rsid w:val="00323AB4"/>
    <w:rsid w:val="00343FCC"/>
    <w:rsid w:val="003453F9"/>
    <w:rsid w:val="00347C60"/>
    <w:rsid w:val="00353B6B"/>
    <w:rsid w:val="00367CF2"/>
    <w:rsid w:val="00370A2F"/>
    <w:rsid w:val="00372DED"/>
    <w:rsid w:val="003977E3"/>
    <w:rsid w:val="003A1F26"/>
    <w:rsid w:val="003A343D"/>
    <w:rsid w:val="003A36AB"/>
    <w:rsid w:val="003A7901"/>
    <w:rsid w:val="003B5F9C"/>
    <w:rsid w:val="003D044B"/>
    <w:rsid w:val="003D43AE"/>
    <w:rsid w:val="003F3D60"/>
    <w:rsid w:val="003F4B71"/>
    <w:rsid w:val="0041436F"/>
    <w:rsid w:val="00431674"/>
    <w:rsid w:val="00431A9B"/>
    <w:rsid w:val="004647FB"/>
    <w:rsid w:val="00471B1C"/>
    <w:rsid w:val="00472E87"/>
    <w:rsid w:val="004734F8"/>
    <w:rsid w:val="00484CBB"/>
    <w:rsid w:val="00484FD0"/>
    <w:rsid w:val="0049132C"/>
    <w:rsid w:val="00494606"/>
    <w:rsid w:val="004A53F9"/>
    <w:rsid w:val="004A55ED"/>
    <w:rsid w:val="004B08AD"/>
    <w:rsid w:val="004C04D6"/>
    <w:rsid w:val="004C746B"/>
    <w:rsid w:val="004C7DA4"/>
    <w:rsid w:val="004D0361"/>
    <w:rsid w:val="004E3D57"/>
    <w:rsid w:val="004F540A"/>
    <w:rsid w:val="004F63E8"/>
    <w:rsid w:val="0050050F"/>
    <w:rsid w:val="00512DF2"/>
    <w:rsid w:val="00542D4F"/>
    <w:rsid w:val="00546255"/>
    <w:rsid w:val="00546F62"/>
    <w:rsid w:val="005669EF"/>
    <w:rsid w:val="00567B87"/>
    <w:rsid w:val="00575BA5"/>
    <w:rsid w:val="00587BE9"/>
    <w:rsid w:val="00587DEB"/>
    <w:rsid w:val="00595E7C"/>
    <w:rsid w:val="005979F5"/>
    <w:rsid w:val="005A360F"/>
    <w:rsid w:val="005B1BB7"/>
    <w:rsid w:val="005B22D8"/>
    <w:rsid w:val="005D4F63"/>
    <w:rsid w:val="005D53BD"/>
    <w:rsid w:val="005D6F23"/>
    <w:rsid w:val="005E3FA3"/>
    <w:rsid w:val="00605215"/>
    <w:rsid w:val="00617D2B"/>
    <w:rsid w:val="00623474"/>
    <w:rsid w:val="006236CD"/>
    <w:rsid w:val="00626D11"/>
    <w:rsid w:val="00632700"/>
    <w:rsid w:val="00645DC5"/>
    <w:rsid w:val="00646C8C"/>
    <w:rsid w:val="00662793"/>
    <w:rsid w:val="00662E28"/>
    <w:rsid w:val="00670882"/>
    <w:rsid w:val="00695916"/>
    <w:rsid w:val="006A304D"/>
    <w:rsid w:val="006B2A28"/>
    <w:rsid w:val="006C21DE"/>
    <w:rsid w:val="006C4C50"/>
    <w:rsid w:val="006D7C51"/>
    <w:rsid w:val="006E5EA1"/>
    <w:rsid w:val="006F6D10"/>
    <w:rsid w:val="00705968"/>
    <w:rsid w:val="0071292F"/>
    <w:rsid w:val="00724832"/>
    <w:rsid w:val="00730F22"/>
    <w:rsid w:val="007616E1"/>
    <w:rsid w:val="0076348D"/>
    <w:rsid w:val="00781D0E"/>
    <w:rsid w:val="007A2FF3"/>
    <w:rsid w:val="007B0231"/>
    <w:rsid w:val="007B0AEA"/>
    <w:rsid w:val="007B272D"/>
    <w:rsid w:val="007C16F4"/>
    <w:rsid w:val="007C6684"/>
    <w:rsid w:val="007D32A2"/>
    <w:rsid w:val="007D63B1"/>
    <w:rsid w:val="007E506D"/>
    <w:rsid w:val="007F65BB"/>
    <w:rsid w:val="008020E9"/>
    <w:rsid w:val="00841E21"/>
    <w:rsid w:val="00845ABF"/>
    <w:rsid w:val="00863F19"/>
    <w:rsid w:val="00872A29"/>
    <w:rsid w:val="00873D56"/>
    <w:rsid w:val="00874D2C"/>
    <w:rsid w:val="00881A6B"/>
    <w:rsid w:val="00886442"/>
    <w:rsid w:val="00893D05"/>
    <w:rsid w:val="0089560C"/>
    <w:rsid w:val="008A101E"/>
    <w:rsid w:val="008A456F"/>
    <w:rsid w:val="008B4CBE"/>
    <w:rsid w:val="008C1F6D"/>
    <w:rsid w:val="008D4E76"/>
    <w:rsid w:val="008D73BA"/>
    <w:rsid w:val="008F64BC"/>
    <w:rsid w:val="0094077D"/>
    <w:rsid w:val="00944295"/>
    <w:rsid w:val="0094524A"/>
    <w:rsid w:val="009605D0"/>
    <w:rsid w:val="009725DF"/>
    <w:rsid w:val="00976BF9"/>
    <w:rsid w:val="00985372"/>
    <w:rsid w:val="00995890"/>
    <w:rsid w:val="00997019"/>
    <w:rsid w:val="009A2FB4"/>
    <w:rsid w:val="009A502D"/>
    <w:rsid w:val="009A6620"/>
    <w:rsid w:val="009B47EE"/>
    <w:rsid w:val="009D5FCD"/>
    <w:rsid w:val="009E024D"/>
    <w:rsid w:val="009E2973"/>
    <w:rsid w:val="009E7AB3"/>
    <w:rsid w:val="009F1034"/>
    <w:rsid w:val="00A03A02"/>
    <w:rsid w:val="00A26DAB"/>
    <w:rsid w:val="00A41364"/>
    <w:rsid w:val="00A473FD"/>
    <w:rsid w:val="00A65D63"/>
    <w:rsid w:val="00A72D2F"/>
    <w:rsid w:val="00A87CE0"/>
    <w:rsid w:val="00AC481F"/>
    <w:rsid w:val="00AC7516"/>
    <w:rsid w:val="00AE0A40"/>
    <w:rsid w:val="00B16A73"/>
    <w:rsid w:val="00B23C97"/>
    <w:rsid w:val="00B5550C"/>
    <w:rsid w:val="00B561AA"/>
    <w:rsid w:val="00B96FA2"/>
    <w:rsid w:val="00BA2911"/>
    <w:rsid w:val="00BA2D66"/>
    <w:rsid w:val="00BA6E43"/>
    <w:rsid w:val="00BC6D92"/>
    <w:rsid w:val="00BD40C6"/>
    <w:rsid w:val="00BD67BB"/>
    <w:rsid w:val="00BE0CC5"/>
    <w:rsid w:val="00BE7E5E"/>
    <w:rsid w:val="00C01AB2"/>
    <w:rsid w:val="00C0373F"/>
    <w:rsid w:val="00C10E36"/>
    <w:rsid w:val="00C136C3"/>
    <w:rsid w:val="00C152A0"/>
    <w:rsid w:val="00C161C0"/>
    <w:rsid w:val="00C20661"/>
    <w:rsid w:val="00C2670D"/>
    <w:rsid w:val="00C507B0"/>
    <w:rsid w:val="00C7127F"/>
    <w:rsid w:val="00C8158F"/>
    <w:rsid w:val="00C82B37"/>
    <w:rsid w:val="00CA7355"/>
    <w:rsid w:val="00CB1C02"/>
    <w:rsid w:val="00CB23F6"/>
    <w:rsid w:val="00CE1769"/>
    <w:rsid w:val="00CF3F19"/>
    <w:rsid w:val="00D02D8E"/>
    <w:rsid w:val="00D227F8"/>
    <w:rsid w:val="00D25085"/>
    <w:rsid w:val="00D319BF"/>
    <w:rsid w:val="00D3620F"/>
    <w:rsid w:val="00D41B49"/>
    <w:rsid w:val="00D44DFF"/>
    <w:rsid w:val="00D56FB2"/>
    <w:rsid w:val="00D67041"/>
    <w:rsid w:val="00D67CC9"/>
    <w:rsid w:val="00D8371F"/>
    <w:rsid w:val="00D8410C"/>
    <w:rsid w:val="00D93660"/>
    <w:rsid w:val="00DA6147"/>
    <w:rsid w:val="00DC1FD3"/>
    <w:rsid w:val="00DE050F"/>
    <w:rsid w:val="00DE55C5"/>
    <w:rsid w:val="00DE75A6"/>
    <w:rsid w:val="00DF6A86"/>
    <w:rsid w:val="00E115CD"/>
    <w:rsid w:val="00E123FC"/>
    <w:rsid w:val="00E13C5B"/>
    <w:rsid w:val="00E17F6F"/>
    <w:rsid w:val="00E2060B"/>
    <w:rsid w:val="00E62394"/>
    <w:rsid w:val="00E66D9F"/>
    <w:rsid w:val="00E70FD8"/>
    <w:rsid w:val="00E73AA9"/>
    <w:rsid w:val="00E831BD"/>
    <w:rsid w:val="00E9086C"/>
    <w:rsid w:val="00EB3925"/>
    <w:rsid w:val="00EB784F"/>
    <w:rsid w:val="00ED3C2B"/>
    <w:rsid w:val="00EE3765"/>
    <w:rsid w:val="00EE5D38"/>
    <w:rsid w:val="00EF0E2D"/>
    <w:rsid w:val="00EF7886"/>
    <w:rsid w:val="00F02889"/>
    <w:rsid w:val="00F075FF"/>
    <w:rsid w:val="00F359DC"/>
    <w:rsid w:val="00F46EB2"/>
    <w:rsid w:val="00F50BBF"/>
    <w:rsid w:val="00F53E67"/>
    <w:rsid w:val="00F53E6F"/>
    <w:rsid w:val="00F65C8C"/>
    <w:rsid w:val="00F80E52"/>
    <w:rsid w:val="00F86B44"/>
    <w:rsid w:val="00F86C10"/>
    <w:rsid w:val="00F92D2C"/>
    <w:rsid w:val="00FC14B5"/>
    <w:rsid w:val="00FC3F2E"/>
    <w:rsid w:val="00FC443B"/>
    <w:rsid w:val="00FF3A5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EF5933"/>
  <w15:docId w15:val="{A5E15B0E-C960-411F-951B-435D110EDD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A2D6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6279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B784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784F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9E297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wi.zoom.us/j/771374632%20-%20Meeting%20ID%20771-374-632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wi.zoom.us/j/868077348%20-%20Meeting%20ID%20868-077-348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s://uwi.zoom.us/j/429369077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uwi.zoom.us/j/771374632%20-%20Meeting%20ID%20771-374-632" TargetMode="External"/><Relationship Id="rId10" Type="http://schemas.openxmlformats.org/officeDocument/2006/relationships/hyperlink" Target="https://uwi.zoom.us/j/868077348%20-%20Meeting%20ID%20868-077-348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uwi.zoom.us/j/42936907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01B1D6-388C-4BE9-BBD3-163E83B68A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63</Words>
  <Characters>4352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the West Indies</Company>
  <LinksUpToDate>false</LinksUpToDate>
  <CharactersWithSpaces>51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LSON-CORNWALL,Angella M</dc:creator>
  <cp:lastModifiedBy>DEANS,Mark-Jeffery</cp:lastModifiedBy>
  <cp:revision>2</cp:revision>
  <cp:lastPrinted>2021-08-10T19:01:00Z</cp:lastPrinted>
  <dcterms:created xsi:type="dcterms:W3CDTF">2022-09-01T19:11:00Z</dcterms:created>
  <dcterms:modified xsi:type="dcterms:W3CDTF">2022-09-01T19:11:00Z</dcterms:modified>
</cp:coreProperties>
</file>